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EDA932" w14:textId="77777777" w:rsidR="00CD1B76" w:rsidRDefault="00CD1B76" w:rsidP="00CD1B76">
      <w:pPr>
        <w:tabs>
          <w:tab w:val="left" w:pos="810"/>
          <w:tab w:val="center" w:pos="5400"/>
        </w:tabs>
        <w:ind w:left="1350" w:firstLine="1530"/>
        <w:rPr>
          <w:rFonts w:cs="Tahoma"/>
          <w:b/>
          <w:bCs/>
          <w:sz w:val="32"/>
          <w:szCs w:val="32"/>
        </w:rPr>
      </w:pPr>
      <w:bookmarkStart w:id="0" w:name="_Int_MSSEfJIM"/>
      <w:bookmarkStart w:id="1" w:name="_Hlk147252872"/>
      <w:r>
        <w:rPr>
          <w:rFonts w:cs="Tahoma"/>
          <w:b/>
          <w:noProof/>
          <w:sz w:val="32"/>
          <w:szCs w:val="32"/>
        </w:rPr>
        <w:drawing>
          <wp:anchor distT="0" distB="0" distL="114300" distR="114300" simplePos="0" relativeHeight="251663363" behindDoc="0" locked="0" layoutInCell="1" allowOverlap="1" wp14:anchorId="4D80B2AA" wp14:editId="5D52F2E1">
            <wp:simplePos x="0" y="0"/>
            <wp:positionH relativeFrom="column">
              <wp:posOffset>-59055</wp:posOffset>
            </wp:positionH>
            <wp:positionV relativeFrom="paragraph">
              <wp:posOffset>-198120</wp:posOffset>
            </wp:positionV>
            <wp:extent cx="1466215" cy="762000"/>
            <wp:effectExtent l="0" t="0" r="635" b="0"/>
            <wp:wrapNone/>
            <wp:docPr id="635758910" name="Picture 635758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758910" name="Picture 6357589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21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 Narrow"/>
          <w:noProof/>
          <w:color w:val="221E1F"/>
          <w:sz w:val="26"/>
          <w:szCs w:val="26"/>
        </w:rPr>
        <w:drawing>
          <wp:anchor distT="0" distB="0" distL="114300" distR="114300" simplePos="0" relativeHeight="251664387" behindDoc="0" locked="0" layoutInCell="1" allowOverlap="1" wp14:anchorId="523C9ABF" wp14:editId="7A0978A2">
            <wp:simplePos x="0" y="0"/>
            <wp:positionH relativeFrom="column">
              <wp:posOffset>4564380</wp:posOffset>
            </wp:positionH>
            <wp:positionV relativeFrom="paragraph">
              <wp:posOffset>-167640</wp:posOffset>
            </wp:positionV>
            <wp:extent cx="1388358" cy="563880"/>
            <wp:effectExtent l="0" t="0" r="0" b="0"/>
            <wp:wrapNone/>
            <wp:docPr id="1174799564" name="Picture 1174799564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799564" name="Picture 4" descr="A logo with text on i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358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2"/>
          <w:szCs w:val="22"/>
        </w:rPr>
        <w:drawing>
          <wp:anchor distT="0" distB="0" distL="114300" distR="114300" simplePos="0" relativeHeight="251665411" behindDoc="0" locked="0" layoutInCell="1" allowOverlap="1" wp14:anchorId="5865EA97" wp14:editId="58E599EA">
            <wp:simplePos x="0" y="0"/>
            <wp:positionH relativeFrom="column">
              <wp:posOffset>5890260</wp:posOffset>
            </wp:positionH>
            <wp:positionV relativeFrom="paragraph">
              <wp:posOffset>-266700</wp:posOffset>
            </wp:positionV>
            <wp:extent cx="1104899" cy="893127"/>
            <wp:effectExtent l="0" t="0" r="63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tension-Pos-Vert-Blu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899" cy="893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3BAF38BE">
        <w:rPr>
          <w:rFonts w:cs="Tahoma"/>
          <w:b/>
          <w:bCs/>
          <w:sz w:val="32"/>
          <w:szCs w:val="32"/>
        </w:rPr>
        <w:t>Child Care</w:t>
      </w:r>
      <w:bookmarkEnd w:id="0"/>
      <w:r>
        <w:rPr>
          <w:rFonts w:cs="Tahoma"/>
          <w:b/>
          <w:bCs/>
          <w:sz w:val="32"/>
          <w:szCs w:val="32"/>
        </w:rPr>
        <w:t xml:space="preserve"> Excellence Academy</w:t>
      </w:r>
    </w:p>
    <w:p w14:paraId="329929EA" w14:textId="7A427E1C" w:rsidR="00626676" w:rsidRPr="00837FF8" w:rsidRDefault="00CD1B76" w:rsidP="00CD1B76">
      <w:pPr>
        <w:tabs>
          <w:tab w:val="left" w:pos="810"/>
          <w:tab w:val="center" w:pos="5400"/>
        </w:tabs>
        <w:spacing w:after="240" w:line="276" w:lineRule="auto"/>
        <w:rPr>
          <w:rFonts w:cs="Tahoma"/>
          <w:b/>
          <w:sz w:val="32"/>
          <w:szCs w:val="32"/>
        </w:rPr>
      </w:pPr>
      <w:r>
        <w:rPr>
          <w:rFonts w:cs="Tahoma"/>
          <w:b/>
          <w:sz w:val="32"/>
          <w:szCs w:val="32"/>
        </w:rPr>
        <w:tab/>
        <w:t xml:space="preserve">                                            </w:t>
      </w:r>
      <w:r w:rsidR="00837FF8" w:rsidRPr="00837FF8">
        <w:rPr>
          <w:rFonts w:cs="Tahoma"/>
          <w:b/>
          <w:sz w:val="32"/>
          <w:szCs w:val="32"/>
        </w:rPr>
        <w:t>Application</w:t>
      </w:r>
    </w:p>
    <w:bookmarkEnd w:id="1"/>
    <w:p w14:paraId="197372FA" w14:textId="667ACD28" w:rsidR="004C0B63" w:rsidRPr="00697FD8" w:rsidRDefault="0042376C" w:rsidP="00837FF8">
      <w:pPr>
        <w:tabs>
          <w:tab w:val="left" w:pos="1620"/>
        </w:tabs>
        <w:jc w:val="center"/>
        <w:rPr>
          <w:sz w:val="28"/>
          <w:szCs w:val="28"/>
        </w:rPr>
      </w:pPr>
      <w:r w:rsidRPr="3BAF38BE">
        <w:rPr>
          <w:sz w:val="28"/>
          <w:szCs w:val="28"/>
        </w:rPr>
        <w:t xml:space="preserve">All information is </w:t>
      </w:r>
      <w:r w:rsidRPr="3BAF38BE">
        <w:rPr>
          <w:b/>
          <w:bCs/>
          <w:sz w:val="28"/>
          <w:szCs w:val="28"/>
          <w:u w:val="single"/>
        </w:rPr>
        <w:t>required</w:t>
      </w:r>
      <w:r w:rsidRPr="3BAF38BE">
        <w:rPr>
          <w:sz w:val="28"/>
          <w:szCs w:val="28"/>
        </w:rPr>
        <w:t xml:space="preserve"> </w:t>
      </w:r>
      <w:r w:rsidR="00697FD8" w:rsidRPr="3BAF38BE">
        <w:rPr>
          <w:sz w:val="28"/>
          <w:szCs w:val="28"/>
        </w:rPr>
        <w:t>for</w:t>
      </w:r>
      <w:r w:rsidRPr="3BAF38BE">
        <w:rPr>
          <w:sz w:val="28"/>
          <w:szCs w:val="28"/>
        </w:rPr>
        <w:t xml:space="preserve"> the application to be</w:t>
      </w:r>
      <w:r w:rsidR="0012369B" w:rsidRPr="3BAF38BE">
        <w:rPr>
          <w:sz w:val="28"/>
          <w:szCs w:val="28"/>
        </w:rPr>
        <w:t xml:space="preserve"> considered </w:t>
      </w:r>
      <w:bookmarkStart w:id="2" w:name="_Int_pUPLX9ts"/>
      <w:r w:rsidR="0012369B" w:rsidRPr="3BAF38BE">
        <w:rPr>
          <w:sz w:val="28"/>
          <w:szCs w:val="28"/>
        </w:rPr>
        <w:t>comprehensive</w:t>
      </w:r>
      <w:bookmarkEnd w:id="2"/>
      <w:r w:rsidR="0012369B" w:rsidRPr="3BAF38BE">
        <w:rPr>
          <w:sz w:val="28"/>
          <w:szCs w:val="28"/>
        </w:rPr>
        <w:t xml:space="preserve"> and complete</w:t>
      </w:r>
      <w:r w:rsidRPr="3BAF38BE">
        <w:rPr>
          <w:sz w:val="28"/>
          <w:szCs w:val="28"/>
        </w:rPr>
        <w:t>.</w:t>
      </w:r>
    </w:p>
    <w:p w14:paraId="624E7877" w14:textId="77777777" w:rsidR="00D91840" w:rsidRPr="00697FD8" w:rsidRDefault="00D91840" w:rsidP="00D91840">
      <w:pPr>
        <w:tabs>
          <w:tab w:val="left" w:pos="1620"/>
        </w:tabs>
        <w:jc w:val="center"/>
        <w:rPr>
          <w:sz w:val="16"/>
          <w:szCs w:val="16"/>
        </w:rPr>
      </w:pPr>
    </w:p>
    <w:tbl>
      <w:tblPr>
        <w:tblW w:w="10998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325"/>
        <w:gridCol w:w="285"/>
        <w:gridCol w:w="1965"/>
        <w:gridCol w:w="465"/>
        <w:gridCol w:w="1818"/>
      </w:tblGrid>
      <w:tr w:rsidR="00C23F46" w14:paraId="2BA18245" w14:textId="77777777" w:rsidTr="3BAF38BE">
        <w:trPr>
          <w:trHeight w:val="195"/>
        </w:trPr>
        <w:tc>
          <w:tcPr>
            <w:tcW w:w="10998" w:type="dxa"/>
            <w:gridSpan w:val="6"/>
            <w:tcBorders>
              <w:top w:val="single" w:sz="12" w:space="0" w:color="auto"/>
              <w:bottom w:val="single" w:sz="6" w:space="0" w:color="auto"/>
            </w:tcBorders>
            <w:shd w:val="clear" w:color="auto" w:fill="DEEAF6" w:themeFill="accent1" w:themeFillTint="33"/>
          </w:tcPr>
          <w:p w14:paraId="3ED9265D" w14:textId="24927EFA" w:rsidR="00C23F46" w:rsidRPr="0081516B" w:rsidRDefault="009C3E49" w:rsidP="00745603">
            <w:pPr>
              <w:pStyle w:val="Pa0"/>
              <w:rPr>
                <w:color w:val="221E1F"/>
              </w:rPr>
            </w:pPr>
            <w:r>
              <w:rPr>
                <w:rStyle w:val="A4"/>
                <w:sz w:val="24"/>
                <w:szCs w:val="24"/>
              </w:rPr>
              <w:t xml:space="preserve">I. </w:t>
            </w:r>
            <w:r w:rsidR="00C23F46" w:rsidRPr="0081516B">
              <w:rPr>
                <w:rStyle w:val="A4"/>
                <w:sz w:val="24"/>
                <w:szCs w:val="24"/>
              </w:rPr>
              <w:t xml:space="preserve">Applicant General Information </w:t>
            </w:r>
          </w:p>
        </w:tc>
      </w:tr>
      <w:tr w:rsidR="00C23F46" w14:paraId="3BB4E7F0" w14:textId="77777777" w:rsidTr="3BAF38BE">
        <w:trPr>
          <w:trHeight w:val="288"/>
        </w:trPr>
        <w:tc>
          <w:tcPr>
            <w:tcW w:w="675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E0F6BA7" w14:textId="20B78F10" w:rsidR="00C23F46" w:rsidRPr="004A43CF" w:rsidRDefault="00837FF8" w:rsidP="00C23F46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>Applicant</w:t>
            </w:r>
            <w:r w:rsidR="00EC712C"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 xml:space="preserve"> Name</w:t>
            </w:r>
            <w:r w:rsidR="00C23F46" w:rsidRPr="004A43CF">
              <w:rPr>
                <w:rStyle w:val="A7"/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424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0A1D6A8" w14:textId="501C26B9" w:rsidR="00C23F46" w:rsidRPr="004A43CF" w:rsidRDefault="00837FF8" w:rsidP="00C23F46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Fonts w:ascii="Arial Narrow" w:hAnsi="Arial Narrow" w:cstheme="minorHAnsi"/>
                <w:b/>
                <w:bCs/>
                <w:color w:val="221E1F"/>
              </w:rPr>
              <w:t>Date of Application</w:t>
            </w:r>
            <w:r w:rsidRPr="004A43CF">
              <w:rPr>
                <w:rFonts w:ascii="Arial Narrow" w:hAnsi="Arial Narrow" w:cstheme="minorHAnsi"/>
                <w:color w:val="221E1F"/>
              </w:rPr>
              <w:t xml:space="preserve">: </w:t>
            </w:r>
          </w:p>
        </w:tc>
      </w:tr>
      <w:tr w:rsidR="0056471B" w14:paraId="71B6044D" w14:textId="77777777" w:rsidTr="3BAF38BE">
        <w:trPr>
          <w:trHeight w:val="288"/>
        </w:trPr>
        <w:tc>
          <w:tcPr>
            <w:tcW w:w="6750" w:type="dxa"/>
            <w:gridSpan w:val="3"/>
            <w:tcBorders>
              <w:top w:val="single" w:sz="4" w:space="0" w:color="auto"/>
              <w:bottom w:val="single" w:sz="6" w:space="0" w:color="auto"/>
            </w:tcBorders>
          </w:tcPr>
          <w:p w14:paraId="61AC329B" w14:textId="77777777" w:rsidR="0056471B" w:rsidRPr="004A43CF" w:rsidRDefault="0056471B" w:rsidP="00C23F46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>Mailing Address</w:t>
            </w:r>
            <w:r w:rsidRPr="004A43CF">
              <w:rPr>
                <w:rStyle w:val="A7"/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6" w:space="0" w:color="auto"/>
            </w:tcBorders>
          </w:tcPr>
          <w:p w14:paraId="5221A27C" w14:textId="437B0AEE" w:rsidR="0056471B" w:rsidRPr="004A43CF" w:rsidRDefault="0056471B" w:rsidP="0056471B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>City</w:t>
            </w:r>
            <w:r w:rsidRPr="004A43CF">
              <w:rPr>
                <w:rStyle w:val="A7"/>
                <w:rFonts w:cstheme="minorHAnsi"/>
                <w:sz w:val="24"/>
                <w:szCs w:val="24"/>
              </w:rPr>
              <w:t xml:space="preserve">:                                            </w:t>
            </w:r>
          </w:p>
        </w:tc>
        <w:tc>
          <w:tcPr>
            <w:tcW w:w="1818" w:type="dxa"/>
            <w:tcBorders>
              <w:top w:val="single" w:sz="4" w:space="0" w:color="auto"/>
              <w:bottom w:val="single" w:sz="6" w:space="0" w:color="auto"/>
            </w:tcBorders>
          </w:tcPr>
          <w:p w14:paraId="261E4126" w14:textId="625F2C5E" w:rsidR="0056471B" w:rsidRPr="004A43CF" w:rsidRDefault="0056471B" w:rsidP="00C23F46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>Zip</w:t>
            </w:r>
            <w:r w:rsidRPr="004A43CF">
              <w:rPr>
                <w:rStyle w:val="A7"/>
                <w:rFonts w:cstheme="minorHAnsi"/>
                <w:sz w:val="24"/>
                <w:szCs w:val="24"/>
              </w:rPr>
              <w:t>:</w:t>
            </w:r>
          </w:p>
        </w:tc>
      </w:tr>
      <w:tr w:rsidR="00D91840" w14:paraId="3A90AA87" w14:textId="77777777" w:rsidTr="3BAF38BE">
        <w:trPr>
          <w:trHeight w:val="181"/>
        </w:trPr>
        <w:tc>
          <w:tcPr>
            <w:tcW w:w="4140" w:type="dxa"/>
            <w:tcBorders>
              <w:top w:val="single" w:sz="6" w:space="0" w:color="auto"/>
              <w:bottom w:val="single" w:sz="4" w:space="0" w:color="auto"/>
            </w:tcBorders>
          </w:tcPr>
          <w:p w14:paraId="0C4DB37D" w14:textId="47AE6B81" w:rsidR="00D91840" w:rsidRPr="004A43CF" w:rsidRDefault="00D91840" w:rsidP="0056471B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>Phone</w:t>
            </w:r>
            <w:r w:rsidRPr="004A43CF">
              <w:rPr>
                <w:rStyle w:val="A7"/>
                <w:rFonts w:cstheme="minorHAnsi"/>
                <w:sz w:val="24"/>
                <w:szCs w:val="24"/>
              </w:rPr>
              <w:t xml:space="preserve">:                                           </w:t>
            </w:r>
          </w:p>
        </w:tc>
        <w:tc>
          <w:tcPr>
            <w:tcW w:w="6858" w:type="dxa"/>
            <w:gridSpan w:val="5"/>
            <w:tcBorders>
              <w:top w:val="single" w:sz="6" w:space="0" w:color="auto"/>
              <w:bottom w:val="single" w:sz="4" w:space="0" w:color="auto"/>
            </w:tcBorders>
          </w:tcPr>
          <w:p w14:paraId="6ECFF255" w14:textId="5B8C0A08" w:rsidR="00D91840" w:rsidRPr="004A43CF" w:rsidRDefault="00D91840" w:rsidP="00C23F46">
            <w:pPr>
              <w:pStyle w:val="Pa4"/>
              <w:jc w:val="both"/>
              <w:rPr>
                <w:rFonts w:ascii="Arial Narrow" w:hAnsi="Arial Narrow" w:cstheme="minorHAnsi"/>
                <w:color w:val="221E1F"/>
              </w:rPr>
            </w:pPr>
            <w:r w:rsidRPr="004A43CF">
              <w:rPr>
                <w:rStyle w:val="A7"/>
                <w:rFonts w:cstheme="minorHAnsi"/>
                <w:b/>
                <w:bCs/>
                <w:sz w:val="24"/>
                <w:szCs w:val="24"/>
              </w:rPr>
              <w:t>E-mail</w:t>
            </w:r>
            <w:r w:rsidRPr="004A43CF">
              <w:rPr>
                <w:rStyle w:val="A7"/>
                <w:rFonts w:cstheme="minorHAnsi"/>
                <w:sz w:val="24"/>
                <w:szCs w:val="24"/>
              </w:rPr>
              <w:t>:</w:t>
            </w:r>
          </w:p>
        </w:tc>
      </w:tr>
      <w:tr w:rsidR="00482F55" w:rsidRPr="00956ACB" w14:paraId="7B62AA96" w14:textId="77777777" w:rsidTr="3BAF38BE">
        <w:trPr>
          <w:trHeight w:val="181"/>
        </w:trPr>
        <w:tc>
          <w:tcPr>
            <w:tcW w:w="6465" w:type="dxa"/>
            <w:gridSpan w:val="2"/>
            <w:tcBorders>
              <w:top w:val="single" w:sz="6" w:space="0" w:color="auto"/>
              <w:bottom w:val="nil"/>
            </w:tcBorders>
          </w:tcPr>
          <w:p w14:paraId="5064B026" w14:textId="67FC5A96" w:rsidR="00482F55" w:rsidRPr="007520DE" w:rsidRDefault="00837FF8" w:rsidP="00E44275">
            <w:pPr>
              <w:pStyle w:val="Pa4"/>
              <w:jc w:val="both"/>
              <w:rPr>
                <w:rStyle w:val="A7"/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520DE">
              <w:rPr>
                <w:rStyle w:val="A7"/>
                <w:rFonts w:asciiTheme="minorHAnsi" w:hAnsiTheme="minorHAnsi" w:cstheme="minorHAnsi"/>
                <w:b/>
                <w:bCs/>
                <w:sz w:val="22"/>
                <w:szCs w:val="22"/>
              </w:rPr>
              <w:t>Applicant</w:t>
            </w:r>
            <w:r w:rsidR="00482F55" w:rsidRPr="007520DE">
              <w:rPr>
                <w:rStyle w:val="A7"/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Race</w:t>
            </w:r>
            <w:r w:rsidR="00F13847" w:rsidRPr="007520DE">
              <w:rPr>
                <w:rStyle w:val="A7"/>
                <w:rFonts w:asciiTheme="minorHAnsi" w:hAnsiTheme="minorHAnsi" w:cstheme="minorHAnsi"/>
                <w:b/>
                <w:bCs/>
                <w:sz w:val="22"/>
                <w:szCs w:val="22"/>
              </w:rPr>
              <w:t>*</w:t>
            </w:r>
            <w:r w:rsidR="00482F55" w:rsidRPr="007520DE">
              <w:rPr>
                <w:rStyle w:val="A7"/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select one):</w:t>
            </w:r>
          </w:p>
          <w:p w14:paraId="41C671FA" w14:textId="5C48FC54" w:rsidR="00482F55" w:rsidRPr="003D4E64" w:rsidRDefault="00482F55" w:rsidP="00E44275">
            <w:pPr>
              <w:rPr>
                <w:sz w:val="22"/>
                <w:szCs w:val="22"/>
              </w:rPr>
            </w:pP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</w:t>
            </w:r>
            <w:r w:rsidRPr="00F42E1C">
              <w:rPr>
                <w:rFonts w:cstheme="minorHAnsi"/>
                <w:sz w:val="22"/>
                <w:szCs w:val="22"/>
              </w:rPr>
              <w:t>American Indian/Alaska</w:t>
            </w:r>
            <w:r w:rsidR="00F47FD5">
              <w:rPr>
                <w:rFonts w:cstheme="minorHAnsi"/>
                <w:sz w:val="22"/>
                <w:szCs w:val="22"/>
              </w:rPr>
              <w:t>n</w:t>
            </w:r>
            <w:r w:rsidRPr="00F42E1C">
              <w:rPr>
                <w:rFonts w:cstheme="minorHAnsi"/>
                <w:sz w:val="22"/>
                <w:szCs w:val="22"/>
              </w:rPr>
              <w:t xml:space="preserve"> Native</w:t>
            </w:r>
            <w:r w:rsidR="006A6A8E">
              <w:rPr>
                <w:sz w:val="22"/>
                <w:szCs w:val="22"/>
              </w:rPr>
              <w:t xml:space="preserve">        </w:t>
            </w: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</w:t>
            </w:r>
            <w:proofErr w:type="spellStart"/>
            <w:r w:rsidRPr="003D4E64">
              <w:rPr>
                <w:sz w:val="22"/>
                <w:szCs w:val="22"/>
              </w:rPr>
              <w:t>Native</w:t>
            </w:r>
            <w:proofErr w:type="spellEnd"/>
            <w:r w:rsidRPr="003D4E64">
              <w:rPr>
                <w:sz w:val="22"/>
                <w:szCs w:val="22"/>
              </w:rPr>
              <w:t xml:space="preserve"> Hawaiian/Pacific Islander</w:t>
            </w:r>
          </w:p>
          <w:p w14:paraId="750F6B4B" w14:textId="69AC9E95" w:rsidR="00482F55" w:rsidRPr="003D4E64" w:rsidRDefault="00482F55" w:rsidP="00E44275">
            <w:pPr>
              <w:rPr>
                <w:sz w:val="22"/>
                <w:szCs w:val="22"/>
              </w:rPr>
            </w:pP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Asian                                            </w:t>
            </w:r>
            <w:r w:rsidR="00233456">
              <w:rPr>
                <w:sz w:val="22"/>
                <w:szCs w:val="22"/>
              </w:rPr>
              <w:t xml:space="preserve">      </w:t>
            </w: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White</w:t>
            </w:r>
          </w:p>
          <w:p w14:paraId="6B941687" w14:textId="1E4CBBE8" w:rsidR="00482F55" w:rsidRPr="003D4E64" w:rsidRDefault="00482F55" w:rsidP="00E44275">
            <w:pPr>
              <w:rPr>
                <w:sz w:val="22"/>
                <w:szCs w:val="22"/>
              </w:rPr>
            </w:pP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Black/African American                </w:t>
            </w:r>
            <w:r w:rsidR="00233456">
              <w:rPr>
                <w:sz w:val="22"/>
                <w:szCs w:val="22"/>
              </w:rPr>
              <w:t xml:space="preserve">      </w:t>
            </w: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Multiracial</w:t>
            </w:r>
          </w:p>
        </w:tc>
        <w:tc>
          <w:tcPr>
            <w:tcW w:w="225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B3123AB" w14:textId="41EB88EA" w:rsidR="00482F55" w:rsidRPr="007520DE" w:rsidRDefault="00837FF8" w:rsidP="00E44275">
            <w:pPr>
              <w:pStyle w:val="Pa4"/>
              <w:rPr>
                <w:rStyle w:val="A7"/>
                <w:b/>
                <w:bCs/>
                <w:sz w:val="22"/>
                <w:szCs w:val="22"/>
              </w:rPr>
            </w:pPr>
            <w:r w:rsidRPr="007520DE">
              <w:rPr>
                <w:rStyle w:val="A7"/>
                <w:b/>
                <w:bCs/>
                <w:sz w:val="22"/>
                <w:szCs w:val="22"/>
              </w:rPr>
              <w:t>Applicant</w:t>
            </w:r>
            <w:r w:rsidR="00482F55" w:rsidRPr="007520DE">
              <w:rPr>
                <w:rStyle w:val="A7"/>
                <w:b/>
                <w:bCs/>
                <w:sz w:val="22"/>
                <w:szCs w:val="22"/>
              </w:rPr>
              <w:t xml:space="preserve"> Ethnicity</w:t>
            </w:r>
            <w:r w:rsidR="00F13847" w:rsidRPr="007520DE">
              <w:rPr>
                <w:rStyle w:val="A7"/>
                <w:b/>
                <w:bCs/>
                <w:sz w:val="22"/>
                <w:szCs w:val="22"/>
              </w:rPr>
              <w:t xml:space="preserve">* </w:t>
            </w:r>
            <w:r w:rsidR="00482F55" w:rsidRPr="007520DE">
              <w:rPr>
                <w:rStyle w:val="A7"/>
                <w:b/>
                <w:bCs/>
                <w:sz w:val="22"/>
                <w:szCs w:val="22"/>
              </w:rPr>
              <w:t>(select one):</w:t>
            </w:r>
          </w:p>
          <w:p w14:paraId="17321CE2" w14:textId="77777777" w:rsidR="00482F55" w:rsidRPr="003D4E64" w:rsidRDefault="00482F55" w:rsidP="00E44275">
            <w:pPr>
              <w:rPr>
                <w:sz w:val="22"/>
                <w:szCs w:val="22"/>
              </w:rPr>
            </w:pP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Hispanic/Latino</w:t>
            </w:r>
          </w:p>
          <w:p w14:paraId="788AC1B2" w14:textId="77777777" w:rsidR="00482F55" w:rsidRPr="003D4E64" w:rsidRDefault="00482F55" w:rsidP="00E44275">
            <w:pPr>
              <w:rPr>
                <w:sz w:val="22"/>
                <w:szCs w:val="22"/>
              </w:rPr>
            </w:pPr>
            <w:r w:rsidRPr="003D4E64">
              <w:rPr>
                <w:rFonts w:ascii="Wingdings" w:eastAsia="Wingdings" w:hAnsi="Wingdings" w:cs="Wingdings"/>
                <w:sz w:val="22"/>
                <w:szCs w:val="22"/>
              </w:rPr>
              <w:t></w:t>
            </w:r>
            <w:r w:rsidRPr="003D4E64">
              <w:rPr>
                <w:sz w:val="22"/>
                <w:szCs w:val="22"/>
              </w:rPr>
              <w:t xml:space="preserve"> Not Hispanic/Latino</w:t>
            </w:r>
          </w:p>
        </w:tc>
        <w:tc>
          <w:tcPr>
            <w:tcW w:w="2283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7E35C152" w14:textId="6D91B49E" w:rsidR="00482F55" w:rsidRPr="007520DE" w:rsidRDefault="000F015E" w:rsidP="00E44275">
            <w:pPr>
              <w:pStyle w:val="Pa4"/>
              <w:rPr>
                <w:rStyle w:val="A7"/>
                <w:b/>
                <w:bCs/>
                <w:sz w:val="22"/>
                <w:szCs w:val="22"/>
              </w:rPr>
            </w:pPr>
            <w:r>
              <w:rPr>
                <w:rStyle w:val="A7"/>
                <w:b/>
                <w:bCs/>
                <w:sz w:val="22"/>
                <w:szCs w:val="22"/>
              </w:rPr>
              <w:t xml:space="preserve">Applicant </w:t>
            </w:r>
            <w:r w:rsidR="00482F55" w:rsidRPr="007520DE">
              <w:rPr>
                <w:rStyle w:val="A7"/>
                <w:b/>
                <w:bCs/>
                <w:sz w:val="22"/>
                <w:szCs w:val="22"/>
              </w:rPr>
              <w:t>Gender</w:t>
            </w:r>
            <w:r w:rsidR="00F13847" w:rsidRPr="007520DE">
              <w:rPr>
                <w:rStyle w:val="A7"/>
                <w:b/>
                <w:bCs/>
                <w:sz w:val="22"/>
                <w:szCs w:val="22"/>
              </w:rPr>
              <w:t>*</w:t>
            </w:r>
            <w:r w:rsidR="00482F55" w:rsidRPr="007520DE">
              <w:rPr>
                <w:rStyle w:val="A7"/>
                <w:b/>
                <w:bCs/>
                <w:sz w:val="22"/>
                <w:szCs w:val="22"/>
              </w:rPr>
              <w:t xml:space="preserve"> (please self-identify):</w:t>
            </w:r>
          </w:p>
          <w:p w14:paraId="6F466A23" w14:textId="77777777" w:rsidR="00482F55" w:rsidRPr="003D4E64" w:rsidRDefault="00482F55" w:rsidP="00E44275">
            <w:pPr>
              <w:rPr>
                <w:sz w:val="22"/>
                <w:szCs w:val="22"/>
              </w:rPr>
            </w:pPr>
          </w:p>
        </w:tc>
      </w:tr>
      <w:tr w:rsidR="00423A65" w:rsidRPr="00FF3CF6" w14:paraId="79B1FFE8" w14:textId="77777777" w:rsidTr="3BAF38BE">
        <w:trPr>
          <w:trHeight w:val="288"/>
        </w:trPr>
        <w:tc>
          <w:tcPr>
            <w:tcW w:w="10998" w:type="dxa"/>
            <w:gridSpan w:val="6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59FACB9" w14:textId="0EF2A76C" w:rsidR="00423A65" w:rsidRPr="00F952BD" w:rsidRDefault="32B2E0CD" w:rsidP="00907276">
            <w:pPr>
              <w:pStyle w:val="Pa4"/>
              <w:rPr>
                <w:rStyle w:val="A7"/>
                <w:b/>
                <w:bCs/>
                <w:sz w:val="20"/>
                <w:szCs w:val="20"/>
              </w:rPr>
            </w:pPr>
            <w:bookmarkStart w:id="3" w:name="_Int_E3zkYxnZ"/>
            <w:r w:rsidRPr="3BAF38BE">
              <w:rPr>
                <w:rStyle w:val="A7"/>
                <w:b/>
                <w:bCs/>
                <w:sz w:val="20"/>
                <w:szCs w:val="20"/>
              </w:rPr>
              <w:t>Are</w:t>
            </w:r>
            <w:bookmarkEnd w:id="3"/>
            <w:r w:rsidRPr="3BAF38BE">
              <w:rPr>
                <w:rStyle w:val="A7"/>
                <w:b/>
                <w:bCs/>
                <w:sz w:val="20"/>
                <w:szCs w:val="20"/>
              </w:rPr>
              <w:t xml:space="preserve"> you bilingual? </w:t>
            </w:r>
            <w:r w:rsidR="48404502" w:rsidRPr="3BAF38BE">
              <w:rPr>
                <w:rStyle w:val="A7"/>
                <w:b/>
                <w:bCs/>
                <w:sz w:val="20"/>
                <w:szCs w:val="20"/>
              </w:rPr>
              <w:t xml:space="preserve">  </w:t>
            </w:r>
            <w:r w:rsidR="48404502" w:rsidRPr="3BAF38BE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="48404502" w:rsidRPr="3BAF38BE">
              <w:rPr>
                <w:rStyle w:val="A7"/>
                <w:sz w:val="20"/>
                <w:szCs w:val="20"/>
              </w:rPr>
              <w:t xml:space="preserve">Yes       </w:t>
            </w:r>
            <w:r w:rsidR="48404502" w:rsidRPr="3BAF38BE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="48404502" w:rsidRPr="3BAF38BE">
              <w:rPr>
                <w:rStyle w:val="A7"/>
                <w:sz w:val="20"/>
                <w:szCs w:val="20"/>
              </w:rPr>
              <w:t>No</w:t>
            </w:r>
            <w:r w:rsidR="439F8348" w:rsidRPr="3BAF38BE">
              <w:rPr>
                <w:rStyle w:val="A7"/>
                <w:b/>
                <w:bCs/>
                <w:sz w:val="20"/>
                <w:szCs w:val="20"/>
              </w:rPr>
              <w:t xml:space="preserve">         </w:t>
            </w:r>
            <w:r w:rsidR="439F8348" w:rsidRPr="3BAF38BE">
              <w:rPr>
                <w:rStyle w:val="A7"/>
                <w:sz w:val="20"/>
                <w:szCs w:val="20"/>
              </w:rPr>
              <w:t>If yes, what other languages</w:t>
            </w:r>
            <w:r w:rsidR="7B29B3FE" w:rsidRPr="3BAF38BE">
              <w:rPr>
                <w:rStyle w:val="A7"/>
                <w:sz w:val="20"/>
                <w:szCs w:val="20"/>
              </w:rPr>
              <w:t xml:space="preserve"> do you speak?</w:t>
            </w:r>
            <w:r w:rsidR="7B29B3FE" w:rsidRPr="3BAF38BE">
              <w:rPr>
                <w:rStyle w:val="A7"/>
                <w:b/>
                <w:bCs/>
                <w:sz w:val="20"/>
                <w:szCs w:val="20"/>
              </w:rPr>
              <w:t xml:space="preserve"> </w:t>
            </w:r>
            <w:r w:rsidR="439F8348" w:rsidRPr="3BAF38BE">
              <w:rPr>
                <w:rStyle w:val="A7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26FAA" w:rsidRPr="00FF3CF6" w14:paraId="4FE9D1AF" w14:textId="77777777" w:rsidTr="3BAF38BE">
        <w:trPr>
          <w:trHeight w:val="288"/>
        </w:trPr>
        <w:tc>
          <w:tcPr>
            <w:tcW w:w="10998" w:type="dxa"/>
            <w:gridSpan w:val="6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F392FC0" w14:textId="15A65FBE" w:rsidR="00626FAA" w:rsidRPr="00F952BD" w:rsidRDefault="0077658C" w:rsidP="00907276">
            <w:pPr>
              <w:pStyle w:val="Pa4"/>
              <w:rPr>
                <w:rStyle w:val="A7"/>
                <w:b/>
                <w:bCs/>
                <w:sz w:val="20"/>
                <w:szCs w:val="20"/>
              </w:rPr>
            </w:pPr>
            <w:r w:rsidRPr="00F952BD">
              <w:rPr>
                <w:rStyle w:val="A7"/>
                <w:b/>
                <w:bCs/>
                <w:sz w:val="20"/>
                <w:szCs w:val="20"/>
              </w:rPr>
              <w:t xml:space="preserve">Have you ever been convicted of a crime? </w:t>
            </w:r>
            <w:r w:rsidRPr="00F952BD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Pr="00F952BD">
              <w:rPr>
                <w:rStyle w:val="A7"/>
                <w:sz w:val="20"/>
                <w:szCs w:val="20"/>
              </w:rPr>
              <w:t xml:space="preserve">Yes    </w:t>
            </w:r>
            <w:r w:rsidRPr="00F952BD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Pr="00F952BD">
              <w:rPr>
                <w:rStyle w:val="A7"/>
                <w:sz w:val="20"/>
                <w:szCs w:val="20"/>
              </w:rPr>
              <w:t>No</w:t>
            </w:r>
            <w:r w:rsidRPr="00F952BD">
              <w:rPr>
                <w:rStyle w:val="A7"/>
                <w:b/>
                <w:bCs/>
                <w:sz w:val="20"/>
                <w:szCs w:val="20"/>
              </w:rPr>
              <w:t xml:space="preserve">     </w:t>
            </w:r>
            <w:r w:rsidR="008F08DD" w:rsidRPr="00F952BD">
              <w:rPr>
                <w:rStyle w:val="A7"/>
                <w:sz w:val="20"/>
                <w:szCs w:val="20"/>
              </w:rPr>
              <w:t>If yes, enter da</w:t>
            </w:r>
            <w:r w:rsidR="008F4447" w:rsidRPr="00F952BD">
              <w:rPr>
                <w:rStyle w:val="A7"/>
                <w:sz w:val="20"/>
                <w:szCs w:val="20"/>
              </w:rPr>
              <w:t>te and type of crime:</w:t>
            </w:r>
            <w:r w:rsidR="008F4447" w:rsidRPr="00F952BD">
              <w:rPr>
                <w:rStyle w:val="A7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F4447" w:rsidRPr="00FF3CF6" w14:paraId="4EADAF40" w14:textId="77777777" w:rsidTr="3BAF38BE">
        <w:trPr>
          <w:trHeight w:val="288"/>
        </w:trPr>
        <w:tc>
          <w:tcPr>
            <w:tcW w:w="10998" w:type="dxa"/>
            <w:gridSpan w:val="6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E2A0FD2" w14:textId="6FFB0FD3" w:rsidR="008F4447" w:rsidRPr="00F952BD" w:rsidRDefault="00CD5A3E" w:rsidP="00907276">
            <w:pPr>
              <w:pStyle w:val="Pa4"/>
              <w:rPr>
                <w:rStyle w:val="A7"/>
                <w:b/>
                <w:bCs/>
                <w:sz w:val="20"/>
                <w:szCs w:val="20"/>
              </w:rPr>
            </w:pPr>
            <w:r w:rsidRPr="00F952BD">
              <w:rPr>
                <w:rStyle w:val="A7"/>
                <w:b/>
                <w:bCs/>
                <w:sz w:val="20"/>
                <w:szCs w:val="20"/>
              </w:rPr>
              <w:t>Have you completed a background check</w:t>
            </w:r>
            <w:r w:rsidR="00D909BF" w:rsidRPr="00F952BD">
              <w:rPr>
                <w:rStyle w:val="A7"/>
                <w:b/>
                <w:bCs/>
                <w:sz w:val="20"/>
                <w:szCs w:val="20"/>
              </w:rPr>
              <w:t xml:space="preserve"> in the past one year</w:t>
            </w:r>
            <w:r w:rsidRPr="00F952BD">
              <w:rPr>
                <w:rStyle w:val="A7"/>
                <w:b/>
                <w:bCs/>
                <w:sz w:val="20"/>
                <w:szCs w:val="20"/>
              </w:rPr>
              <w:t xml:space="preserve">? </w:t>
            </w:r>
            <w:r w:rsidRPr="00F952BD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Pr="00F952BD">
              <w:rPr>
                <w:rStyle w:val="A7"/>
                <w:sz w:val="20"/>
                <w:szCs w:val="20"/>
              </w:rPr>
              <w:t xml:space="preserve">Yes          </w:t>
            </w:r>
            <w:r w:rsidRPr="00F952BD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Pr="00F952BD">
              <w:rPr>
                <w:rStyle w:val="A7"/>
                <w:sz w:val="20"/>
                <w:szCs w:val="20"/>
              </w:rPr>
              <w:t>No</w:t>
            </w:r>
            <w:r w:rsidRPr="00F952BD">
              <w:rPr>
                <w:rStyle w:val="A7"/>
                <w:b/>
                <w:bCs/>
                <w:sz w:val="20"/>
                <w:szCs w:val="20"/>
              </w:rPr>
              <w:t xml:space="preserve">         </w:t>
            </w:r>
            <w:r w:rsidR="009B21A1" w:rsidRPr="00F952BD">
              <w:rPr>
                <w:rStyle w:val="A7"/>
                <w:sz w:val="20"/>
                <w:szCs w:val="20"/>
              </w:rPr>
              <w:t>Result:</w:t>
            </w:r>
            <w:r w:rsidR="009B21A1" w:rsidRPr="00F952BD">
              <w:rPr>
                <w:rStyle w:val="A7"/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482F55" w:rsidRPr="00FF3CF6" w14:paraId="472C20EA" w14:textId="77777777" w:rsidTr="3BAF38BE">
        <w:trPr>
          <w:trHeight w:val="288"/>
        </w:trPr>
        <w:tc>
          <w:tcPr>
            <w:tcW w:w="10998" w:type="dxa"/>
            <w:gridSpan w:val="6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3372FA9" w14:textId="387AEC0C" w:rsidR="00482F55" w:rsidRPr="00F952BD" w:rsidRDefault="000D6FE4" w:rsidP="3BAF38BE">
            <w:pPr>
              <w:pStyle w:val="Pa4"/>
              <w:rPr>
                <w:rStyle w:val="A7"/>
                <w:i/>
                <w:iCs/>
                <w:sz w:val="20"/>
                <w:szCs w:val="20"/>
              </w:rPr>
            </w:pPr>
            <w:r>
              <w:rPr>
                <w:rStyle w:val="A7"/>
                <w:b/>
                <w:bCs/>
                <w:sz w:val="20"/>
                <w:szCs w:val="20"/>
              </w:rPr>
              <w:t>Have</w:t>
            </w:r>
            <w:r w:rsidR="06D4FF6A" w:rsidRPr="3BAF38BE">
              <w:rPr>
                <w:rStyle w:val="A7"/>
                <w:b/>
                <w:bCs/>
                <w:sz w:val="20"/>
                <w:szCs w:val="20"/>
              </w:rPr>
              <w:t xml:space="preserve"> you </w:t>
            </w:r>
            <w:r>
              <w:rPr>
                <w:rStyle w:val="A7"/>
                <w:b/>
                <w:bCs/>
                <w:sz w:val="20"/>
                <w:szCs w:val="20"/>
              </w:rPr>
              <w:t xml:space="preserve">ever </w:t>
            </w:r>
            <w:r w:rsidR="06D4FF6A" w:rsidRPr="3BAF38BE">
              <w:rPr>
                <w:rStyle w:val="A7"/>
                <w:b/>
                <w:bCs/>
                <w:sz w:val="20"/>
                <w:szCs w:val="20"/>
              </w:rPr>
              <w:t xml:space="preserve">worked in the </w:t>
            </w:r>
            <w:bookmarkStart w:id="4" w:name="_Int_z77YM6DZ"/>
            <w:r w:rsidR="06D4FF6A" w:rsidRPr="3BAF38BE">
              <w:rPr>
                <w:rStyle w:val="A7"/>
                <w:b/>
                <w:bCs/>
                <w:sz w:val="20"/>
                <w:szCs w:val="20"/>
              </w:rPr>
              <w:t>child care</w:t>
            </w:r>
            <w:bookmarkEnd w:id="4"/>
            <w:r w:rsidR="06D4FF6A" w:rsidRPr="3BAF38BE">
              <w:rPr>
                <w:rStyle w:val="A7"/>
                <w:b/>
                <w:bCs/>
                <w:sz w:val="20"/>
                <w:szCs w:val="20"/>
              </w:rPr>
              <w:t xml:space="preserve"> field?</w:t>
            </w:r>
            <w:r w:rsidR="00CE4E9B">
              <w:rPr>
                <w:rStyle w:val="A7"/>
                <w:b/>
                <w:bCs/>
                <w:sz w:val="20"/>
                <w:szCs w:val="20"/>
              </w:rPr>
              <w:t xml:space="preserve"> </w:t>
            </w:r>
            <w:r w:rsidR="00CE4E9B" w:rsidRPr="00F952BD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="00CE4E9B" w:rsidRPr="00F952BD">
              <w:rPr>
                <w:rStyle w:val="A7"/>
                <w:sz w:val="20"/>
                <w:szCs w:val="20"/>
              </w:rPr>
              <w:t xml:space="preserve">Yes          </w:t>
            </w:r>
            <w:r w:rsidR="00CE4E9B" w:rsidRPr="00F952BD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="00CE4E9B" w:rsidRPr="00F952BD">
              <w:rPr>
                <w:rStyle w:val="A7"/>
                <w:sz w:val="20"/>
                <w:szCs w:val="20"/>
              </w:rPr>
              <w:t>No</w:t>
            </w:r>
            <w:r w:rsidR="00CE4E9B" w:rsidRPr="00F952BD">
              <w:rPr>
                <w:rStyle w:val="A7"/>
                <w:b/>
                <w:bCs/>
                <w:sz w:val="20"/>
                <w:szCs w:val="20"/>
              </w:rPr>
              <w:t xml:space="preserve">        </w:t>
            </w:r>
            <w:r w:rsidR="00CE4E9B">
              <w:rPr>
                <w:rStyle w:val="A7"/>
                <w:sz w:val="20"/>
                <w:szCs w:val="20"/>
              </w:rPr>
              <w:t xml:space="preserve"> If yes, approximately how many years:</w:t>
            </w:r>
          </w:p>
        </w:tc>
      </w:tr>
      <w:tr w:rsidR="00EC712C" w:rsidRPr="00FF3CF6" w14:paraId="1B21CA04" w14:textId="77777777" w:rsidTr="3BAF38BE">
        <w:trPr>
          <w:trHeight w:val="20"/>
        </w:trPr>
        <w:tc>
          <w:tcPr>
            <w:tcW w:w="10998" w:type="dxa"/>
            <w:gridSpan w:val="6"/>
            <w:tcBorders>
              <w:top w:val="single" w:sz="6" w:space="0" w:color="auto"/>
              <w:bottom w:val="single" w:sz="12" w:space="0" w:color="auto"/>
            </w:tcBorders>
          </w:tcPr>
          <w:p w14:paraId="602589BC" w14:textId="553E951D" w:rsidR="00EC712C" w:rsidRPr="007E6712" w:rsidRDefault="0016491A" w:rsidP="00E44275">
            <w:pPr>
              <w:pStyle w:val="Pa4"/>
              <w:jc w:val="both"/>
              <w:rPr>
                <w:rStyle w:val="A7"/>
                <w:b/>
                <w:bCs/>
                <w:sz w:val="24"/>
                <w:szCs w:val="24"/>
              </w:rPr>
            </w:pPr>
            <w:r w:rsidRPr="001A2EE9">
              <w:rPr>
                <w:rStyle w:val="A7"/>
                <w:i/>
                <w:iCs/>
                <w:sz w:val="20"/>
                <w:szCs w:val="20"/>
              </w:rPr>
              <w:t>*These items are required for federal reporting purposes.</w:t>
            </w:r>
          </w:p>
        </w:tc>
      </w:tr>
    </w:tbl>
    <w:p w14:paraId="6E84D114" w14:textId="7609B24C" w:rsidR="00F13847" w:rsidRPr="00D91840" w:rsidRDefault="00F13847" w:rsidP="00AE1E63">
      <w:pPr>
        <w:rPr>
          <w:rFonts w:cs="Tahoma"/>
          <w:sz w:val="12"/>
          <w:szCs w:val="12"/>
        </w:rPr>
      </w:pPr>
    </w:p>
    <w:tbl>
      <w:tblPr>
        <w:tblW w:w="10998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98"/>
      </w:tblGrid>
      <w:tr w:rsidR="006645D8" w14:paraId="42D65004" w14:textId="77777777" w:rsidTr="3BAF38BE">
        <w:trPr>
          <w:trHeight w:val="195"/>
        </w:trPr>
        <w:tc>
          <w:tcPr>
            <w:tcW w:w="10998" w:type="dxa"/>
            <w:shd w:val="clear" w:color="auto" w:fill="DEEAF6" w:themeFill="accent1" w:themeFillTint="33"/>
          </w:tcPr>
          <w:p w14:paraId="7319E0E9" w14:textId="35942847" w:rsidR="006645D8" w:rsidRPr="0081516B" w:rsidRDefault="000D6FE4" w:rsidP="00F80DFB">
            <w:pPr>
              <w:pStyle w:val="Pa0"/>
            </w:pPr>
            <w:r>
              <w:rPr>
                <w:rStyle w:val="A4"/>
                <w:sz w:val="26"/>
                <w:szCs w:val="26"/>
              </w:rPr>
              <w:t>II</w:t>
            </w:r>
            <w:r w:rsidR="009C3E49">
              <w:rPr>
                <w:rStyle w:val="A4"/>
                <w:sz w:val="26"/>
                <w:szCs w:val="26"/>
              </w:rPr>
              <w:t xml:space="preserve">. </w:t>
            </w:r>
            <w:r w:rsidR="00066532" w:rsidRPr="0081516B">
              <w:rPr>
                <w:rStyle w:val="A4"/>
                <w:sz w:val="26"/>
                <w:szCs w:val="26"/>
              </w:rPr>
              <w:t>Applicant</w:t>
            </w:r>
            <w:r w:rsidR="0081516B" w:rsidRPr="0081516B">
              <w:rPr>
                <w:rStyle w:val="A4"/>
                <w:sz w:val="26"/>
                <w:szCs w:val="26"/>
              </w:rPr>
              <w:t xml:space="preserve"> </w:t>
            </w:r>
            <w:r w:rsidR="00CA6E96">
              <w:rPr>
                <w:b/>
                <w:bCs/>
              </w:rPr>
              <w:t>Background Information</w:t>
            </w:r>
          </w:p>
        </w:tc>
      </w:tr>
      <w:tr w:rsidR="006645D8" w14:paraId="533910B5" w14:textId="77777777" w:rsidTr="3BAF38BE">
        <w:trPr>
          <w:trHeight w:val="144"/>
        </w:trPr>
        <w:tc>
          <w:tcPr>
            <w:tcW w:w="10998" w:type="dxa"/>
          </w:tcPr>
          <w:p w14:paraId="32C88F95" w14:textId="3A056A48" w:rsidR="006645D8" w:rsidRPr="001A2EE9" w:rsidRDefault="005238F1" w:rsidP="00735D63">
            <w:pPr>
              <w:pStyle w:val="Pa4"/>
              <w:jc w:val="both"/>
              <w:rPr>
                <w:rFonts w:ascii="Arial Narrow" w:hAnsi="Arial Narrow" w:cs="Arial Narrow"/>
                <w:color w:val="221E1F"/>
              </w:rPr>
            </w:pPr>
            <w:r w:rsidRPr="003C7B06">
              <w:rPr>
                <w:rFonts w:ascii="Arial Narrow" w:hAnsi="Arial Narrow" w:cs="Arial Narrow"/>
                <w:b/>
                <w:bCs/>
                <w:color w:val="221E1F"/>
                <w:sz w:val="22"/>
                <w:szCs w:val="22"/>
              </w:rPr>
              <w:t>Education</w:t>
            </w:r>
            <w:r w:rsidR="006E6474">
              <w:rPr>
                <w:rFonts w:ascii="Arial Narrow" w:hAnsi="Arial Narrow" w:cs="Arial Narrow"/>
                <w:b/>
                <w:bCs/>
                <w:color w:val="221E1F"/>
                <w:sz w:val="22"/>
                <w:szCs w:val="22"/>
              </w:rPr>
              <w:t>- Beginning with High School/GED</w:t>
            </w:r>
            <w:r>
              <w:rPr>
                <w:rFonts w:ascii="Arial Narrow" w:hAnsi="Arial Narrow" w:cs="Arial Narrow"/>
                <w:color w:val="221E1F"/>
              </w:rPr>
              <w:t xml:space="preserve">: </w:t>
            </w:r>
          </w:p>
        </w:tc>
      </w:tr>
      <w:tr w:rsidR="004B2578" w14:paraId="16500FF8" w14:textId="77777777" w:rsidTr="3BAF38BE">
        <w:trPr>
          <w:trHeight w:val="144"/>
        </w:trPr>
        <w:tc>
          <w:tcPr>
            <w:tcW w:w="10998" w:type="dxa"/>
          </w:tcPr>
          <w:p w14:paraId="11F8F15C" w14:textId="586C8035" w:rsidR="004B2578" w:rsidRPr="006E6474" w:rsidRDefault="004B2578" w:rsidP="006E6474">
            <w:pPr>
              <w:pStyle w:val="Pa4"/>
              <w:jc w:val="both"/>
              <w:rPr>
                <w:rFonts w:ascii="Arial Narrow" w:hAnsi="Arial Narrow" w:cs="Arial Narrow"/>
                <w:bCs/>
                <w:i/>
                <w:color w:val="221E1F"/>
                <w:sz w:val="20"/>
                <w:szCs w:val="20"/>
              </w:rPr>
            </w:pPr>
            <w:r w:rsidRPr="006E6474">
              <w:rPr>
                <w:rFonts w:ascii="Arial Narrow" w:hAnsi="Arial Narrow" w:cs="Arial Narrow"/>
                <w:bCs/>
                <w:i/>
                <w:color w:val="221E1F"/>
                <w:sz w:val="20"/>
                <w:szCs w:val="20"/>
              </w:rPr>
              <w:t xml:space="preserve">*Please note, a High School Diploma or GED </w:t>
            </w:r>
            <w:r w:rsidR="006E6474" w:rsidRPr="006E6474">
              <w:rPr>
                <w:rFonts w:ascii="Arial Narrow" w:hAnsi="Arial Narrow" w:cs="Arial Narrow"/>
                <w:bCs/>
                <w:i/>
                <w:color w:val="221E1F"/>
                <w:sz w:val="20"/>
                <w:szCs w:val="20"/>
              </w:rPr>
              <w:t>must be obtained by the end of</w:t>
            </w:r>
            <w:r w:rsidRPr="006E6474">
              <w:rPr>
                <w:rFonts w:ascii="Arial Narrow" w:hAnsi="Arial Narrow" w:cs="Arial Narrow"/>
                <w:bCs/>
                <w:i/>
                <w:color w:val="221E1F"/>
                <w:sz w:val="20"/>
                <w:szCs w:val="20"/>
              </w:rPr>
              <w:t xml:space="preserve"> the Child Care Excellence Academy</w:t>
            </w:r>
            <w:r w:rsidR="006E6474">
              <w:rPr>
                <w:rFonts w:ascii="Arial Narrow" w:hAnsi="Arial Narrow" w:cs="Arial Narrow"/>
                <w:bCs/>
                <w:i/>
                <w:color w:val="221E1F"/>
                <w:sz w:val="20"/>
                <w:szCs w:val="20"/>
              </w:rPr>
              <w:t>.</w:t>
            </w:r>
          </w:p>
        </w:tc>
      </w:tr>
      <w:tr w:rsidR="00643943" w:rsidRPr="00956ACB" w14:paraId="4AE57218" w14:textId="77777777" w:rsidTr="3BAF38BE">
        <w:trPr>
          <w:trHeight w:val="288"/>
        </w:trPr>
        <w:tc>
          <w:tcPr>
            <w:tcW w:w="10998" w:type="dxa"/>
          </w:tcPr>
          <w:p w14:paraId="18C4A472" w14:textId="0C2A990B" w:rsidR="00643943" w:rsidRPr="001A2EE9" w:rsidRDefault="00643943" w:rsidP="006E6474">
            <w:pPr>
              <w:rPr>
                <w:rFonts w:ascii="Wingdings" w:eastAsia="Wingdings" w:hAnsi="Wingdings" w:cs="Wingdings"/>
              </w:rPr>
            </w:pPr>
            <w:r w:rsidRPr="00EE5107">
              <w:rPr>
                <w:rFonts w:cs="Arial Narrow"/>
                <w:color w:val="221E1F"/>
                <w:sz w:val="22"/>
                <w:szCs w:val="22"/>
              </w:rPr>
              <w:t>Name of School/Program</w:t>
            </w:r>
            <w:r>
              <w:rPr>
                <w:rFonts w:cs="Arial Narrow"/>
                <w:color w:val="221E1F"/>
                <w:sz w:val="22"/>
                <w:szCs w:val="22"/>
              </w:rPr>
              <w:t xml:space="preserve">                              </w:t>
            </w:r>
            <w:r w:rsidR="006E6474">
              <w:rPr>
                <w:rFonts w:cs="Arial Narrow"/>
                <w:color w:val="221E1F"/>
                <w:sz w:val="22"/>
                <w:szCs w:val="22"/>
              </w:rPr>
              <w:t>Date of Completion (or anticipated date)                              Degree, if applicable</w:t>
            </w:r>
          </w:p>
        </w:tc>
      </w:tr>
      <w:tr w:rsidR="0040770B" w:rsidRPr="00956ACB" w14:paraId="42982466" w14:textId="77777777" w:rsidTr="3BAF38BE">
        <w:trPr>
          <w:trHeight w:val="288"/>
        </w:trPr>
        <w:tc>
          <w:tcPr>
            <w:tcW w:w="10998" w:type="dxa"/>
          </w:tcPr>
          <w:p w14:paraId="18A665B2" w14:textId="533107FF" w:rsidR="0040770B" w:rsidRPr="00EE5107" w:rsidRDefault="0040770B" w:rsidP="00735D63">
            <w:pPr>
              <w:rPr>
                <w:rFonts w:cs="Arial Narrow"/>
                <w:color w:val="221E1F"/>
                <w:sz w:val="22"/>
                <w:szCs w:val="22"/>
              </w:rPr>
            </w:pPr>
            <w:r>
              <w:rPr>
                <w:rFonts w:cs="Arial Narrow"/>
                <w:color w:val="221E1F"/>
                <w:sz w:val="22"/>
                <w:szCs w:val="22"/>
              </w:rPr>
              <w:t>1.</w:t>
            </w:r>
          </w:p>
        </w:tc>
      </w:tr>
      <w:tr w:rsidR="006E6474" w:rsidRPr="00956ACB" w14:paraId="7083D770" w14:textId="77777777" w:rsidTr="3BAF38BE">
        <w:trPr>
          <w:trHeight w:val="288"/>
        </w:trPr>
        <w:tc>
          <w:tcPr>
            <w:tcW w:w="10998" w:type="dxa"/>
          </w:tcPr>
          <w:p w14:paraId="171089D1" w14:textId="73717BB8" w:rsidR="006E6474" w:rsidRDefault="006E6474" w:rsidP="00735D63">
            <w:pPr>
              <w:rPr>
                <w:rFonts w:cs="Arial Narrow"/>
                <w:color w:val="221E1F"/>
                <w:sz w:val="22"/>
                <w:szCs w:val="22"/>
              </w:rPr>
            </w:pPr>
            <w:r>
              <w:rPr>
                <w:rFonts w:cs="Arial Narrow"/>
                <w:color w:val="221E1F"/>
                <w:sz w:val="22"/>
                <w:szCs w:val="22"/>
              </w:rPr>
              <w:t>2.</w:t>
            </w:r>
          </w:p>
        </w:tc>
      </w:tr>
      <w:tr w:rsidR="00F74508" w:rsidRPr="00956ACB" w14:paraId="7156EADA" w14:textId="77777777" w:rsidTr="3BAF38BE">
        <w:trPr>
          <w:trHeight w:val="288"/>
        </w:trPr>
        <w:tc>
          <w:tcPr>
            <w:tcW w:w="10998" w:type="dxa"/>
          </w:tcPr>
          <w:p w14:paraId="18E3AC55" w14:textId="17CEA402" w:rsidR="00F74508" w:rsidRPr="007A0475" w:rsidRDefault="4C37EEEA" w:rsidP="00735D63">
            <w:pPr>
              <w:rPr>
                <w:rFonts w:cs="Arial Narrow"/>
                <w:b/>
                <w:bCs/>
                <w:color w:val="221E1F"/>
                <w:sz w:val="22"/>
                <w:szCs w:val="22"/>
              </w:rPr>
            </w:pPr>
            <w:r w:rsidRPr="3BAF38BE">
              <w:rPr>
                <w:rFonts w:cs="Arial Narrow"/>
                <w:b/>
                <w:bCs/>
                <w:color w:val="221E1F"/>
                <w:sz w:val="22"/>
                <w:szCs w:val="22"/>
              </w:rPr>
              <w:t>Work History</w:t>
            </w:r>
            <w:r w:rsidR="000D6FE4">
              <w:rPr>
                <w:rFonts w:cs="Arial Narrow"/>
                <w:b/>
                <w:bCs/>
                <w:color w:val="221E1F"/>
                <w:sz w:val="22"/>
                <w:szCs w:val="22"/>
              </w:rPr>
              <w:t xml:space="preserve"> </w:t>
            </w:r>
            <w:r w:rsidR="26717502" w:rsidRPr="3BAF38BE">
              <w:rPr>
                <w:rFonts w:cs="Arial Narrow"/>
                <w:b/>
                <w:bCs/>
                <w:color w:val="221E1F"/>
                <w:sz w:val="22"/>
                <w:szCs w:val="22"/>
              </w:rPr>
              <w:t>:</w:t>
            </w:r>
          </w:p>
        </w:tc>
      </w:tr>
      <w:tr w:rsidR="007A0475" w:rsidRPr="00956ACB" w14:paraId="675E0774" w14:textId="77777777" w:rsidTr="3BAF38BE">
        <w:trPr>
          <w:trHeight w:val="288"/>
        </w:trPr>
        <w:tc>
          <w:tcPr>
            <w:tcW w:w="10998" w:type="dxa"/>
          </w:tcPr>
          <w:p w14:paraId="4E4FD2FD" w14:textId="1F9F144B" w:rsidR="007A0475" w:rsidRDefault="007A0475" w:rsidP="00735D63">
            <w:pPr>
              <w:rPr>
                <w:rFonts w:cs="Arial Narrow"/>
                <w:color w:val="221E1F"/>
                <w:sz w:val="22"/>
                <w:szCs w:val="22"/>
              </w:rPr>
            </w:pPr>
            <w:r>
              <w:rPr>
                <w:rFonts w:cs="Arial Narrow"/>
                <w:color w:val="221E1F"/>
                <w:sz w:val="22"/>
                <w:szCs w:val="22"/>
              </w:rPr>
              <w:t xml:space="preserve">Name of </w:t>
            </w:r>
            <w:r w:rsidR="00592918">
              <w:rPr>
                <w:rFonts w:cs="Arial Narrow"/>
                <w:color w:val="221E1F"/>
                <w:sz w:val="22"/>
                <w:szCs w:val="22"/>
              </w:rPr>
              <w:t>E</w:t>
            </w:r>
            <w:r>
              <w:rPr>
                <w:rFonts w:cs="Arial Narrow"/>
                <w:color w:val="221E1F"/>
                <w:sz w:val="22"/>
                <w:szCs w:val="22"/>
              </w:rPr>
              <w:t>mployer</w:t>
            </w:r>
            <w:r w:rsidR="00592918">
              <w:rPr>
                <w:rFonts w:cs="Arial Narrow"/>
                <w:color w:val="221E1F"/>
                <w:sz w:val="22"/>
                <w:szCs w:val="22"/>
              </w:rPr>
              <w:t xml:space="preserve">                 </w:t>
            </w:r>
            <w:r w:rsidR="0078159D">
              <w:rPr>
                <w:rFonts w:cs="Arial Narrow"/>
                <w:color w:val="221E1F"/>
                <w:sz w:val="22"/>
                <w:szCs w:val="22"/>
              </w:rPr>
              <w:t xml:space="preserve">          </w:t>
            </w:r>
            <w:r w:rsidR="00BA0133">
              <w:rPr>
                <w:rFonts w:cs="Arial Narrow"/>
                <w:color w:val="221E1F"/>
                <w:sz w:val="22"/>
                <w:szCs w:val="22"/>
              </w:rPr>
              <w:t xml:space="preserve">         </w:t>
            </w:r>
            <w:r w:rsidR="00592918">
              <w:rPr>
                <w:rFonts w:cs="Arial Narrow"/>
                <w:color w:val="221E1F"/>
                <w:sz w:val="22"/>
                <w:szCs w:val="22"/>
              </w:rPr>
              <w:t xml:space="preserve">Position              </w:t>
            </w:r>
            <w:r w:rsidR="0078159D">
              <w:rPr>
                <w:rFonts w:cs="Arial Narrow"/>
                <w:color w:val="221E1F"/>
                <w:sz w:val="22"/>
                <w:szCs w:val="22"/>
              </w:rPr>
              <w:t xml:space="preserve">          </w:t>
            </w:r>
            <w:r w:rsidR="00FB6088">
              <w:rPr>
                <w:rFonts w:cs="Arial Narrow"/>
                <w:color w:val="221E1F"/>
                <w:sz w:val="22"/>
                <w:szCs w:val="22"/>
              </w:rPr>
              <w:t>City/State</w:t>
            </w:r>
            <w:r w:rsidR="002B08CD">
              <w:rPr>
                <w:rFonts w:cs="Arial Narrow"/>
                <w:color w:val="221E1F"/>
                <w:sz w:val="22"/>
                <w:szCs w:val="22"/>
              </w:rPr>
              <w:t xml:space="preserve">              </w:t>
            </w:r>
            <w:r w:rsidR="0078159D">
              <w:rPr>
                <w:rFonts w:cs="Arial Narrow"/>
                <w:color w:val="221E1F"/>
                <w:sz w:val="22"/>
                <w:szCs w:val="22"/>
              </w:rPr>
              <w:t xml:space="preserve">  </w:t>
            </w:r>
            <w:r w:rsidR="00BA0133">
              <w:rPr>
                <w:rFonts w:cs="Arial Narrow"/>
                <w:color w:val="221E1F"/>
                <w:sz w:val="22"/>
                <w:szCs w:val="22"/>
              </w:rPr>
              <w:t xml:space="preserve">  </w:t>
            </w:r>
            <w:r w:rsidR="002B08CD">
              <w:rPr>
                <w:rFonts w:cs="Arial Narrow"/>
                <w:color w:val="221E1F"/>
                <w:sz w:val="22"/>
                <w:szCs w:val="22"/>
              </w:rPr>
              <w:t>Number of Years</w:t>
            </w:r>
            <w:r w:rsidR="0078159D">
              <w:rPr>
                <w:rFonts w:cs="Arial Narrow"/>
                <w:color w:val="221E1F"/>
                <w:sz w:val="22"/>
                <w:szCs w:val="22"/>
              </w:rPr>
              <w:t xml:space="preserve">               </w:t>
            </w:r>
            <w:r w:rsidR="00BA0133">
              <w:rPr>
                <w:rFonts w:cs="Arial Narrow"/>
                <w:color w:val="221E1F"/>
                <w:sz w:val="22"/>
                <w:szCs w:val="22"/>
              </w:rPr>
              <w:t xml:space="preserve">     </w:t>
            </w:r>
            <w:r w:rsidR="0078159D">
              <w:rPr>
                <w:rFonts w:cs="Arial Narrow"/>
                <w:color w:val="221E1F"/>
                <w:sz w:val="22"/>
                <w:szCs w:val="22"/>
              </w:rPr>
              <w:t>Phone</w:t>
            </w:r>
          </w:p>
        </w:tc>
      </w:tr>
      <w:tr w:rsidR="007A0475" w:rsidRPr="00956ACB" w14:paraId="15F72F52" w14:textId="77777777" w:rsidTr="3BAF38BE">
        <w:trPr>
          <w:trHeight w:val="288"/>
        </w:trPr>
        <w:tc>
          <w:tcPr>
            <w:tcW w:w="10998" w:type="dxa"/>
          </w:tcPr>
          <w:p w14:paraId="41F959CF" w14:textId="5A3C4437" w:rsidR="007A0475" w:rsidRDefault="00362DDE" w:rsidP="00735D63">
            <w:pPr>
              <w:rPr>
                <w:rFonts w:cs="Arial Narrow"/>
                <w:color w:val="221E1F"/>
                <w:sz w:val="22"/>
                <w:szCs w:val="22"/>
              </w:rPr>
            </w:pPr>
            <w:r>
              <w:rPr>
                <w:rFonts w:cs="Arial Narrow"/>
                <w:color w:val="221E1F"/>
                <w:sz w:val="22"/>
                <w:szCs w:val="22"/>
              </w:rPr>
              <w:t>1.</w:t>
            </w:r>
          </w:p>
        </w:tc>
      </w:tr>
      <w:tr w:rsidR="0078159D" w:rsidRPr="00956ACB" w14:paraId="5F606471" w14:textId="77777777" w:rsidTr="3BAF38BE">
        <w:trPr>
          <w:trHeight w:val="288"/>
        </w:trPr>
        <w:tc>
          <w:tcPr>
            <w:tcW w:w="10998" w:type="dxa"/>
          </w:tcPr>
          <w:p w14:paraId="22959420" w14:textId="275A823D" w:rsidR="0078159D" w:rsidRDefault="00362DDE" w:rsidP="00735D63">
            <w:pPr>
              <w:rPr>
                <w:rFonts w:cs="Arial Narrow"/>
                <w:color w:val="221E1F"/>
                <w:sz w:val="22"/>
                <w:szCs w:val="22"/>
              </w:rPr>
            </w:pPr>
            <w:r>
              <w:rPr>
                <w:rFonts w:cs="Arial Narrow"/>
                <w:color w:val="221E1F"/>
                <w:sz w:val="22"/>
                <w:szCs w:val="22"/>
              </w:rPr>
              <w:t>2.</w:t>
            </w:r>
          </w:p>
        </w:tc>
      </w:tr>
      <w:tr w:rsidR="000D6FE4" w:rsidRPr="00956ACB" w14:paraId="144D441E" w14:textId="77777777" w:rsidTr="3BAF38BE">
        <w:trPr>
          <w:trHeight w:val="288"/>
        </w:trPr>
        <w:tc>
          <w:tcPr>
            <w:tcW w:w="10998" w:type="dxa"/>
          </w:tcPr>
          <w:p w14:paraId="68515C42" w14:textId="38C3DE98" w:rsidR="000D6FE4" w:rsidRDefault="000D6FE4" w:rsidP="00735D63">
            <w:pPr>
              <w:rPr>
                <w:rFonts w:cs="Arial Narrow"/>
                <w:color w:val="221E1F"/>
                <w:sz w:val="22"/>
                <w:szCs w:val="22"/>
              </w:rPr>
            </w:pPr>
            <w:r>
              <w:rPr>
                <w:rFonts w:cs="Arial Narrow"/>
                <w:color w:val="221E1F"/>
                <w:sz w:val="22"/>
                <w:szCs w:val="22"/>
              </w:rPr>
              <w:t>3.</w:t>
            </w:r>
          </w:p>
        </w:tc>
      </w:tr>
    </w:tbl>
    <w:p w14:paraId="203A2E96" w14:textId="29067BFC" w:rsidR="006645D8" w:rsidRDefault="006645D8" w:rsidP="00AE1E63">
      <w:pPr>
        <w:rPr>
          <w:rFonts w:cs="Tahoma"/>
          <w:sz w:val="12"/>
          <w:szCs w:val="12"/>
        </w:rPr>
      </w:pPr>
    </w:p>
    <w:tbl>
      <w:tblPr>
        <w:tblW w:w="109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98"/>
      </w:tblGrid>
      <w:tr w:rsidR="007E1C16" w14:paraId="0C2D5266" w14:textId="77777777" w:rsidTr="0078039C">
        <w:trPr>
          <w:trHeight w:val="195"/>
          <w:jc w:val="center"/>
        </w:trPr>
        <w:tc>
          <w:tcPr>
            <w:tcW w:w="1099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EEAF6" w:themeFill="accent1" w:themeFillTint="33"/>
            <w:vAlign w:val="center"/>
          </w:tcPr>
          <w:p w14:paraId="018CA89D" w14:textId="6BDF414C" w:rsidR="007E1C16" w:rsidRPr="00046176" w:rsidRDefault="007E1C16" w:rsidP="0078039C">
            <w:pPr>
              <w:pStyle w:val="Pa0"/>
              <w:rPr>
                <w:color w:val="221E1F"/>
              </w:rPr>
            </w:pPr>
            <w:r>
              <w:rPr>
                <w:rStyle w:val="A4"/>
                <w:sz w:val="24"/>
                <w:szCs w:val="24"/>
              </w:rPr>
              <w:t>III. Resource Needs</w:t>
            </w:r>
          </w:p>
        </w:tc>
      </w:tr>
      <w:tr w:rsidR="007E1C16" w14:paraId="5085390D" w14:textId="77777777" w:rsidTr="006E6474">
        <w:trPr>
          <w:trHeight w:val="246"/>
          <w:jc w:val="center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1BED1D9" w14:textId="77777777" w:rsidR="007E1C16" w:rsidRPr="002A204D" w:rsidRDefault="007E1C16" w:rsidP="0078039C">
            <w:pPr>
              <w:pStyle w:val="Pa4"/>
              <w:rPr>
                <w:rFonts w:ascii="Arial Narrow" w:hAnsi="Arial Narrow" w:cs="Arial Narrow"/>
                <w:b/>
                <w:bCs/>
                <w:color w:val="221E1F"/>
              </w:rPr>
            </w:pPr>
            <w:r>
              <w:rPr>
                <w:rFonts w:ascii="Arial Narrow" w:hAnsi="Arial Narrow"/>
                <w:b/>
                <w:bCs/>
              </w:rPr>
              <w:t>In order to be successful in this paid training, I need support with the following resources:</w:t>
            </w:r>
          </w:p>
        </w:tc>
      </w:tr>
      <w:tr w:rsidR="007E1C16" w:rsidRPr="00956ACB" w14:paraId="3D569907" w14:textId="77777777" w:rsidTr="0078039C">
        <w:trPr>
          <w:trHeight w:val="210"/>
          <w:jc w:val="center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</w:tcPr>
          <w:p w14:paraId="21EA8755" w14:textId="3A010982" w:rsidR="007E1C16" w:rsidRPr="000D2C1B" w:rsidRDefault="007E1C16" w:rsidP="00916FBD">
            <w:pPr>
              <w:rPr>
                <w:rFonts w:ascii="Wingdings" w:eastAsia="Wingdings" w:hAnsi="Wingdings" w:cs="Wingdings"/>
                <w:sz w:val="20"/>
                <w:szCs w:val="20"/>
              </w:rPr>
            </w:pP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Housing 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Transportation</w:t>
            </w:r>
            <w:r w:rsidR="00916FBD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Food  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Clothing</w:t>
            </w:r>
            <w:r w:rsidR="00916FB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Child Care   </w:t>
            </w:r>
            <w:r w:rsidR="00916FBD"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="00916FBD">
              <w:rPr>
                <w:sz w:val="20"/>
                <w:szCs w:val="20"/>
              </w:rPr>
              <w:t xml:space="preserve"> Early Intervention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Post-Partum</w:t>
            </w:r>
            <w:r w:rsidR="00916FBD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Mental Health 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Translation </w:t>
            </w:r>
            <w:r w:rsidR="00916FBD">
              <w:rPr>
                <w:sz w:val="20"/>
                <w:szCs w:val="20"/>
              </w:rPr>
              <w:t xml:space="preserve">   </w:t>
            </w:r>
          </w:p>
        </w:tc>
      </w:tr>
      <w:tr w:rsidR="007E1C16" w:rsidRPr="00DA1721" w14:paraId="3C9E6307" w14:textId="77777777" w:rsidTr="0078039C">
        <w:trPr>
          <w:trHeight w:val="288"/>
          <w:jc w:val="center"/>
        </w:trPr>
        <w:tc>
          <w:tcPr>
            <w:tcW w:w="10998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3E397085" w14:textId="09D4E0FF" w:rsidR="007E1C16" w:rsidRPr="00DA1721" w:rsidRDefault="007E1C16" w:rsidP="00916FBD">
            <w:pPr>
              <w:rPr>
                <w:sz w:val="20"/>
                <w:szCs w:val="20"/>
              </w:rPr>
            </w:pP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Medical Insurance  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Pr="00351B1E">
              <w:rPr>
                <w:rFonts w:eastAsia="Wingdings"/>
              </w:rPr>
              <w:t xml:space="preserve"> </w:t>
            </w:r>
            <w:r>
              <w:rPr>
                <w:sz w:val="20"/>
                <w:szCs w:val="20"/>
              </w:rPr>
              <w:t>Dental/Vision Insurance</w:t>
            </w:r>
            <w:r w:rsidR="00916FBD">
              <w:rPr>
                <w:sz w:val="20"/>
                <w:szCs w:val="20"/>
              </w:rPr>
              <w:t xml:space="preserve">    </w:t>
            </w:r>
            <w:r>
              <w:rPr>
                <w:sz w:val="20"/>
                <w:szCs w:val="20"/>
              </w:rPr>
              <w:t xml:space="preserve">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WIC 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SNAP/TANF     </w:t>
            </w:r>
            <w:r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>
              <w:rPr>
                <w:sz w:val="20"/>
                <w:szCs w:val="20"/>
              </w:rPr>
              <w:t xml:space="preserve"> Domestic Violence/Trauma</w:t>
            </w:r>
            <w:r w:rsidR="00916FBD">
              <w:rPr>
                <w:sz w:val="20"/>
                <w:szCs w:val="20"/>
              </w:rPr>
              <w:t xml:space="preserve">      </w:t>
            </w:r>
            <w:r w:rsidR="00916FBD" w:rsidRPr="000D2C1B">
              <w:rPr>
                <w:rFonts w:ascii="Wingdings" w:eastAsia="Wingdings" w:hAnsi="Wingdings" w:cs="Wingdings"/>
                <w:sz w:val="20"/>
                <w:szCs w:val="20"/>
              </w:rPr>
              <w:t></w:t>
            </w:r>
            <w:r w:rsidR="00916FBD">
              <w:rPr>
                <w:sz w:val="20"/>
                <w:szCs w:val="20"/>
              </w:rPr>
              <w:t xml:space="preserve"> Other:_________________</w:t>
            </w:r>
          </w:p>
        </w:tc>
      </w:tr>
    </w:tbl>
    <w:p w14:paraId="4A8502F1" w14:textId="0E09EA33" w:rsidR="007E1C16" w:rsidRDefault="007E1C16" w:rsidP="00AE1E63">
      <w:pPr>
        <w:rPr>
          <w:rFonts w:cs="Tahoma"/>
          <w:sz w:val="12"/>
          <w:szCs w:val="12"/>
        </w:rPr>
      </w:pPr>
    </w:p>
    <w:tbl>
      <w:tblPr>
        <w:tblW w:w="10998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98"/>
      </w:tblGrid>
      <w:tr w:rsidR="000D6FE4" w14:paraId="32A29171" w14:textId="77777777" w:rsidTr="0078039C">
        <w:trPr>
          <w:trHeight w:val="195"/>
        </w:trPr>
        <w:tc>
          <w:tcPr>
            <w:tcW w:w="10998" w:type="dxa"/>
            <w:tcBorders>
              <w:top w:val="single" w:sz="12" w:space="0" w:color="auto"/>
              <w:bottom w:val="single" w:sz="6" w:space="0" w:color="auto"/>
            </w:tcBorders>
            <w:shd w:val="clear" w:color="auto" w:fill="DEEAF6" w:themeFill="accent1" w:themeFillTint="33"/>
          </w:tcPr>
          <w:p w14:paraId="4448A9B0" w14:textId="11220ACB" w:rsidR="000D6FE4" w:rsidRPr="0081516B" w:rsidRDefault="00503B52" w:rsidP="0078039C">
            <w:pPr>
              <w:pStyle w:val="Pa0"/>
              <w:rPr>
                <w:color w:val="221E1F"/>
              </w:rPr>
            </w:pPr>
            <w:r>
              <w:rPr>
                <w:rStyle w:val="A4"/>
                <w:sz w:val="24"/>
                <w:szCs w:val="24"/>
              </w:rPr>
              <w:t>IV</w:t>
            </w:r>
            <w:r w:rsidR="000D6FE4" w:rsidRPr="3BAF38BE">
              <w:rPr>
                <w:rStyle w:val="A4"/>
                <w:sz w:val="24"/>
                <w:szCs w:val="24"/>
              </w:rPr>
              <w:t xml:space="preserve">. </w:t>
            </w:r>
            <w:r>
              <w:rPr>
                <w:rStyle w:val="A4"/>
                <w:sz w:val="24"/>
                <w:szCs w:val="24"/>
              </w:rPr>
              <w:t>Applicant Goals</w:t>
            </w:r>
          </w:p>
        </w:tc>
      </w:tr>
      <w:tr w:rsidR="000D6FE4" w14:paraId="533F8195" w14:textId="77777777" w:rsidTr="0078039C">
        <w:trPr>
          <w:trHeight w:val="120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1B260FD" w14:textId="6204B921" w:rsidR="000D6FE4" w:rsidRPr="002951EB" w:rsidRDefault="00503B52" w:rsidP="00503B52">
            <w:pPr>
              <w:pStyle w:val="Pa4"/>
              <w:rPr>
                <w:rFonts w:ascii="Arial Narrow" w:hAnsi="Arial Narrow" w:cs="Arial Narrow"/>
                <w:color w:val="221E1F"/>
              </w:rPr>
            </w:pPr>
            <w:r>
              <w:rPr>
                <w:rStyle w:val="A7"/>
                <w:b/>
                <w:bCs/>
                <w:sz w:val="24"/>
                <w:szCs w:val="24"/>
              </w:rPr>
              <w:t>Describe why you’d like to be in the Child Care Excellence Academy:</w:t>
            </w:r>
          </w:p>
        </w:tc>
      </w:tr>
      <w:tr w:rsidR="000D6FE4" w14:paraId="2D84407C" w14:textId="77777777" w:rsidTr="0078039C">
        <w:trPr>
          <w:trHeight w:val="183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65B0965" w14:textId="7E816FA7" w:rsidR="000D6FE4" w:rsidRPr="0062343A" w:rsidRDefault="000D6FE4" w:rsidP="0078039C">
            <w:pPr>
              <w:pStyle w:val="Pa4"/>
              <w:rPr>
                <w:rStyle w:val="A7"/>
                <w:b/>
                <w:bCs/>
                <w:sz w:val="24"/>
                <w:szCs w:val="24"/>
              </w:rPr>
            </w:pPr>
          </w:p>
        </w:tc>
      </w:tr>
      <w:tr w:rsidR="000D6FE4" w14:paraId="3BAB9E30" w14:textId="77777777" w:rsidTr="0078039C">
        <w:trPr>
          <w:trHeight w:val="288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</w:tcPr>
          <w:p w14:paraId="45AA91E3" w14:textId="46A56077" w:rsidR="000D6FE4" w:rsidRPr="000B3694" w:rsidRDefault="000D6FE4" w:rsidP="0078039C">
            <w:pPr>
              <w:pStyle w:val="Pa4"/>
              <w:jc w:val="both"/>
              <w:rPr>
                <w:rStyle w:val="A7"/>
                <w:b/>
                <w:bCs/>
                <w:sz w:val="24"/>
                <w:szCs w:val="24"/>
              </w:rPr>
            </w:pPr>
          </w:p>
        </w:tc>
      </w:tr>
      <w:tr w:rsidR="000D6FE4" w:rsidRPr="00956ACB" w14:paraId="376DE56D" w14:textId="77777777" w:rsidTr="0078039C">
        <w:trPr>
          <w:trHeight w:val="288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B629CA" w14:textId="319A0637" w:rsidR="000D6FE4" w:rsidRPr="001A2EE9" w:rsidRDefault="000D6FE4" w:rsidP="0078039C"/>
        </w:tc>
      </w:tr>
      <w:tr w:rsidR="000D6FE4" w:rsidRPr="00956ACB" w14:paraId="7C3EEB93" w14:textId="77777777" w:rsidTr="00503B52">
        <w:trPr>
          <w:trHeight w:val="288"/>
        </w:trPr>
        <w:tc>
          <w:tcPr>
            <w:tcW w:w="109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161561" w14:textId="7CED30B0" w:rsidR="000D6FE4" w:rsidRPr="00307733" w:rsidRDefault="000D6FE4" w:rsidP="0078039C">
            <w:pPr>
              <w:pStyle w:val="Pa4"/>
              <w:rPr>
                <w:rStyle w:val="A7"/>
                <w:b/>
                <w:bCs/>
                <w:sz w:val="20"/>
                <w:szCs w:val="20"/>
              </w:rPr>
            </w:pPr>
          </w:p>
        </w:tc>
      </w:tr>
      <w:tr w:rsidR="00503B52" w:rsidRPr="00956ACB" w14:paraId="67614F85" w14:textId="77777777" w:rsidTr="0078039C">
        <w:trPr>
          <w:trHeight w:val="288"/>
        </w:trPr>
        <w:tc>
          <w:tcPr>
            <w:tcW w:w="10998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14:paraId="50C9C397" w14:textId="77777777" w:rsidR="00503B52" w:rsidRPr="00307733" w:rsidRDefault="00503B52" w:rsidP="0078039C">
            <w:pPr>
              <w:pStyle w:val="Pa4"/>
              <w:rPr>
                <w:rStyle w:val="A7"/>
                <w:b/>
                <w:bCs/>
                <w:sz w:val="20"/>
                <w:szCs w:val="20"/>
              </w:rPr>
            </w:pPr>
          </w:p>
        </w:tc>
      </w:tr>
    </w:tbl>
    <w:p w14:paraId="73234875" w14:textId="6A3F0758" w:rsidR="000D6FE4" w:rsidRPr="00D91840" w:rsidRDefault="000D6FE4" w:rsidP="00AE1E63">
      <w:pPr>
        <w:rPr>
          <w:rFonts w:cs="Tahoma"/>
          <w:sz w:val="12"/>
          <w:szCs w:val="12"/>
        </w:rPr>
      </w:pPr>
    </w:p>
    <w:p w14:paraId="74B76A8A" w14:textId="77777777" w:rsidR="006645D8" w:rsidRPr="00D91840" w:rsidRDefault="006645D8" w:rsidP="00AE1E63">
      <w:pPr>
        <w:rPr>
          <w:rFonts w:cs="Tahoma"/>
          <w:sz w:val="12"/>
          <w:szCs w:val="12"/>
        </w:rPr>
      </w:pPr>
    </w:p>
    <w:tbl>
      <w:tblPr>
        <w:tblW w:w="109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934AA0" w:rsidRPr="002D1716" w14:paraId="65F054B7" w14:textId="77777777" w:rsidTr="003D1BB7">
        <w:trPr>
          <w:trHeight w:val="687"/>
          <w:jc w:val="center"/>
        </w:trPr>
        <w:tc>
          <w:tcPr>
            <w:tcW w:w="10980" w:type="dxa"/>
            <w:shd w:val="clear" w:color="auto" w:fill="auto"/>
            <w:vAlign w:val="center"/>
          </w:tcPr>
          <w:p w14:paraId="2B5BE8AA" w14:textId="7DB74693" w:rsidR="00C96BFB" w:rsidRPr="006645D8" w:rsidRDefault="00ED3EA1" w:rsidP="00924575">
            <w:pPr>
              <w:pStyle w:val="BodyText"/>
              <w:rPr>
                <w:rFonts w:ascii="Arial Narrow" w:hAnsi="Arial Narrow" w:cs="Tahoma"/>
                <w:sz w:val="22"/>
                <w:szCs w:val="22"/>
              </w:rPr>
            </w:pPr>
            <w:r w:rsidRPr="00ED3EA1">
              <w:rPr>
                <w:rFonts w:ascii="Arial Narrow" w:hAnsi="Arial Narrow" w:cs="Tahoma"/>
                <w:b/>
                <w:sz w:val="22"/>
                <w:szCs w:val="22"/>
              </w:rPr>
              <w:t xml:space="preserve">IMPORTANT: </w:t>
            </w:r>
            <w:r w:rsidR="00C96BFB">
              <w:rPr>
                <w:rFonts w:ascii="Arial Narrow" w:hAnsi="Arial Narrow" w:cs="Tahoma"/>
                <w:sz w:val="22"/>
                <w:szCs w:val="22"/>
              </w:rPr>
              <w:t xml:space="preserve">By </w:t>
            </w:r>
            <w:r w:rsidR="00C96BFB" w:rsidRPr="00C96BFB">
              <w:rPr>
                <w:rFonts w:ascii="Arial Narrow" w:hAnsi="Arial Narrow" w:cs="Tahoma"/>
                <w:sz w:val="22"/>
                <w:szCs w:val="22"/>
              </w:rPr>
              <w:t xml:space="preserve">signing below, </w:t>
            </w:r>
            <w:r w:rsidR="0089765F">
              <w:rPr>
                <w:rFonts w:ascii="Arial Narrow" w:hAnsi="Arial Narrow" w:cs="Tahoma"/>
                <w:sz w:val="22"/>
                <w:szCs w:val="22"/>
              </w:rPr>
              <w:t>I</w:t>
            </w:r>
            <w:r w:rsidR="00924575">
              <w:rPr>
                <w:rFonts w:ascii="Arial Narrow" w:hAnsi="Arial Narrow" w:cs="Tahoma"/>
                <w:sz w:val="22"/>
                <w:szCs w:val="22"/>
              </w:rPr>
              <w:t xml:space="preserve"> </w:t>
            </w:r>
            <w:r w:rsidR="00C96BFB" w:rsidRPr="00C96BFB">
              <w:rPr>
                <w:rFonts w:ascii="Arial Narrow" w:hAnsi="Arial Narrow" w:cs="Tahoma"/>
                <w:sz w:val="22"/>
                <w:szCs w:val="22"/>
              </w:rPr>
              <w:t xml:space="preserve">understand that information contained on this form is subject to verification by </w:t>
            </w:r>
            <w:r w:rsidR="00C96BFB">
              <w:rPr>
                <w:rFonts w:ascii="Arial Narrow" w:hAnsi="Arial Narrow" w:cs="Tahoma"/>
                <w:sz w:val="22"/>
                <w:szCs w:val="22"/>
              </w:rPr>
              <w:t>The Children’s Cabinet</w:t>
            </w:r>
            <w:r w:rsidR="00C96BFB" w:rsidRPr="00C96BFB">
              <w:rPr>
                <w:rFonts w:ascii="Arial Narrow" w:hAnsi="Arial Narrow" w:cs="Tahoma"/>
                <w:sz w:val="22"/>
                <w:szCs w:val="22"/>
              </w:rPr>
              <w:t>.</w:t>
            </w:r>
          </w:p>
          <w:p w14:paraId="7FF99BE5" w14:textId="77777777" w:rsidR="00D64F16" w:rsidRPr="002D1716" w:rsidRDefault="00D64F16" w:rsidP="00D64F16">
            <w:pPr>
              <w:pStyle w:val="BodyText"/>
              <w:spacing w:before="120"/>
              <w:rPr>
                <w:rFonts w:ascii="Arial Narrow" w:hAnsi="Arial Narrow" w:cs="Tahoma"/>
                <w:szCs w:val="24"/>
              </w:rPr>
            </w:pPr>
            <w:r w:rsidRPr="002D1716">
              <w:rPr>
                <w:rFonts w:ascii="Arial Narrow" w:hAnsi="Arial Narrow" w:cs="Tahoma"/>
                <w:szCs w:val="24"/>
              </w:rPr>
              <w:t>__________________________________</w:t>
            </w:r>
            <w:r>
              <w:rPr>
                <w:rFonts w:ascii="Arial Narrow" w:hAnsi="Arial Narrow" w:cs="Tahoma"/>
                <w:szCs w:val="24"/>
              </w:rPr>
              <w:t xml:space="preserve">  ______________________________   _____________</w:t>
            </w:r>
            <w:r w:rsidRPr="002D1716">
              <w:rPr>
                <w:rFonts w:ascii="Arial Narrow" w:hAnsi="Arial Narrow" w:cs="Tahoma"/>
                <w:szCs w:val="24"/>
              </w:rPr>
              <w:t>_____________</w:t>
            </w:r>
          </w:p>
          <w:p w14:paraId="25DE8DBD" w14:textId="1C309010" w:rsidR="00934AA0" w:rsidRPr="002D1716" w:rsidRDefault="00D64F16" w:rsidP="00D64F16">
            <w:pPr>
              <w:rPr>
                <w:rFonts w:cs="Tahoma"/>
              </w:rPr>
            </w:pPr>
            <w:r w:rsidRPr="002D1716">
              <w:rPr>
                <w:rFonts w:cs="Tahoma"/>
              </w:rPr>
              <w:t xml:space="preserve">Signature of </w:t>
            </w:r>
            <w:r w:rsidR="00F13847">
              <w:rPr>
                <w:rFonts w:cs="Tahoma"/>
              </w:rPr>
              <w:t>Applicant</w:t>
            </w:r>
            <w:r>
              <w:rPr>
                <w:rFonts w:cs="Tahoma"/>
              </w:rPr>
              <w:tab/>
              <w:t xml:space="preserve">     </w:t>
            </w:r>
            <w:r w:rsidR="00F13847">
              <w:rPr>
                <w:rFonts w:cs="Tahoma"/>
              </w:rPr>
              <w:t xml:space="preserve">                          </w:t>
            </w:r>
            <w:r>
              <w:rPr>
                <w:rFonts w:cs="Tahoma"/>
              </w:rPr>
              <w:t>Printed Name</w:t>
            </w:r>
            <w:r>
              <w:rPr>
                <w:rFonts w:cs="Tahoma"/>
              </w:rPr>
              <w:tab/>
              <w:t xml:space="preserve">                            </w:t>
            </w:r>
            <w:r w:rsidRPr="002D1716">
              <w:rPr>
                <w:rFonts w:cs="Tahoma"/>
              </w:rPr>
              <w:t>Date</w:t>
            </w:r>
          </w:p>
        </w:tc>
      </w:tr>
    </w:tbl>
    <w:p w14:paraId="68E509AE" w14:textId="77777777" w:rsidR="000749E8" w:rsidRPr="00C81356" w:rsidRDefault="000749E8" w:rsidP="00500167">
      <w:pPr>
        <w:rPr>
          <w:sz w:val="16"/>
          <w:szCs w:val="16"/>
        </w:rPr>
      </w:pPr>
    </w:p>
    <w:p w14:paraId="1C64E337" w14:textId="54331CF8" w:rsidR="003B13BF" w:rsidRPr="003B13BF" w:rsidRDefault="00773EA1" w:rsidP="003B13BF">
      <w:pPr>
        <w:shd w:val="clear" w:color="auto" w:fill="F2F2F2" w:themeFill="background1" w:themeFillShade="F2"/>
        <w:jc w:val="center"/>
      </w:pPr>
      <w:r>
        <w:t xml:space="preserve">Email Application &amp; Documents in PDF Format or Word Document to: </w:t>
      </w:r>
      <w:hyperlink r:id="rId14" w:history="1">
        <w:r w:rsidR="000D6FE4" w:rsidRPr="004B7DDE">
          <w:rPr>
            <w:rStyle w:val="Hyperlink"/>
          </w:rPr>
          <w:t>ExcellenceAcademy@childrenscabinet.org</w:t>
        </w:r>
      </w:hyperlink>
      <w:bookmarkStart w:id="5" w:name="_Hlk147256454"/>
      <w:bookmarkStart w:id="6" w:name="_Hlk147253782"/>
    </w:p>
    <w:p w14:paraId="63ECEFFB" w14:textId="77777777" w:rsidR="00CD1B76" w:rsidRDefault="00CD1B76" w:rsidP="00CD1B76">
      <w:pPr>
        <w:tabs>
          <w:tab w:val="left" w:pos="810"/>
          <w:tab w:val="center" w:pos="5400"/>
        </w:tabs>
        <w:ind w:left="1350" w:firstLine="1530"/>
        <w:rPr>
          <w:rFonts w:cs="Tahoma"/>
          <w:b/>
          <w:bCs/>
          <w:sz w:val="32"/>
          <w:szCs w:val="32"/>
        </w:rPr>
      </w:pPr>
      <w:r>
        <w:rPr>
          <w:rFonts w:cs="Tahoma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7459" behindDoc="0" locked="0" layoutInCell="1" allowOverlap="1" wp14:anchorId="13BF5B1C" wp14:editId="2F16FC5E">
            <wp:simplePos x="0" y="0"/>
            <wp:positionH relativeFrom="column">
              <wp:posOffset>-59055</wp:posOffset>
            </wp:positionH>
            <wp:positionV relativeFrom="paragraph">
              <wp:posOffset>-198120</wp:posOffset>
            </wp:positionV>
            <wp:extent cx="1466215" cy="76200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758910" name="Picture 6357589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21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 Narrow"/>
          <w:noProof/>
          <w:color w:val="221E1F"/>
          <w:sz w:val="26"/>
          <w:szCs w:val="26"/>
        </w:rPr>
        <w:drawing>
          <wp:anchor distT="0" distB="0" distL="114300" distR="114300" simplePos="0" relativeHeight="251668483" behindDoc="0" locked="0" layoutInCell="1" allowOverlap="1" wp14:anchorId="1FDC68A9" wp14:editId="65A7CBF2">
            <wp:simplePos x="0" y="0"/>
            <wp:positionH relativeFrom="column">
              <wp:posOffset>4564380</wp:posOffset>
            </wp:positionH>
            <wp:positionV relativeFrom="paragraph">
              <wp:posOffset>-167640</wp:posOffset>
            </wp:positionV>
            <wp:extent cx="1388358" cy="563880"/>
            <wp:effectExtent l="0" t="0" r="0" b="0"/>
            <wp:wrapNone/>
            <wp:docPr id="3" name="Picture 3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799564" name="Picture 4" descr="A logo with text on i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358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2"/>
          <w:szCs w:val="22"/>
        </w:rPr>
        <w:drawing>
          <wp:anchor distT="0" distB="0" distL="114300" distR="114300" simplePos="0" relativeHeight="251669507" behindDoc="0" locked="0" layoutInCell="1" allowOverlap="1" wp14:anchorId="7147F7B9" wp14:editId="70F77B3A">
            <wp:simplePos x="0" y="0"/>
            <wp:positionH relativeFrom="column">
              <wp:posOffset>5890260</wp:posOffset>
            </wp:positionH>
            <wp:positionV relativeFrom="paragraph">
              <wp:posOffset>-266700</wp:posOffset>
            </wp:positionV>
            <wp:extent cx="1104899" cy="893127"/>
            <wp:effectExtent l="0" t="0" r="635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tension-Pos-Vert-Blu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899" cy="893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3BAF38BE">
        <w:rPr>
          <w:rFonts w:cs="Tahoma"/>
          <w:b/>
          <w:bCs/>
          <w:sz w:val="32"/>
          <w:szCs w:val="32"/>
        </w:rPr>
        <w:t>Child Care</w:t>
      </w:r>
      <w:r>
        <w:rPr>
          <w:rFonts w:cs="Tahoma"/>
          <w:b/>
          <w:bCs/>
          <w:sz w:val="32"/>
          <w:szCs w:val="32"/>
        </w:rPr>
        <w:t xml:space="preserve"> Excellence Academy</w:t>
      </w:r>
    </w:p>
    <w:p w14:paraId="3252B669" w14:textId="085ADE40" w:rsidR="003B13BF" w:rsidRPr="00837FF8" w:rsidRDefault="00CD1B76" w:rsidP="00CD1B76">
      <w:pPr>
        <w:tabs>
          <w:tab w:val="left" w:pos="810"/>
          <w:tab w:val="center" w:pos="5400"/>
        </w:tabs>
        <w:rPr>
          <w:rFonts w:cs="Tahoma"/>
          <w:b/>
          <w:sz w:val="32"/>
          <w:szCs w:val="32"/>
        </w:rPr>
      </w:pPr>
      <w:r>
        <w:rPr>
          <w:rFonts w:cs="Tahoma"/>
          <w:b/>
          <w:sz w:val="32"/>
          <w:szCs w:val="32"/>
        </w:rPr>
        <w:tab/>
        <w:t xml:space="preserve">                                         </w:t>
      </w:r>
      <w:r w:rsidR="003B13BF">
        <w:rPr>
          <w:rFonts w:cs="Tahoma"/>
          <w:b/>
          <w:sz w:val="32"/>
          <w:szCs w:val="32"/>
        </w:rPr>
        <w:t>Agreement Form</w:t>
      </w:r>
    </w:p>
    <w:p w14:paraId="2A2C95CA" w14:textId="77777777" w:rsidR="003B13BF" w:rsidRDefault="003B13BF" w:rsidP="003B13BF">
      <w:pPr>
        <w:pStyle w:val="Default"/>
        <w:rPr>
          <w:sz w:val="22"/>
          <w:szCs w:val="22"/>
        </w:rPr>
      </w:pPr>
    </w:p>
    <w:bookmarkEnd w:id="5"/>
    <w:p w14:paraId="0FFA37CD" w14:textId="32F4C3E8" w:rsidR="003B13BF" w:rsidRDefault="003B13BF" w:rsidP="003B13BF">
      <w:pPr>
        <w:pStyle w:val="Default"/>
        <w:rPr>
          <w:sz w:val="22"/>
          <w:szCs w:val="22"/>
        </w:rPr>
      </w:pPr>
    </w:p>
    <w:p w14:paraId="0D3B5DD0" w14:textId="77777777" w:rsidR="003B13BF" w:rsidRDefault="003B13BF" w:rsidP="003B13BF">
      <w:pPr>
        <w:pStyle w:val="Default"/>
      </w:pPr>
      <w:r>
        <w:t xml:space="preserve">FIRST Name: ______________________________ </w:t>
      </w:r>
      <w:r>
        <w:tab/>
      </w:r>
      <w:r>
        <w:tab/>
        <w:t>LAST Name: _________________________________</w:t>
      </w:r>
    </w:p>
    <w:p w14:paraId="398A99BA" w14:textId="77777777" w:rsidR="003B13BF" w:rsidRDefault="003B13BF" w:rsidP="003B13BF">
      <w:pPr>
        <w:pStyle w:val="Default"/>
        <w:rPr>
          <w:sz w:val="22"/>
          <w:szCs w:val="22"/>
        </w:rPr>
      </w:pPr>
    </w:p>
    <w:p w14:paraId="15385202" w14:textId="4EA394F8" w:rsidR="003B13BF" w:rsidRPr="005A7FC5" w:rsidRDefault="003B13BF" w:rsidP="003B13BF">
      <w:pPr>
        <w:pStyle w:val="Default"/>
        <w:rPr>
          <w:b/>
          <w:sz w:val="22"/>
          <w:szCs w:val="22"/>
        </w:rPr>
      </w:pPr>
      <w:r>
        <w:rPr>
          <w:sz w:val="22"/>
          <w:szCs w:val="22"/>
        </w:rPr>
        <w:t xml:space="preserve">The Child Care Excellence Academy </w:t>
      </w:r>
      <w:r w:rsidR="006B6DA6">
        <w:rPr>
          <w:sz w:val="22"/>
          <w:szCs w:val="22"/>
        </w:rPr>
        <w:t>Schedule is a 40 hour week for 5</w:t>
      </w:r>
      <w:r>
        <w:rPr>
          <w:sz w:val="22"/>
          <w:szCs w:val="22"/>
        </w:rPr>
        <w:t xml:space="preserve"> </w:t>
      </w:r>
      <w:r w:rsidR="006B6DA6">
        <w:rPr>
          <w:sz w:val="22"/>
          <w:szCs w:val="22"/>
        </w:rPr>
        <w:t>months beginning Monday, April 29</w:t>
      </w:r>
      <w:r>
        <w:rPr>
          <w:sz w:val="22"/>
          <w:szCs w:val="22"/>
        </w:rPr>
        <w:t>, 2024. While some training and project activities can be completed virtually, all trainees are required to be available from 8:00am to 5:00pm Monday through Friday</w:t>
      </w:r>
      <w:r w:rsidRPr="005A7FC5">
        <w:rPr>
          <w:b/>
          <w:sz w:val="22"/>
          <w:szCs w:val="22"/>
        </w:rPr>
        <w:t>. Please initial each item b</w:t>
      </w:r>
      <w:r>
        <w:rPr>
          <w:b/>
          <w:sz w:val="22"/>
          <w:szCs w:val="22"/>
        </w:rPr>
        <w:t>elow, sign and return this form.</w:t>
      </w:r>
    </w:p>
    <w:p w14:paraId="2CAEDD9C" w14:textId="77777777" w:rsidR="003B13BF" w:rsidRDefault="003B13BF" w:rsidP="003B13BF">
      <w:pPr>
        <w:pStyle w:val="Default"/>
        <w:rPr>
          <w:sz w:val="22"/>
          <w:szCs w:val="22"/>
        </w:rPr>
      </w:pPr>
    </w:p>
    <w:p w14:paraId="4B787D11" w14:textId="77777777" w:rsidR="003B13BF" w:rsidRDefault="003B13BF" w:rsidP="003B13B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If accepted into the Child Care Excellence Academy you agree to the following:</w:t>
      </w:r>
    </w:p>
    <w:p w14:paraId="6862D562" w14:textId="77777777" w:rsidR="003B13BF" w:rsidRDefault="003B13BF" w:rsidP="003B13BF">
      <w:pPr>
        <w:pStyle w:val="Default"/>
        <w:rPr>
          <w:sz w:val="22"/>
          <w:szCs w:val="22"/>
        </w:rPr>
      </w:pPr>
    </w:p>
    <w:p w14:paraId="32A0F322" w14:textId="7337D2FD" w:rsidR="003B13BF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>______ I have reviewed the detailed training schedule for the Cohort 1 of the CCEA, which begins A</w:t>
      </w:r>
      <w:r w:rsidR="006B6DA6">
        <w:rPr>
          <w:sz w:val="22"/>
          <w:szCs w:val="22"/>
        </w:rPr>
        <w:t>pril 29</w:t>
      </w:r>
      <w:r w:rsidR="003B1841">
        <w:rPr>
          <w:sz w:val="22"/>
          <w:szCs w:val="22"/>
        </w:rPr>
        <w:t xml:space="preserve">, 2024-September 27, 2024 and can commit to the schedule throughout the full training series. </w:t>
      </w:r>
    </w:p>
    <w:p w14:paraId="5033F8D9" w14:textId="74DE83DB" w:rsidR="00696333" w:rsidRDefault="00696333" w:rsidP="003B13BF">
      <w:pPr>
        <w:pStyle w:val="Default"/>
        <w:rPr>
          <w:sz w:val="22"/>
          <w:szCs w:val="22"/>
        </w:rPr>
      </w:pPr>
    </w:p>
    <w:p w14:paraId="17755F66" w14:textId="04AE3810" w:rsidR="00696333" w:rsidRPr="00F34650" w:rsidRDefault="00696333" w:rsidP="003B13B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___ </w:t>
      </w:r>
      <w:r w:rsidRPr="003B1841">
        <w:rPr>
          <w:sz w:val="22"/>
          <w:szCs w:val="22"/>
        </w:rPr>
        <w:t>I understand I will receive a stipend for the hours I attend</w:t>
      </w:r>
      <w:r>
        <w:rPr>
          <w:sz w:val="22"/>
          <w:szCs w:val="22"/>
        </w:rPr>
        <w:t xml:space="preserve"> training and project hours and</w:t>
      </w:r>
      <w:r w:rsidRPr="003B1841">
        <w:rPr>
          <w:sz w:val="22"/>
          <w:szCs w:val="22"/>
        </w:rPr>
        <w:t xml:space="preserve"> I will be required t</w:t>
      </w:r>
      <w:r>
        <w:rPr>
          <w:sz w:val="22"/>
          <w:szCs w:val="22"/>
        </w:rPr>
        <w:t xml:space="preserve">o sign in and out to verify the number of hours spent on these activities. </w:t>
      </w:r>
    </w:p>
    <w:p w14:paraId="639C33B8" w14:textId="66844997" w:rsidR="003B13BF" w:rsidRPr="00F34650" w:rsidRDefault="003B13BF" w:rsidP="003B13BF">
      <w:pPr>
        <w:pStyle w:val="Default"/>
        <w:rPr>
          <w:sz w:val="22"/>
          <w:szCs w:val="22"/>
        </w:rPr>
      </w:pPr>
    </w:p>
    <w:p w14:paraId="3AFDA895" w14:textId="09978728" w:rsidR="00F34650" w:rsidRDefault="00F34650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>_</w:t>
      </w:r>
      <w:r w:rsidRPr="00696333">
        <w:rPr>
          <w:sz w:val="22"/>
          <w:szCs w:val="22"/>
        </w:rPr>
        <w:t>_____</w:t>
      </w:r>
      <w:r w:rsidRPr="00F34650">
        <w:rPr>
          <w:sz w:val="22"/>
          <w:szCs w:val="22"/>
        </w:rPr>
        <w:t xml:space="preserve"> I understand</w:t>
      </w:r>
      <w:r w:rsidR="000F4A32" w:rsidRPr="00F34650">
        <w:rPr>
          <w:sz w:val="22"/>
          <w:szCs w:val="22"/>
        </w:rPr>
        <w:t xml:space="preserve"> </w:t>
      </w:r>
      <w:r w:rsidR="000F4A32">
        <w:rPr>
          <w:sz w:val="22"/>
          <w:szCs w:val="22"/>
        </w:rPr>
        <w:t xml:space="preserve">that any payments I receive from The Children’s Cabinet are taxable and I will receive a 1099 tax document. </w:t>
      </w:r>
    </w:p>
    <w:p w14:paraId="1BB05599" w14:textId="5DA57C91" w:rsidR="00F34650" w:rsidRPr="00F34650" w:rsidRDefault="00F34650" w:rsidP="003B13BF">
      <w:pPr>
        <w:pStyle w:val="Default"/>
        <w:rPr>
          <w:sz w:val="22"/>
          <w:szCs w:val="22"/>
        </w:rPr>
      </w:pPr>
    </w:p>
    <w:p w14:paraId="7C080CCE" w14:textId="6AD086B8" w:rsidR="00F34650" w:rsidRPr="00F34650" w:rsidRDefault="00F34650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>_</w:t>
      </w:r>
      <w:r w:rsidRPr="00696333">
        <w:rPr>
          <w:sz w:val="22"/>
          <w:szCs w:val="22"/>
        </w:rPr>
        <w:t>_____</w:t>
      </w:r>
      <w:r w:rsidRPr="00F34650">
        <w:rPr>
          <w:sz w:val="22"/>
          <w:szCs w:val="22"/>
        </w:rPr>
        <w:t xml:space="preserve"> I understand that I will be given a computer to access the training and assignments for the</w:t>
      </w:r>
      <w:r w:rsidR="000F4A32">
        <w:rPr>
          <w:sz w:val="22"/>
          <w:szCs w:val="22"/>
        </w:rPr>
        <w:t xml:space="preserve"> CCEA. This computer is mine to </w:t>
      </w:r>
      <w:r w:rsidRPr="00F34650">
        <w:rPr>
          <w:sz w:val="22"/>
          <w:szCs w:val="22"/>
        </w:rPr>
        <w:t xml:space="preserve">keep after completion of the CCEA. However, if I do not complete the CCEA, I must return the computer to program staff or I will be charged for the expense of the computer.  </w:t>
      </w:r>
    </w:p>
    <w:p w14:paraId="46604496" w14:textId="77777777" w:rsidR="00F34650" w:rsidRPr="00F34650" w:rsidRDefault="00F34650" w:rsidP="003B13BF">
      <w:pPr>
        <w:pStyle w:val="Default"/>
        <w:rPr>
          <w:sz w:val="22"/>
          <w:szCs w:val="22"/>
        </w:rPr>
      </w:pPr>
    </w:p>
    <w:p w14:paraId="7A7907E9" w14:textId="083E1D6D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>______ I have reviewed the Disqualifying C</w:t>
      </w:r>
      <w:r w:rsidR="000F4A32">
        <w:rPr>
          <w:sz w:val="22"/>
          <w:szCs w:val="22"/>
        </w:rPr>
        <w:t xml:space="preserve">rimes List and attest that I have not been convicted of any of the crimes listed. </w:t>
      </w:r>
    </w:p>
    <w:p w14:paraId="10316F55" w14:textId="77777777" w:rsidR="003B13BF" w:rsidRPr="00F34650" w:rsidRDefault="003B13BF" w:rsidP="003B13BF">
      <w:pPr>
        <w:pStyle w:val="Default"/>
        <w:rPr>
          <w:sz w:val="22"/>
          <w:szCs w:val="22"/>
        </w:rPr>
      </w:pPr>
    </w:p>
    <w:p w14:paraId="5388C2C1" w14:textId="77777777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>______ I understand my classroom hours may be observed by coaches and assessors throughout the CCEA and I must actively participate in all scheduled coaching sessions.</w:t>
      </w:r>
    </w:p>
    <w:p w14:paraId="40A44CC4" w14:textId="77777777" w:rsidR="003B13BF" w:rsidRPr="00F34650" w:rsidRDefault="003B13BF" w:rsidP="003B13BF">
      <w:pPr>
        <w:pStyle w:val="Default"/>
        <w:rPr>
          <w:sz w:val="22"/>
          <w:szCs w:val="22"/>
        </w:rPr>
      </w:pPr>
    </w:p>
    <w:p w14:paraId="7A21CF32" w14:textId="69DD8F8A" w:rsidR="003B13BF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______ I understand that I must attend all training sessions, classroom hours, and case management appointments. </w:t>
      </w:r>
      <w:r w:rsidR="00696333" w:rsidRPr="00696333">
        <w:rPr>
          <w:sz w:val="22"/>
          <w:szCs w:val="22"/>
        </w:rPr>
        <w:t xml:space="preserve">Failure to </w:t>
      </w:r>
      <w:r w:rsidR="00696333">
        <w:rPr>
          <w:sz w:val="22"/>
          <w:szCs w:val="22"/>
        </w:rPr>
        <w:t xml:space="preserve">attend and participate </w:t>
      </w:r>
      <w:r w:rsidR="00696333" w:rsidRPr="00696333">
        <w:rPr>
          <w:sz w:val="22"/>
          <w:szCs w:val="22"/>
        </w:rPr>
        <w:t>may result in being dropped from the CCEA</w:t>
      </w:r>
      <w:r w:rsidR="00696333" w:rsidRPr="00696333">
        <w:rPr>
          <w:b/>
          <w:sz w:val="22"/>
          <w:szCs w:val="22"/>
        </w:rPr>
        <w:t>. Absences cannot exceed 5 days during the 6 month paid training program</w:t>
      </w:r>
      <w:r w:rsidR="00696333" w:rsidRPr="00696333">
        <w:rPr>
          <w:sz w:val="22"/>
          <w:szCs w:val="22"/>
        </w:rPr>
        <w:t>.</w:t>
      </w:r>
    </w:p>
    <w:p w14:paraId="2E47BDD9" w14:textId="114AE9ED" w:rsidR="00696333" w:rsidRDefault="00696333" w:rsidP="003B13BF">
      <w:pPr>
        <w:pStyle w:val="Default"/>
        <w:rPr>
          <w:sz w:val="22"/>
          <w:szCs w:val="22"/>
        </w:rPr>
      </w:pPr>
    </w:p>
    <w:p w14:paraId="01FCF681" w14:textId="3E018728" w:rsidR="00696333" w:rsidRPr="00F34650" w:rsidRDefault="00696333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______ I understand I must complete all assignments and/or additional homework assigned by the instructor. </w:t>
      </w:r>
    </w:p>
    <w:p w14:paraId="7E16A2C0" w14:textId="77777777" w:rsidR="003B13BF" w:rsidRPr="00F34650" w:rsidRDefault="003B13BF" w:rsidP="003B13BF">
      <w:pPr>
        <w:pStyle w:val="Default"/>
        <w:rPr>
          <w:sz w:val="22"/>
          <w:szCs w:val="22"/>
        </w:rPr>
      </w:pPr>
    </w:p>
    <w:p w14:paraId="456EAE0A" w14:textId="3B4ABC87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______ I understand the CCEA is only available to candidates who </w:t>
      </w:r>
      <w:r w:rsidR="00696333">
        <w:rPr>
          <w:sz w:val="22"/>
          <w:szCs w:val="22"/>
        </w:rPr>
        <w:t>will be placed in a licensed child care center</w:t>
      </w:r>
      <w:r w:rsidR="00696333" w:rsidRPr="00F34650">
        <w:rPr>
          <w:sz w:val="22"/>
          <w:szCs w:val="22"/>
        </w:rPr>
        <w:t xml:space="preserve"> </w:t>
      </w:r>
      <w:r w:rsidR="00696333">
        <w:rPr>
          <w:sz w:val="22"/>
          <w:szCs w:val="22"/>
        </w:rPr>
        <w:t>to work</w:t>
      </w:r>
      <w:r w:rsidRPr="00F34650">
        <w:rPr>
          <w:sz w:val="22"/>
          <w:szCs w:val="22"/>
        </w:rPr>
        <w:t xml:space="preserve"> directly with children ages 0-2 or 3-5 y</w:t>
      </w:r>
      <w:r w:rsidR="003B1841">
        <w:rPr>
          <w:sz w:val="22"/>
          <w:szCs w:val="22"/>
        </w:rPr>
        <w:t xml:space="preserve">ears old </w:t>
      </w:r>
      <w:r w:rsidR="00696333">
        <w:rPr>
          <w:sz w:val="22"/>
          <w:szCs w:val="22"/>
        </w:rPr>
        <w:t>and will work toward a CDA C</w:t>
      </w:r>
      <w:r w:rsidR="00ED5544">
        <w:rPr>
          <w:sz w:val="22"/>
          <w:szCs w:val="22"/>
        </w:rPr>
        <w:t>redential</w:t>
      </w:r>
      <w:r w:rsidR="00696333">
        <w:rPr>
          <w:sz w:val="22"/>
          <w:szCs w:val="22"/>
        </w:rPr>
        <w:t xml:space="preserve"> based on the age group I am placed with.</w:t>
      </w:r>
    </w:p>
    <w:p w14:paraId="42178D13" w14:textId="77777777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 </w:t>
      </w:r>
    </w:p>
    <w:p w14:paraId="1C8BEAC5" w14:textId="4AC9ECA7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______ I understand that this is a hybrid program and I will be required to </w:t>
      </w:r>
      <w:r w:rsidR="00696333">
        <w:rPr>
          <w:sz w:val="22"/>
          <w:szCs w:val="22"/>
        </w:rPr>
        <w:t>complete training hours on</w:t>
      </w:r>
      <w:r w:rsidRPr="00F34650">
        <w:rPr>
          <w:sz w:val="22"/>
          <w:szCs w:val="22"/>
        </w:rPr>
        <w:t xml:space="preserve"> online, and in-person to meet the requirements for my CDA credential and CCEA completion.</w:t>
      </w:r>
    </w:p>
    <w:p w14:paraId="57F7561E" w14:textId="57B25D6C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 </w:t>
      </w:r>
    </w:p>
    <w:p w14:paraId="46AFABCB" w14:textId="77777777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 xml:space="preserve">______ I understand I must be on time to each training and all classroom hours. During that time I will remain in class until dismissed by the instructor. Candidates missing more than 15 minutes of any training will not receive training hours for that training. </w:t>
      </w:r>
    </w:p>
    <w:p w14:paraId="5C5E5DFD" w14:textId="77777777" w:rsidR="003B13BF" w:rsidRPr="00F34650" w:rsidRDefault="003B13BF" w:rsidP="003B13BF">
      <w:pPr>
        <w:pStyle w:val="Default"/>
        <w:rPr>
          <w:sz w:val="22"/>
          <w:szCs w:val="22"/>
        </w:rPr>
      </w:pPr>
    </w:p>
    <w:p w14:paraId="1DE9DE45" w14:textId="75BF993B" w:rsidR="003B13BF" w:rsidRDefault="00696333" w:rsidP="003B13B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___</w:t>
      </w:r>
      <w:r w:rsidR="003B13BF" w:rsidRPr="00F34650">
        <w:rPr>
          <w:sz w:val="22"/>
          <w:szCs w:val="22"/>
        </w:rPr>
        <w:t xml:space="preserve"> I understand that while participating</w:t>
      </w:r>
      <w:r w:rsidR="001125C7">
        <w:rPr>
          <w:sz w:val="22"/>
          <w:szCs w:val="22"/>
        </w:rPr>
        <w:t xml:space="preserve"> in virtual trainings, I must</w:t>
      </w:r>
      <w:r w:rsidR="003B13BF" w:rsidRPr="00F34650">
        <w:rPr>
          <w:sz w:val="22"/>
          <w:szCs w:val="22"/>
        </w:rPr>
        <w:t xml:space="preserve"> </w:t>
      </w:r>
      <w:r w:rsidR="001125C7">
        <w:rPr>
          <w:sz w:val="22"/>
          <w:szCs w:val="22"/>
        </w:rPr>
        <w:t xml:space="preserve">be on camera and </w:t>
      </w:r>
      <w:r w:rsidR="003B13BF" w:rsidRPr="00F34650">
        <w:rPr>
          <w:sz w:val="22"/>
          <w:szCs w:val="22"/>
        </w:rPr>
        <w:t xml:space="preserve">actively </w:t>
      </w:r>
      <w:r w:rsidR="001125C7">
        <w:rPr>
          <w:sz w:val="22"/>
          <w:szCs w:val="22"/>
        </w:rPr>
        <w:t xml:space="preserve">participate. </w:t>
      </w:r>
    </w:p>
    <w:p w14:paraId="52665688" w14:textId="77777777" w:rsidR="001125C7" w:rsidRPr="00F34650" w:rsidRDefault="001125C7" w:rsidP="003B13BF">
      <w:pPr>
        <w:pStyle w:val="Default"/>
        <w:rPr>
          <w:sz w:val="22"/>
          <w:szCs w:val="22"/>
        </w:rPr>
      </w:pPr>
    </w:p>
    <w:p w14:paraId="3000D0B0" w14:textId="5AB10424" w:rsidR="003B13BF" w:rsidRPr="00F34650" w:rsidRDefault="003B13BF" w:rsidP="003B13BF">
      <w:pPr>
        <w:pStyle w:val="Default"/>
        <w:rPr>
          <w:sz w:val="22"/>
          <w:szCs w:val="22"/>
        </w:rPr>
      </w:pPr>
      <w:r w:rsidRPr="00F34650">
        <w:rPr>
          <w:sz w:val="22"/>
          <w:szCs w:val="22"/>
        </w:rPr>
        <w:t>______ I understand that upon completing a minimum of 480 clock hours working in a classroom is re</w:t>
      </w:r>
      <w:r w:rsidR="00ED5544">
        <w:rPr>
          <w:sz w:val="22"/>
          <w:szCs w:val="22"/>
        </w:rPr>
        <w:t>quired to earn a CDA Credential</w:t>
      </w:r>
      <w:r w:rsidRPr="00F34650">
        <w:rPr>
          <w:sz w:val="22"/>
          <w:szCs w:val="22"/>
        </w:rPr>
        <w:t xml:space="preserve"> and</w:t>
      </w:r>
      <w:r w:rsidR="003B1841">
        <w:rPr>
          <w:sz w:val="22"/>
          <w:szCs w:val="22"/>
        </w:rPr>
        <w:t xml:space="preserve"> to</w:t>
      </w:r>
      <w:r w:rsidRPr="00F34650">
        <w:rPr>
          <w:sz w:val="22"/>
          <w:szCs w:val="22"/>
        </w:rPr>
        <w:t xml:space="preserve"> complete the CCEA. Upon completion of CDA training, project hours and classroom requireme</w:t>
      </w:r>
      <w:r w:rsidR="003B1841">
        <w:rPr>
          <w:sz w:val="22"/>
          <w:szCs w:val="22"/>
        </w:rPr>
        <w:t xml:space="preserve">nts, I will have </w:t>
      </w:r>
      <w:r w:rsidRPr="00F34650">
        <w:rPr>
          <w:sz w:val="22"/>
          <w:szCs w:val="22"/>
        </w:rPr>
        <w:t>a</w:t>
      </w:r>
      <w:r w:rsidR="003B1841">
        <w:rPr>
          <w:sz w:val="22"/>
          <w:szCs w:val="22"/>
        </w:rPr>
        <w:t xml:space="preserve">dditional steps that I will must </w:t>
      </w:r>
      <w:r w:rsidRPr="00F34650">
        <w:rPr>
          <w:sz w:val="22"/>
          <w:szCs w:val="22"/>
        </w:rPr>
        <w:t>complet</w:t>
      </w:r>
      <w:r w:rsidR="00ED5544">
        <w:rPr>
          <w:sz w:val="22"/>
          <w:szCs w:val="22"/>
        </w:rPr>
        <w:t>e to receive the CDA Credential</w:t>
      </w:r>
      <w:r w:rsidRPr="00F34650">
        <w:rPr>
          <w:sz w:val="22"/>
          <w:szCs w:val="22"/>
        </w:rPr>
        <w:t xml:space="preserve">. </w:t>
      </w:r>
    </w:p>
    <w:p w14:paraId="2A52BEB0" w14:textId="77777777" w:rsidR="003B13BF" w:rsidRPr="00F34650" w:rsidRDefault="003B13BF" w:rsidP="003B13BF">
      <w:pPr>
        <w:pStyle w:val="Default"/>
        <w:rPr>
          <w:sz w:val="22"/>
          <w:szCs w:val="22"/>
        </w:rPr>
      </w:pPr>
    </w:p>
    <w:p w14:paraId="1255467B" w14:textId="6EDC39FD" w:rsidR="003B13BF" w:rsidRPr="00F34650" w:rsidRDefault="00696333" w:rsidP="003B13B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___</w:t>
      </w:r>
      <w:r w:rsidR="003B13BF" w:rsidRPr="00F34650">
        <w:rPr>
          <w:sz w:val="22"/>
          <w:szCs w:val="22"/>
        </w:rPr>
        <w:t xml:space="preserve"> I understand my CDA application must be submitted to the Council for Professional Rec</w:t>
      </w:r>
      <w:r>
        <w:rPr>
          <w:sz w:val="22"/>
          <w:szCs w:val="22"/>
        </w:rPr>
        <w:t>ognition by September 30, 2024.</w:t>
      </w:r>
    </w:p>
    <w:p w14:paraId="4FED2A1C" w14:textId="77777777" w:rsidR="001125C7" w:rsidRDefault="001125C7" w:rsidP="003B13BF">
      <w:pPr>
        <w:pStyle w:val="Default"/>
        <w:rPr>
          <w:b/>
          <w:sz w:val="22"/>
          <w:szCs w:val="22"/>
        </w:rPr>
      </w:pPr>
    </w:p>
    <w:p w14:paraId="6C7D988D" w14:textId="3B12810A" w:rsidR="003B13BF" w:rsidRPr="00F34650" w:rsidRDefault="003B13BF" w:rsidP="003B13BF">
      <w:pPr>
        <w:pStyle w:val="Default"/>
        <w:rPr>
          <w:b/>
          <w:sz w:val="22"/>
          <w:szCs w:val="22"/>
        </w:rPr>
      </w:pPr>
      <w:r w:rsidRPr="00F34650">
        <w:rPr>
          <w:b/>
          <w:sz w:val="22"/>
          <w:szCs w:val="22"/>
        </w:rPr>
        <w:t xml:space="preserve">I have read, understand and agree to comply with the above statements. </w:t>
      </w:r>
    </w:p>
    <w:p w14:paraId="29523815" w14:textId="77777777" w:rsidR="003B13BF" w:rsidRDefault="003B13BF" w:rsidP="003B13BF">
      <w:pPr>
        <w:pStyle w:val="Default"/>
      </w:pPr>
    </w:p>
    <w:p w14:paraId="523E55F8" w14:textId="77777777" w:rsidR="003B13BF" w:rsidRPr="00A479D5" w:rsidRDefault="003B13BF" w:rsidP="003B13BF">
      <w:pPr>
        <w:pStyle w:val="Default"/>
      </w:pPr>
      <w:r>
        <w:t xml:space="preserve">Signature: _______________________________________ </w:t>
      </w:r>
      <w:r>
        <w:tab/>
      </w:r>
      <w:r>
        <w:tab/>
      </w:r>
      <w:r>
        <w:tab/>
      </w:r>
      <w:r>
        <w:tab/>
        <w:t>Date: ___________________</w:t>
      </w:r>
    </w:p>
    <w:p w14:paraId="34067EAA" w14:textId="77777777" w:rsidR="003B13BF" w:rsidRDefault="003B13BF" w:rsidP="3BAF38BE">
      <w:pPr>
        <w:tabs>
          <w:tab w:val="left" w:pos="810"/>
          <w:tab w:val="center" w:pos="5400"/>
        </w:tabs>
        <w:jc w:val="center"/>
        <w:rPr>
          <w:rFonts w:cs="Tahoma"/>
          <w:b/>
          <w:bCs/>
          <w:sz w:val="32"/>
          <w:szCs w:val="32"/>
        </w:rPr>
      </w:pPr>
    </w:p>
    <w:p w14:paraId="210D0436" w14:textId="77777777" w:rsidR="00CD1B76" w:rsidRDefault="00CD1B76" w:rsidP="00CD1B76">
      <w:pPr>
        <w:tabs>
          <w:tab w:val="left" w:pos="810"/>
          <w:tab w:val="center" w:pos="5400"/>
        </w:tabs>
        <w:ind w:left="1350" w:firstLine="1530"/>
        <w:rPr>
          <w:rFonts w:cs="Tahoma"/>
          <w:b/>
          <w:bCs/>
          <w:sz w:val="32"/>
          <w:szCs w:val="32"/>
        </w:rPr>
      </w:pPr>
      <w:r>
        <w:rPr>
          <w:rFonts w:cs="Tahoma"/>
          <w:b/>
          <w:noProof/>
          <w:sz w:val="32"/>
          <w:szCs w:val="32"/>
        </w:rPr>
        <w:drawing>
          <wp:anchor distT="0" distB="0" distL="114300" distR="114300" simplePos="0" relativeHeight="251671555" behindDoc="0" locked="0" layoutInCell="1" allowOverlap="1" wp14:anchorId="0B673F9F" wp14:editId="13006C7D">
            <wp:simplePos x="0" y="0"/>
            <wp:positionH relativeFrom="column">
              <wp:posOffset>-59055</wp:posOffset>
            </wp:positionH>
            <wp:positionV relativeFrom="paragraph">
              <wp:posOffset>-198120</wp:posOffset>
            </wp:positionV>
            <wp:extent cx="1466215" cy="762000"/>
            <wp:effectExtent l="0" t="0" r="63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758910" name="Picture 6357589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21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 Narrow"/>
          <w:noProof/>
          <w:color w:val="221E1F"/>
          <w:sz w:val="26"/>
          <w:szCs w:val="26"/>
        </w:rPr>
        <w:drawing>
          <wp:anchor distT="0" distB="0" distL="114300" distR="114300" simplePos="0" relativeHeight="251672579" behindDoc="0" locked="0" layoutInCell="1" allowOverlap="1" wp14:anchorId="124EB3F5" wp14:editId="705A687C">
            <wp:simplePos x="0" y="0"/>
            <wp:positionH relativeFrom="column">
              <wp:posOffset>4564380</wp:posOffset>
            </wp:positionH>
            <wp:positionV relativeFrom="paragraph">
              <wp:posOffset>-167640</wp:posOffset>
            </wp:positionV>
            <wp:extent cx="1388358" cy="563880"/>
            <wp:effectExtent l="0" t="0" r="0" b="0"/>
            <wp:wrapNone/>
            <wp:docPr id="6" name="Picture 6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799564" name="Picture 4" descr="A logo with text on i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358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2"/>
          <w:szCs w:val="22"/>
        </w:rPr>
        <w:drawing>
          <wp:anchor distT="0" distB="0" distL="114300" distR="114300" simplePos="0" relativeHeight="251673603" behindDoc="0" locked="0" layoutInCell="1" allowOverlap="1" wp14:anchorId="57675CE0" wp14:editId="3362D2B8">
            <wp:simplePos x="0" y="0"/>
            <wp:positionH relativeFrom="column">
              <wp:posOffset>5890260</wp:posOffset>
            </wp:positionH>
            <wp:positionV relativeFrom="paragraph">
              <wp:posOffset>-266700</wp:posOffset>
            </wp:positionV>
            <wp:extent cx="1104899" cy="893127"/>
            <wp:effectExtent l="0" t="0" r="635" b="254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tension-Pos-Vert-Blu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899" cy="893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3BAF38BE">
        <w:rPr>
          <w:rFonts w:cs="Tahoma"/>
          <w:b/>
          <w:bCs/>
          <w:sz w:val="32"/>
          <w:szCs w:val="32"/>
        </w:rPr>
        <w:t>Child Care</w:t>
      </w:r>
      <w:r>
        <w:rPr>
          <w:rFonts w:cs="Tahoma"/>
          <w:b/>
          <w:bCs/>
          <w:sz w:val="32"/>
          <w:szCs w:val="32"/>
        </w:rPr>
        <w:t xml:space="preserve"> Excellence Academy</w:t>
      </w:r>
    </w:p>
    <w:p w14:paraId="47288833" w14:textId="329D18F7" w:rsidR="00D92351" w:rsidRPr="00837FF8" w:rsidRDefault="00CD1B76" w:rsidP="00CD1B76">
      <w:pPr>
        <w:tabs>
          <w:tab w:val="left" w:pos="810"/>
          <w:tab w:val="center" w:pos="5400"/>
        </w:tabs>
        <w:spacing w:after="240" w:line="276" w:lineRule="auto"/>
        <w:rPr>
          <w:rFonts w:cs="Tahoma"/>
          <w:b/>
          <w:sz w:val="32"/>
          <w:szCs w:val="32"/>
        </w:rPr>
      </w:pPr>
      <w:r>
        <w:rPr>
          <w:rFonts w:cs="Tahoma"/>
          <w:b/>
          <w:sz w:val="32"/>
          <w:szCs w:val="32"/>
        </w:rPr>
        <w:tab/>
        <w:t xml:space="preserve">                                     </w:t>
      </w:r>
      <w:r w:rsidR="00D92351" w:rsidRPr="00837FF8">
        <w:rPr>
          <w:rFonts w:cs="Tahoma"/>
          <w:b/>
          <w:sz w:val="32"/>
          <w:szCs w:val="32"/>
        </w:rPr>
        <w:t>Application</w:t>
      </w:r>
      <w:r w:rsidR="003B13BF">
        <w:rPr>
          <w:rFonts w:cs="Tahoma"/>
          <w:b/>
          <w:sz w:val="32"/>
          <w:szCs w:val="32"/>
        </w:rPr>
        <w:t xml:space="preserve"> Checklist</w:t>
      </w:r>
    </w:p>
    <w:bookmarkEnd w:id="6"/>
    <w:p w14:paraId="79B5C294" w14:textId="77777777" w:rsidR="00D92351" w:rsidRDefault="00D92351" w:rsidP="00D073AF">
      <w:pPr>
        <w:pStyle w:val="Default"/>
      </w:pPr>
    </w:p>
    <w:p w14:paraId="7173ABA5" w14:textId="6D4AC3A4" w:rsidR="00D073AF" w:rsidRPr="00D073AF" w:rsidRDefault="003F33F5" w:rsidP="007615E3">
      <w:r>
        <w:t xml:space="preserve">We are excited to announce the launch of the </w:t>
      </w:r>
      <w:r w:rsidR="001125C7">
        <w:t>Child Care Excellence Academy (C</w:t>
      </w:r>
      <w:r>
        <w:t xml:space="preserve">CEA). </w:t>
      </w:r>
      <w:r w:rsidR="007615E3">
        <w:t>The CCEA</w:t>
      </w:r>
      <w:r w:rsidR="006B6DA6">
        <w:t xml:space="preserve"> is a 5</w:t>
      </w:r>
      <w:bookmarkStart w:id="7" w:name="_GoBack"/>
      <w:bookmarkEnd w:id="7"/>
      <w:r w:rsidR="001125C7">
        <w:t>-</w:t>
      </w:r>
      <w:r w:rsidR="00503B52" w:rsidRPr="00503B52">
        <w:t>month paid training program for people who are interested in becoming a child care professional. The CCEA is a full time (40 hours a week) paid program that includes early childhood training, project hours, wraparound support, career pat</w:t>
      </w:r>
      <w:r w:rsidR="009A00A7">
        <w:t>hway planning, classroom hours,</w:t>
      </w:r>
      <w:r w:rsidR="00503B52" w:rsidRPr="00503B52">
        <w:t xml:space="preserve"> all requirements to earn a Child Develop</w:t>
      </w:r>
      <w:r w:rsidR="00ED5544">
        <w:t>ment Associate (CDA) Credential</w:t>
      </w:r>
      <w:r w:rsidR="009A00A7">
        <w:t xml:space="preserve">, and </w:t>
      </w:r>
      <w:r w:rsidR="007615E3">
        <w:t xml:space="preserve">employment </w:t>
      </w:r>
      <w:r w:rsidR="009A00A7" w:rsidRPr="00503B52">
        <w:t>matching</w:t>
      </w:r>
      <w:r w:rsidR="009A00A7">
        <w:t xml:space="preserve"> for</w:t>
      </w:r>
      <w:r w:rsidR="009A00A7" w:rsidRPr="00503B52">
        <w:t xml:space="preserve"> each </w:t>
      </w:r>
      <w:r>
        <w:t xml:space="preserve">trainee to a child care </w:t>
      </w:r>
      <w:r w:rsidR="007615E3">
        <w:t>cente</w:t>
      </w:r>
      <w:r>
        <w:t>r</w:t>
      </w:r>
      <w:r w:rsidR="00503B52" w:rsidRPr="00503B52">
        <w:t>. Each trainee will select a CDA track for children age</w:t>
      </w:r>
      <w:r w:rsidR="001125C7">
        <w:t>s</w:t>
      </w:r>
      <w:r w:rsidR="00503B52" w:rsidRPr="00503B52">
        <w:t xml:space="preserve"> 0-2 or 3-5</w:t>
      </w:r>
      <w:r>
        <w:t>.</w:t>
      </w:r>
    </w:p>
    <w:p w14:paraId="2DDC449C" w14:textId="299A0C9F" w:rsidR="00675CF6" w:rsidRDefault="00675CF6" w:rsidP="00D073AF">
      <w:pPr>
        <w:pStyle w:val="Default"/>
      </w:pPr>
    </w:p>
    <w:p w14:paraId="1B34A313" w14:textId="68C0F47E" w:rsidR="00D073AF" w:rsidRPr="00D073AF" w:rsidRDefault="007615E3" w:rsidP="00D073AF">
      <w:pPr>
        <w:pStyle w:val="Default"/>
      </w:pPr>
      <w:r>
        <w:t xml:space="preserve">If accepted </w:t>
      </w:r>
      <w:r w:rsidR="0075237C">
        <w:t>in</w:t>
      </w:r>
      <w:r>
        <w:t xml:space="preserve">to the CCEA, </w:t>
      </w:r>
      <w:r w:rsidRPr="00D073AF">
        <w:t>a</w:t>
      </w:r>
      <w:r>
        <w:t xml:space="preserve"> TB test and background check is required</w:t>
      </w:r>
      <w:r w:rsidR="0075237C">
        <w:t>.</w:t>
      </w:r>
      <w:r w:rsidRPr="00D073AF">
        <w:t xml:space="preserve"> </w:t>
      </w:r>
      <w:r w:rsidR="0075237C">
        <w:t>We will also</w:t>
      </w:r>
      <w:r>
        <w:t xml:space="preserve"> schedule </w:t>
      </w:r>
      <w:r w:rsidR="0075237C">
        <w:t>a pre-training needs assessment and collect any</w:t>
      </w:r>
      <w:r>
        <w:t xml:space="preserve"> </w:t>
      </w:r>
      <w:r w:rsidR="0075237C">
        <w:t xml:space="preserve">necessary </w:t>
      </w:r>
      <w:r>
        <w:t xml:space="preserve">documentation. </w:t>
      </w:r>
      <w:r w:rsidR="0075237C" w:rsidRPr="0075237C">
        <w:t>All applicants will be notified of the results</w:t>
      </w:r>
      <w:r w:rsidR="0075237C">
        <w:t xml:space="preserve"> once determinations have been made.</w:t>
      </w:r>
    </w:p>
    <w:p w14:paraId="423E8124" w14:textId="43471580" w:rsidR="00792FB8" w:rsidRDefault="00792FB8" w:rsidP="00F21822">
      <w:pPr>
        <w:pStyle w:val="Default"/>
      </w:pPr>
    </w:p>
    <w:p w14:paraId="7E124287" w14:textId="5F1A27CE" w:rsidR="00F21822" w:rsidRDefault="00F21822" w:rsidP="00F21822">
      <w:pPr>
        <w:pStyle w:val="Default"/>
      </w:pPr>
      <w:r>
        <w:t xml:space="preserve">To be eligible for </w:t>
      </w:r>
      <w:r w:rsidR="0075237C">
        <w:t>the CCEA</w:t>
      </w:r>
      <w:r>
        <w:t>, applicants must be 18 years of age and meet the following criteria:</w:t>
      </w:r>
    </w:p>
    <w:p w14:paraId="1D8F3A1E" w14:textId="77777777" w:rsidR="00F21822" w:rsidRDefault="00F21822" w:rsidP="00F21822">
      <w:pPr>
        <w:pStyle w:val="Default"/>
      </w:pPr>
    </w:p>
    <w:p w14:paraId="2BDCFAF4" w14:textId="296AFDBE" w:rsidR="002B57F0" w:rsidRPr="002B57F0" w:rsidRDefault="00F21822" w:rsidP="00F21822">
      <w:pPr>
        <w:pStyle w:val="Default"/>
        <w:rPr>
          <w:b/>
          <w:bCs/>
        </w:rPr>
      </w:pPr>
      <w:r w:rsidRPr="002B57F0">
        <w:rPr>
          <w:b/>
          <w:bCs/>
        </w:rPr>
        <w:t>Mandatory Submissions with Application (in PDF format</w:t>
      </w:r>
      <w:r w:rsidR="002B57F0">
        <w:rPr>
          <w:b/>
          <w:bCs/>
        </w:rPr>
        <w:t xml:space="preserve"> or Word Document</w:t>
      </w:r>
      <w:r w:rsidRPr="002B57F0">
        <w:rPr>
          <w:b/>
          <w:bCs/>
        </w:rPr>
        <w:t>):</w:t>
      </w:r>
    </w:p>
    <w:p w14:paraId="25C3341D" w14:textId="561F205F" w:rsidR="00ED1822" w:rsidRDefault="00214FFC" w:rsidP="00F21822">
      <w:pPr>
        <w:pStyle w:val="Default"/>
      </w:pPr>
      <w:r w:rsidRPr="00ED1822">
        <w:rPr>
          <w:rFonts w:ascii="Wingdings" w:hAnsi="Wingdings" w:cs="Wingdings"/>
        </w:rPr>
        <w:t></w:t>
      </w:r>
      <w:r w:rsidRPr="00ED1822">
        <w:t>Copy of Nevada Driver’s License or Identification Card</w:t>
      </w:r>
    </w:p>
    <w:p w14:paraId="72119600" w14:textId="7C89DAEF" w:rsidR="00343A46" w:rsidRDefault="00214FFC" w:rsidP="00ED1822">
      <w:pPr>
        <w:pStyle w:val="Default"/>
        <w:rPr>
          <w:rFonts w:cs="Wingdings"/>
        </w:rPr>
      </w:pPr>
      <w:r w:rsidRPr="00ED1822">
        <w:rPr>
          <w:rFonts w:ascii="Wingdings" w:hAnsi="Wingdings" w:cs="Wingdings"/>
        </w:rPr>
        <w:t></w:t>
      </w:r>
      <w:r w:rsidR="0075237C" w:rsidRPr="0075237C">
        <w:rPr>
          <w:rFonts w:cs="Wingdings"/>
        </w:rPr>
        <w:t xml:space="preserve">Completed </w:t>
      </w:r>
      <w:r w:rsidR="0075237C">
        <w:rPr>
          <w:rFonts w:cs="Wingdings"/>
        </w:rPr>
        <w:t>Application</w:t>
      </w:r>
    </w:p>
    <w:p w14:paraId="4FA1025A" w14:textId="24496CAF" w:rsidR="0089765F" w:rsidRDefault="0089765F" w:rsidP="00ED1822">
      <w:pPr>
        <w:pStyle w:val="Default"/>
      </w:pPr>
      <w:r w:rsidRPr="00ED1822">
        <w:rPr>
          <w:rFonts w:ascii="Wingdings" w:hAnsi="Wingdings" w:cs="Wingdings"/>
        </w:rPr>
        <w:t></w:t>
      </w:r>
      <w:r>
        <w:rPr>
          <w:rFonts w:cs="Wingdings"/>
        </w:rPr>
        <w:t>Signed Agreement Form</w:t>
      </w:r>
    </w:p>
    <w:p w14:paraId="522C64B5" w14:textId="77777777" w:rsidR="00343A46" w:rsidRDefault="00343A46" w:rsidP="00ED1822">
      <w:pPr>
        <w:pStyle w:val="Default"/>
      </w:pPr>
    </w:p>
    <w:p w14:paraId="425F07A7" w14:textId="2432FFE5" w:rsidR="0075237C" w:rsidRPr="0075237C" w:rsidRDefault="00214FFC" w:rsidP="0075237C">
      <w:pPr>
        <w:pStyle w:val="Default"/>
        <w:rPr>
          <w:b/>
          <w:bCs/>
        </w:rPr>
      </w:pPr>
      <w:r w:rsidRPr="002B57F0">
        <w:rPr>
          <w:b/>
          <w:bCs/>
        </w:rPr>
        <w:t xml:space="preserve">Additional Documents: May be submitted </w:t>
      </w:r>
      <w:r w:rsidR="00041E23" w:rsidRPr="002B57F0">
        <w:rPr>
          <w:b/>
          <w:bCs/>
        </w:rPr>
        <w:t>later</w:t>
      </w:r>
      <w:r w:rsidRPr="002B57F0">
        <w:rPr>
          <w:b/>
          <w:bCs/>
        </w:rPr>
        <w:t xml:space="preserve"> if not available at the time of </w:t>
      </w:r>
      <w:r w:rsidR="00343A46" w:rsidRPr="002B57F0">
        <w:rPr>
          <w:b/>
          <w:bCs/>
        </w:rPr>
        <w:t>application.</w:t>
      </w:r>
    </w:p>
    <w:p w14:paraId="52B5764C" w14:textId="0B518962" w:rsidR="0075237C" w:rsidRDefault="0075237C" w:rsidP="0075237C">
      <w:pPr>
        <w:pStyle w:val="Default"/>
      </w:pPr>
      <w:r w:rsidRPr="00ED1822">
        <w:rPr>
          <w:rFonts w:ascii="Wingdings" w:hAnsi="Wingdings" w:cs="Wingdings"/>
        </w:rPr>
        <w:t></w:t>
      </w:r>
      <w:r w:rsidR="0089765F" w:rsidRPr="00ED1822">
        <w:t>Copy of W-9</w:t>
      </w:r>
    </w:p>
    <w:p w14:paraId="1B1E21F1" w14:textId="339DE251" w:rsidR="00214FFC" w:rsidRDefault="00214FFC" w:rsidP="0075237C">
      <w:pPr>
        <w:pStyle w:val="Default"/>
        <w:rPr>
          <w:rFonts w:cs="Wingdings"/>
        </w:rPr>
      </w:pPr>
      <w:r w:rsidRPr="00ED1822">
        <w:rPr>
          <w:rFonts w:ascii="Wingdings" w:hAnsi="Wingdings" w:cs="Wingdings"/>
        </w:rPr>
        <w:t></w:t>
      </w:r>
      <w:r w:rsidR="00A479D5" w:rsidRPr="00A479D5">
        <w:rPr>
          <w:rFonts w:cs="Wingdings"/>
        </w:rPr>
        <w:t>Background Check Confirmation</w:t>
      </w:r>
      <w:r w:rsidR="00A479D5">
        <w:rPr>
          <w:rFonts w:cs="Wingdings"/>
        </w:rPr>
        <w:t xml:space="preserve"> </w:t>
      </w:r>
    </w:p>
    <w:p w14:paraId="5CDA0543" w14:textId="000B3976" w:rsidR="006F709A" w:rsidRDefault="006F709A" w:rsidP="006F709A">
      <w:pPr>
        <w:pStyle w:val="Default"/>
        <w:rPr>
          <w:rFonts w:cs="Wingdings"/>
        </w:rPr>
      </w:pPr>
      <w:r w:rsidRPr="00ED1822">
        <w:rPr>
          <w:rFonts w:ascii="Wingdings" w:hAnsi="Wingdings" w:cs="Wingdings"/>
        </w:rPr>
        <w:t></w:t>
      </w:r>
      <w:r>
        <w:rPr>
          <w:rFonts w:cs="Wingdings"/>
        </w:rPr>
        <w:t xml:space="preserve">Photo Release </w:t>
      </w:r>
    </w:p>
    <w:p w14:paraId="49A80882" w14:textId="1E2593A0" w:rsidR="006F709A" w:rsidRDefault="006F709A" w:rsidP="006F709A">
      <w:pPr>
        <w:pStyle w:val="Default"/>
        <w:rPr>
          <w:rFonts w:cs="Wingdings"/>
        </w:rPr>
      </w:pPr>
      <w:r w:rsidRPr="00ED1822">
        <w:rPr>
          <w:rFonts w:ascii="Wingdings" w:hAnsi="Wingdings" w:cs="Wingdings"/>
        </w:rPr>
        <w:t></w:t>
      </w:r>
      <w:r>
        <w:rPr>
          <w:rFonts w:cs="Wingdings"/>
        </w:rPr>
        <w:t>Confidentiality Policy</w:t>
      </w:r>
    </w:p>
    <w:p w14:paraId="7E8E10BA" w14:textId="77F4ECAC" w:rsidR="006F709A" w:rsidRDefault="006F709A" w:rsidP="006F709A">
      <w:pPr>
        <w:pStyle w:val="Default"/>
        <w:rPr>
          <w:rFonts w:cs="Wingdings"/>
        </w:rPr>
      </w:pPr>
      <w:r w:rsidRPr="00ED1822">
        <w:rPr>
          <w:rFonts w:ascii="Wingdings" w:hAnsi="Wingdings" w:cs="Wingdings"/>
        </w:rPr>
        <w:t></w:t>
      </w:r>
      <w:r>
        <w:rPr>
          <w:rFonts w:cs="Wingdings"/>
        </w:rPr>
        <w:t>Get to Know Me Document</w:t>
      </w:r>
    </w:p>
    <w:p w14:paraId="0A287F18" w14:textId="612826A7" w:rsidR="001125C7" w:rsidRPr="001125C7" w:rsidRDefault="001125C7" w:rsidP="006F709A">
      <w:pPr>
        <w:pStyle w:val="Default"/>
      </w:pPr>
      <w:r w:rsidRPr="3BAF38BE">
        <w:rPr>
          <w:rFonts w:ascii="Wingdings" w:hAnsi="Wingdings" w:cs="Wingdings"/>
        </w:rPr>
        <w:t></w:t>
      </w:r>
      <w:r>
        <w:rPr>
          <w:rFonts w:cs="Wingdings"/>
        </w:rPr>
        <w:t>High School Diploma or General Education Diploma (GED)</w:t>
      </w:r>
    </w:p>
    <w:p w14:paraId="4B0012B2" w14:textId="50BCF8C6" w:rsidR="006F709A" w:rsidRPr="00ED1822" w:rsidRDefault="006F709A" w:rsidP="0075237C">
      <w:pPr>
        <w:pStyle w:val="Default"/>
      </w:pPr>
    </w:p>
    <w:p w14:paraId="6E08ECF8" w14:textId="77777777" w:rsidR="00214FFC" w:rsidRDefault="00214FFC" w:rsidP="00214FFC">
      <w:pPr>
        <w:pStyle w:val="Default"/>
      </w:pPr>
    </w:p>
    <w:p w14:paraId="409907D3" w14:textId="4068D073" w:rsidR="00201E39" w:rsidRPr="002F2B92" w:rsidRDefault="002C0E2D" w:rsidP="00214FFC">
      <w:pPr>
        <w:pStyle w:val="Default"/>
      </w:pPr>
      <w:r w:rsidRPr="3BAF38BE">
        <w:rPr>
          <w:b/>
          <w:bCs/>
        </w:rPr>
        <w:t xml:space="preserve">Email all </w:t>
      </w:r>
      <w:r w:rsidR="00D41049" w:rsidRPr="3BAF38BE">
        <w:rPr>
          <w:b/>
          <w:bCs/>
        </w:rPr>
        <w:t>mandatory documentation and any additional documentation</w:t>
      </w:r>
      <w:r w:rsidR="53D93244" w:rsidRPr="3BAF38BE">
        <w:rPr>
          <w:b/>
          <w:bCs/>
        </w:rPr>
        <w:t xml:space="preserve"> </w:t>
      </w:r>
      <w:r w:rsidR="00D41049" w:rsidRPr="3BAF38BE">
        <w:rPr>
          <w:b/>
          <w:bCs/>
        </w:rPr>
        <w:t xml:space="preserve">you have acquired at this point to: </w:t>
      </w:r>
      <w:hyperlink r:id="rId15" w:history="1">
        <w:r w:rsidR="00503B52" w:rsidRPr="004B7DDE">
          <w:rPr>
            <w:rStyle w:val="Hyperlink"/>
          </w:rPr>
          <w:t xml:space="preserve">ExcellenceAcademy@childrenscabinet.org </w:t>
        </w:r>
      </w:hyperlink>
    </w:p>
    <w:p w14:paraId="4543B25A" w14:textId="77777777" w:rsidR="00D41049" w:rsidRPr="002C0E2D" w:rsidRDefault="00D41049" w:rsidP="00214FFC">
      <w:pPr>
        <w:pStyle w:val="Default"/>
        <w:rPr>
          <w:b/>
          <w:bCs/>
        </w:rPr>
      </w:pPr>
    </w:p>
    <w:p w14:paraId="7D55025E" w14:textId="7C88ACE5" w:rsidR="00201E39" w:rsidRDefault="00201E39" w:rsidP="00214FFC">
      <w:pPr>
        <w:pStyle w:val="Default"/>
        <w:rPr>
          <w:b/>
          <w:bCs/>
        </w:rPr>
      </w:pPr>
      <w:r w:rsidRPr="3BAF38BE">
        <w:rPr>
          <w:b/>
          <w:bCs/>
        </w:rPr>
        <w:t xml:space="preserve">You may </w:t>
      </w:r>
      <w:r w:rsidR="00DC6448" w:rsidRPr="3BAF38BE">
        <w:rPr>
          <w:b/>
          <w:bCs/>
        </w:rPr>
        <w:t xml:space="preserve">also </w:t>
      </w:r>
      <w:r w:rsidRPr="3BAF38BE">
        <w:rPr>
          <w:b/>
          <w:bCs/>
        </w:rPr>
        <w:t xml:space="preserve">submit </w:t>
      </w:r>
      <w:r w:rsidR="000A0A05" w:rsidRPr="3BAF38BE">
        <w:rPr>
          <w:b/>
          <w:bCs/>
        </w:rPr>
        <w:t xml:space="preserve">all documentation </w:t>
      </w:r>
      <w:r w:rsidR="001125C7">
        <w:rPr>
          <w:b/>
          <w:bCs/>
        </w:rPr>
        <w:t xml:space="preserve">by </w:t>
      </w:r>
      <w:r w:rsidR="00CD1B76">
        <w:rPr>
          <w:b/>
          <w:bCs/>
        </w:rPr>
        <w:t xml:space="preserve">drop off or </w:t>
      </w:r>
      <w:r w:rsidR="000A0A05" w:rsidRPr="3BAF38BE">
        <w:rPr>
          <w:b/>
          <w:bCs/>
        </w:rPr>
        <w:t>mail to:</w:t>
      </w:r>
    </w:p>
    <w:p w14:paraId="5CB8A6D9" w14:textId="3A777ED6" w:rsidR="00A02FD0" w:rsidRPr="00293081" w:rsidRDefault="00A02FD0" w:rsidP="00214FFC">
      <w:pPr>
        <w:pStyle w:val="Default"/>
        <w:rPr>
          <w:b/>
          <w:bCs/>
        </w:rPr>
      </w:pPr>
    </w:p>
    <w:p w14:paraId="515DBCC9" w14:textId="77777777" w:rsidR="001125C7" w:rsidRDefault="00C41FCB" w:rsidP="00214FFC">
      <w:pPr>
        <w:pStyle w:val="Default"/>
        <w:rPr>
          <w:sz w:val="22"/>
          <w:szCs w:val="22"/>
        </w:rPr>
      </w:pPr>
      <w:r w:rsidRPr="00C41FCB">
        <w:rPr>
          <w:sz w:val="22"/>
          <w:szCs w:val="22"/>
        </w:rPr>
        <w:t>The Children’s Cabinet</w:t>
      </w:r>
      <w:r>
        <w:rPr>
          <w:sz w:val="22"/>
          <w:szCs w:val="22"/>
        </w:rPr>
        <w:tab/>
      </w:r>
    </w:p>
    <w:p w14:paraId="7963F906" w14:textId="4B173E93" w:rsidR="00C41FCB" w:rsidRDefault="001125C7" w:rsidP="00214FF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ttn: Child Care Excellence Academy</w:t>
      </w:r>
      <w:r w:rsidR="00C41FCB">
        <w:rPr>
          <w:sz w:val="22"/>
          <w:szCs w:val="22"/>
        </w:rPr>
        <w:tab/>
      </w:r>
      <w:r w:rsidR="00C41FCB">
        <w:rPr>
          <w:sz w:val="22"/>
          <w:szCs w:val="22"/>
        </w:rPr>
        <w:tab/>
      </w:r>
      <w:r w:rsidR="00C41FCB">
        <w:rPr>
          <w:sz w:val="22"/>
          <w:szCs w:val="22"/>
        </w:rPr>
        <w:tab/>
      </w:r>
      <w:r w:rsidR="00C41FCB">
        <w:rPr>
          <w:sz w:val="22"/>
          <w:szCs w:val="22"/>
        </w:rPr>
        <w:tab/>
      </w:r>
      <w:r w:rsidR="00C41FCB">
        <w:rPr>
          <w:sz w:val="22"/>
          <w:szCs w:val="22"/>
        </w:rPr>
        <w:tab/>
      </w:r>
      <w:r w:rsidR="005D1451">
        <w:rPr>
          <w:sz w:val="22"/>
          <w:szCs w:val="22"/>
        </w:rPr>
        <w:tab/>
      </w:r>
      <w:r w:rsidR="005D1451">
        <w:rPr>
          <w:sz w:val="22"/>
          <w:szCs w:val="22"/>
        </w:rPr>
        <w:tab/>
      </w:r>
      <w:r w:rsidR="005D1451">
        <w:rPr>
          <w:sz w:val="22"/>
          <w:szCs w:val="22"/>
        </w:rPr>
        <w:tab/>
      </w:r>
    </w:p>
    <w:p w14:paraId="2D92D492" w14:textId="33CC88A1" w:rsidR="005D1451" w:rsidRDefault="00BC09D3" w:rsidP="00214FF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961 Matley Lane, Suite 11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1B5A42A1" w14:textId="54EFA38E" w:rsidR="000C694E" w:rsidRPr="001125C7" w:rsidRDefault="00F71A4B" w:rsidP="00214FFC">
      <w:pPr>
        <w:pStyle w:val="Default"/>
        <w:rPr>
          <w:sz w:val="22"/>
          <w:szCs w:val="22"/>
          <w:lang w:val="es-MX"/>
        </w:rPr>
      </w:pPr>
      <w:r w:rsidRPr="005E66C4">
        <w:rPr>
          <w:sz w:val="22"/>
          <w:szCs w:val="22"/>
          <w:lang w:val="es-MX"/>
        </w:rPr>
        <w:t>Reno, NV. 89502</w:t>
      </w:r>
      <w:r w:rsidRPr="005E66C4">
        <w:rPr>
          <w:sz w:val="22"/>
          <w:szCs w:val="22"/>
          <w:lang w:val="es-MX"/>
        </w:rPr>
        <w:tab/>
      </w:r>
      <w:r w:rsidRPr="005E66C4">
        <w:rPr>
          <w:sz w:val="22"/>
          <w:szCs w:val="22"/>
          <w:lang w:val="es-MX"/>
        </w:rPr>
        <w:tab/>
      </w:r>
      <w:r w:rsidRPr="005E66C4">
        <w:rPr>
          <w:sz w:val="22"/>
          <w:szCs w:val="22"/>
          <w:lang w:val="es-MX"/>
        </w:rPr>
        <w:tab/>
      </w:r>
      <w:r w:rsidRPr="005E66C4">
        <w:rPr>
          <w:sz w:val="22"/>
          <w:szCs w:val="22"/>
          <w:lang w:val="es-MX"/>
        </w:rPr>
        <w:tab/>
      </w:r>
    </w:p>
    <w:p w14:paraId="4DEBBB51" w14:textId="16A918F4" w:rsidR="000C694E" w:rsidRDefault="002E7996" w:rsidP="00214FFC">
      <w:pPr>
        <w:pStyle w:val="Default"/>
        <w:rPr>
          <w:sz w:val="22"/>
          <w:szCs w:val="22"/>
        </w:rPr>
      </w:pPr>
      <w:r w:rsidRPr="3BAF38BE">
        <w:rPr>
          <w:sz w:val="22"/>
          <w:szCs w:val="22"/>
        </w:rPr>
        <w:t xml:space="preserve">(775) </w:t>
      </w:r>
      <w:r w:rsidR="001B4096" w:rsidRPr="3BAF38BE">
        <w:rPr>
          <w:sz w:val="22"/>
          <w:szCs w:val="22"/>
        </w:rPr>
        <w:t>391-5727</w:t>
      </w:r>
      <w:r>
        <w:tab/>
      </w:r>
      <w:r>
        <w:tab/>
      </w:r>
      <w:r>
        <w:tab/>
      </w:r>
      <w:r>
        <w:tab/>
      </w:r>
    </w:p>
    <w:p w14:paraId="430E67B6" w14:textId="77777777" w:rsidR="000454A5" w:rsidRDefault="000454A5" w:rsidP="00214FFC">
      <w:pPr>
        <w:pStyle w:val="Default"/>
        <w:rPr>
          <w:sz w:val="22"/>
          <w:szCs w:val="22"/>
        </w:rPr>
      </w:pPr>
    </w:p>
    <w:p w14:paraId="0F5F632E" w14:textId="77777777" w:rsidR="000454A5" w:rsidRDefault="000454A5" w:rsidP="00214FFC">
      <w:pPr>
        <w:pStyle w:val="Default"/>
        <w:rPr>
          <w:sz w:val="22"/>
          <w:szCs w:val="22"/>
        </w:rPr>
      </w:pPr>
    </w:p>
    <w:p w14:paraId="33598626" w14:textId="4FDF74EA" w:rsidR="000454A5" w:rsidRDefault="000454A5" w:rsidP="00214FFC">
      <w:pPr>
        <w:pStyle w:val="Default"/>
        <w:rPr>
          <w:sz w:val="22"/>
          <w:szCs w:val="22"/>
        </w:rPr>
      </w:pPr>
    </w:p>
    <w:p w14:paraId="4A9523E7" w14:textId="568F282A" w:rsidR="0089765F" w:rsidRDefault="0089765F" w:rsidP="00214FFC">
      <w:pPr>
        <w:pStyle w:val="Default"/>
        <w:rPr>
          <w:sz w:val="22"/>
          <w:szCs w:val="22"/>
        </w:rPr>
      </w:pPr>
    </w:p>
    <w:p w14:paraId="4D04A587" w14:textId="464F16D1" w:rsidR="0089765F" w:rsidRDefault="0089765F" w:rsidP="00214FFC">
      <w:pPr>
        <w:pStyle w:val="Default"/>
        <w:rPr>
          <w:sz w:val="22"/>
          <w:szCs w:val="22"/>
        </w:rPr>
      </w:pPr>
    </w:p>
    <w:p w14:paraId="632B238B" w14:textId="08FF809D" w:rsidR="0089765F" w:rsidRDefault="0089765F" w:rsidP="00214FFC">
      <w:pPr>
        <w:pStyle w:val="Default"/>
        <w:rPr>
          <w:sz w:val="22"/>
          <w:szCs w:val="22"/>
        </w:rPr>
      </w:pPr>
    </w:p>
    <w:p w14:paraId="4CF5B6D7" w14:textId="09742B9A" w:rsidR="0089765F" w:rsidRDefault="0089765F" w:rsidP="00214FFC">
      <w:pPr>
        <w:pStyle w:val="Default"/>
        <w:rPr>
          <w:sz w:val="22"/>
          <w:szCs w:val="22"/>
        </w:rPr>
      </w:pPr>
    </w:p>
    <w:p w14:paraId="1272E779" w14:textId="7CA0948D" w:rsidR="0089765F" w:rsidRDefault="0089765F" w:rsidP="00214FFC">
      <w:pPr>
        <w:pStyle w:val="Default"/>
        <w:rPr>
          <w:sz w:val="22"/>
          <w:szCs w:val="22"/>
        </w:rPr>
      </w:pPr>
    </w:p>
    <w:sectPr w:rsidR="0089765F" w:rsidSect="00D91840">
      <w:headerReference w:type="default" r:id="rId16"/>
      <w:footerReference w:type="default" r:id="rId17"/>
      <w:pgSz w:w="12240" w:h="15840"/>
      <w:pgMar w:top="720" w:right="720" w:bottom="270" w:left="720" w:header="360" w:footer="2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84A028" w14:textId="77777777" w:rsidR="007D292A" w:rsidRDefault="007D292A">
      <w:r>
        <w:separator/>
      </w:r>
    </w:p>
  </w:endnote>
  <w:endnote w:type="continuationSeparator" w:id="0">
    <w:p w14:paraId="2AF789AD" w14:textId="77777777" w:rsidR="007D292A" w:rsidRDefault="007D292A">
      <w:r>
        <w:continuationSeparator/>
      </w:r>
    </w:p>
  </w:endnote>
  <w:endnote w:type="continuationNotice" w:id="1">
    <w:p w14:paraId="6C7CD7FB" w14:textId="77777777" w:rsidR="007D292A" w:rsidRDefault="007D29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CY Pla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E4560" w14:textId="65900869" w:rsidR="0031620E" w:rsidRPr="00612C91" w:rsidRDefault="00612C91" w:rsidP="001B2C66">
    <w:pPr>
      <w:pStyle w:val="Footer"/>
      <w:jc w:val="right"/>
      <w:rPr>
        <w:b/>
        <w:bCs/>
        <w:i/>
        <w:iCs/>
        <w:sz w:val="20"/>
        <w:szCs w:val="20"/>
      </w:rPr>
    </w:pPr>
    <w:r>
      <w:rPr>
        <w:b/>
        <w:bCs/>
        <w:i/>
        <w:iCs/>
        <w:sz w:val="20"/>
        <w:szCs w:val="20"/>
      </w:rPr>
      <w:t>The Children’s Cabinet-</w:t>
    </w:r>
    <w:r w:rsidR="008217A8">
      <w:rPr>
        <w:b/>
        <w:bCs/>
        <w:i/>
        <w:iCs/>
        <w:sz w:val="20"/>
        <w:szCs w:val="20"/>
      </w:rPr>
      <w:t>Child Care Excellence Academy</w:t>
    </w:r>
    <w:r w:rsidR="001B2C66" w:rsidRPr="00612C91">
      <w:rPr>
        <w:b/>
        <w:bCs/>
        <w:i/>
        <w:iCs/>
        <w:sz w:val="20"/>
        <w:szCs w:val="20"/>
      </w:rPr>
      <w:t xml:space="preserve"> Application</w:t>
    </w:r>
    <w:r w:rsidR="003059E9">
      <w:rPr>
        <w:b/>
        <w:bCs/>
        <w:i/>
        <w:iCs/>
        <w:sz w:val="20"/>
        <w:szCs w:val="20"/>
      </w:rPr>
      <w:t xml:space="preserve"> Packet</w:t>
    </w:r>
    <w:r w:rsidR="008217A8">
      <w:rPr>
        <w:b/>
        <w:bCs/>
        <w:i/>
        <w:iCs/>
        <w:sz w:val="20"/>
        <w:szCs w:val="20"/>
      </w:rPr>
      <w:t>-02.23</w:t>
    </w:r>
    <w:r w:rsidRPr="00612C91">
      <w:rPr>
        <w:b/>
        <w:bCs/>
        <w:i/>
        <w:iCs/>
        <w:sz w:val="20"/>
        <w:szCs w:val="20"/>
      </w:rPr>
      <w:t>.</w:t>
    </w:r>
    <w:r w:rsidR="008217A8">
      <w:rPr>
        <w:b/>
        <w:bCs/>
        <w:i/>
        <w:iCs/>
        <w:sz w:val="20"/>
        <w:szCs w:val="20"/>
      </w:rPr>
      <w:t>2024</w:t>
    </w:r>
  </w:p>
  <w:p w14:paraId="1EDD860F" w14:textId="77777777" w:rsidR="00D935CF" w:rsidRPr="00626676" w:rsidRDefault="00D935CF" w:rsidP="006D38BE">
    <w:pPr>
      <w:pStyle w:val="Footer"/>
      <w:ind w:right="-360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3BB76" w14:textId="77777777" w:rsidR="007D292A" w:rsidRDefault="007D292A">
      <w:r>
        <w:separator/>
      </w:r>
    </w:p>
  </w:footnote>
  <w:footnote w:type="continuationSeparator" w:id="0">
    <w:p w14:paraId="31C68191" w14:textId="77777777" w:rsidR="007D292A" w:rsidRDefault="007D292A">
      <w:r>
        <w:continuationSeparator/>
      </w:r>
    </w:p>
  </w:footnote>
  <w:footnote w:type="continuationNotice" w:id="1">
    <w:p w14:paraId="76EC4736" w14:textId="77777777" w:rsidR="007D292A" w:rsidRDefault="007D29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AF6B5" w14:textId="36ECF35A" w:rsidR="00D935CF" w:rsidRPr="00174D3D" w:rsidRDefault="00D935CF" w:rsidP="000E0444">
    <w:pPr>
      <w:pStyle w:val="Header"/>
      <w:tabs>
        <w:tab w:val="clear" w:pos="4320"/>
        <w:tab w:val="clear" w:pos="8640"/>
        <w:tab w:val="center" w:pos="5490"/>
        <w:tab w:val="right" w:pos="10800"/>
      </w:tabs>
      <w:rPr>
        <w:b/>
        <w:sz w:val="16"/>
        <w:szCs w:val="16"/>
      </w:rPr>
    </w:pPr>
    <w:r>
      <w:tab/>
    </w:r>
    <w:r>
      <w:tab/>
    </w:r>
    <w:r>
      <w:rPr>
        <w:b/>
        <w:sz w:val="16"/>
        <w:szCs w:val="16"/>
      </w:rPr>
      <w:t xml:space="preserve"> 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E3zkYxnZ" int2:invalidationBookmarkName="" int2:hashCode="Jw0qhqpfS+cFIN" int2:id="H9WFv30b">
      <int2:state int2:value="Rejected" int2:type="AugLoop_Text_Critique"/>
    </int2:bookmark>
    <int2:bookmark int2:bookmarkName="_Int_z77YM6DZ" int2:invalidationBookmarkName="" int2:hashCode="SSbG0+8hFAGXXW" int2:id="FtqbtmSG">
      <int2:state int2:value="Rejected" int2:type="AugLoop_Text_Critique"/>
    </int2:bookmark>
    <int2:bookmark int2:bookmarkName="_Int_pUPLX9ts" int2:invalidationBookmarkName="" int2:hashCode="pLPuRuE4TlsL6M" int2:id="2AfYZsIu">
      <int2:state int2:value="Rejected" int2:type="AugLoop_Text_Critique"/>
    </int2:bookmark>
    <int2:bookmark int2:bookmarkName="_Int_MSSEfJIM" int2:invalidationBookmarkName="" int2:hashCode="yqk99dtz9fdIT9" int2:id="2DVIS0wP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83EBD"/>
    <w:multiLevelType w:val="hybridMultilevel"/>
    <w:tmpl w:val="4600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62218"/>
    <w:multiLevelType w:val="hybridMultilevel"/>
    <w:tmpl w:val="8A985948"/>
    <w:lvl w:ilvl="0" w:tplc="93989790">
      <w:numFmt w:val="bullet"/>
      <w:lvlText w:val=""/>
      <w:lvlJc w:val="left"/>
      <w:pPr>
        <w:tabs>
          <w:tab w:val="num" w:pos="1770"/>
        </w:tabs>
        <w:ind w:left="1770" w:hanging="1050"/>
      </w:pPr>
      <w:rPr>
        <w:rFonts w:ascii="Wingdings" w:eastAsia="Times New Roman" w:hAnsi="Wingdings" w:cs="Tahoma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E5412F"/>
    <w:multiLevelType w:val="hybridMultilevel"/>
    <w:tmpl w:val="E22E9140"/>
    <w:lvl w:ilvl="0" w:tplc="1F74E6B4">
      <w:numFmt w:val="bullet"/>
      <w:lvlText w:val=""/>
      <w:lvlJc w:val="left"/>
      <w:pPr>
        <w:tabs>
          <w:tab w:val="num" w:pos="2160"/>
        </w:tabs>
        <w:ind w:left="2160" w:hanging="1440"/>
      </w:pPr>
      <w:rPr>
        <w:rFonts w:ascii="Wingdings" w:eastAsia="Times New Roman" w:hAnsi="Wingdings" w:cs="Tahoma" w:hint="default"/>
      </w:rPr>
    </w:lvl>
    <w:lvl w:ilvl="1" w:tplc="1F74E6B4"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AE513C"/>
    <w:multiLevelType w:val="hybridMultilevel"/>
    <w:tmpl w:val="70107B16"/>
    <w:lvl w:ilvl="0" w:tplc="E10882DA">
      <w:numFmt w:val="bullet"/>
      <w:lvlText w:val="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0C0C0D"/>
    <w:multiLevelType w:val="hybridMultilevel"/>
    <w:tmpl w:val="0D5A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9C370D"/>
    <w:multiLevelType w:val="hybridMultilevel"/>
    <w:tmpl w:val="4F8C4648"/>
    <w:lvl w:ilvl="0" w:tplc="1F74E6B4">
      <w:numFmt w:val="bullet"/>
      <w:lvlText w:val=""/>
      <w:lvlJc w:val="left"/>
      <w:pPr>
        <w:ind w:left="2510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3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70" w:hanging="360"/>
      </w:pPr>
      <w:rPr>
        <w:rFonts w:ascii="Wingdings" w:hAnsi="Wingdings" w:hint="default"/>
      </w:rPr>
    </w:lvl>
  </w:abstractNum>
  <w:abstractNum w:abstractNumId="6" w15:restartNumberingAfterBreak="0">
    <w:nsid w:val="7EBD691D"/>
    <w:multiLevelType w:val="hybridMultilevel"/>
    <w:tmpl w:val="B00E7C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FEA0BC9"/>
    <w:multiLevelType w:val="hybridMultilevel"/>
    <w:tmpl w:val="7C7AE526"/>
    <w:lvl w:ilvl="0" w:tplc="07300A4A">
      <w:start w:val="1"/>
      <w:numFmt w:val="bullet"/>
      <w:lvlText w:val="r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szA3NDI3srQwMjNQ0lEKTi0uzszPAykwrAUA3IM55iwAAAA="/>
  </w:docVars>
  <w:rsids>
    <w:rsidRoot w:val="004F6E18"/>
    <w:rsid w:val="00001A59"/>
    <w:rsid w:val="00002F1B"/>
    <w:rsid w:val="00003EC1"/>
    <w:rsid w:val="00010448"/>
    <w:rsid w:val="00012CCC"/>
    <w:rsid w:val="00013043"/>
    <w:rsid w:val="0001341A"/>
    <w:rsid w:val="0001391F"/>
    <w:rsid w:val="00027246"/>
    <w:rsid w:val="00027B53"/>
    <w:rsid w:val="000359AE"/>
    <w:rsid w:val="000368DB"/>
    <w:rsid w:val="000400FF"/>
    <w:rsid w:val="00041E23"/>
    <w:rsid w:val="000454A5"/>
    <w:rsid w:val="00045BD3"/>
    <w:rsid w:val="00046176"/>
    <w:rsid w:val="00047CE8"/>
    <w:rsid w:val="000549D9"/>
    <w:rsid w:val="0005647C"/>
    <w:rsid w:val="00056869"/>
    <w:rsid w:val="00066532"/>
    <w:rsid w:val="00071757"/>
    <w:rsid w:val="00071CB9"/>
    <w:rsid w:val="000724E5"/>
    <w:rsid w:val="000749E8"/>
    <w:rsid w:val="0009348C"/>
    <w:rsid w:val="000941CB"/>
    <w:rsid w:val="000A012C"/>
    <w:rsid w:val="000A0A05"/>
    <w:rsid w:val="000B3694"/>
    <w:rsid w:val="000B405A"/>
    <w:rsid w:val="000B7249"/>
    <w:rsid w:val="000C10B0"/>
    <w:rsid w:val="000C2F1E"/>
    <w:rsid w:val="000C694E"/>
    <w:rsid w:val="000D0203"/>
    <w:rsid w:val="000D2234"/>
    <w:rsid w:val="000D2C1B"/>
    <w:rsid w:val="000D32D8"/>
    <w:rsid w:val="000D6FE4"/>
    <w:rsid w:val="000D7DE4"/>
    <w:rsid w:val="000E0444"/>
    <w:rsid w:val="000F015E"/>
    <w:rsid w:val="000F4A32"/>
    <w:rsid w:val="00105815"/>
    <w:rsid w:val="001125C7"/>
    <w:rsid w:val="00113D08"/>
    <w:rsid w:val="0012369B"/>
    <w:rsid w:val="00124DC2"/>
    <w:rsid w:val="001265C2"/>
    <w:rsid w:val="001307CF"/>
    <w:rsid w:val="00133C41"/>
    <w:rsid w:val="00135ED4"/>
    <w:rsid w:val="0016491A"/>
    <w:rsid w:val="001676F1"/>
    <w:rsid w:val="00174D3D"/>
    <w:rsid w:val="00175BDD"/>
    <w:rsid w:val="0019235F"/>
    <w:rsid w:val="00192843"/>
    <w:rsid w:val="00192C09"/>
    <w:rsid w:val="001A2EE9"/>
    <w:rsid w:val="001B0F94"/>
    <w:rsid w:val="001B2C66"/>
    <w:rsid w:val="001B4096"/>
    <w:rsid w:val="001B6BF7"/>
    <w:rsid w:val="001C023F"/>
    <w:rsid w:val="001C26A5"/>
    <w:rsid w:val="001C326E"/>
    <w:rsid w:val="001D392C"/>
    <w:rsid w:val="001E5C10"/>
    <w:rsid w:val="001F5D3D"/>
    <w:rsid w:val="00201E39"/>
    <w:rsid w:val="002039F5"/>
    <w:rsid w:val="00204D1D"/>
    <w:rsid w:val="00205F0A"/>
    <w:rsid w:val="0020741E"/>
    <w:rsid w:val="00213565"/>
    <w:rsid w:val="00213E17"/>
    <w:rsid w:val="00214FFC"/>
    <w:rsid w:val="00215378"/>
    <w:rsid w:val="002201EF"/>
    <w:rsid w:val="00221951"/>
    <w:rsid w:val="00233456"/>
    <w:rsid w:val="0027114C"/>
    <w:rsid w:val="00272D90"/>
    <w:rsid w:val="00273895"/>
    <w:rsid w:val="00284533"/>
    <w:rsid w:val="0029174E"/>
    <w:rsid w:val="00293081"/>
    <w:rsid w:val="00294E4E"/>
    <w:rsid w:val="002951EB"/>
    <w:rsid w:val="00296B05"/>
    <w:rsid w:val="002A1876"/>
    <w:rsid w:val="002A204D"/>
    <w:rsid w:val="002A77ED"/>
    <w:rsid w:val="002B08CD"/>
    <w:rsid w:val="002B18FE"/>
    <w:rsid w:val="002B4CE5"/>
    <w:rsid w:val="002B57F0"/>
    <w:rsid w:val="002B5B8E"/>
    <w:rsid w:val="002C0E2D"/>
    <w:rsid w:val="002C2689"/>
    <w:rsid w:val="002D1716"/>
    <w:rsid w:val="002D52A9"/>
    <w:rsid w:val="002D6E5B"/>
    <w:rsid w:val="002E39FF"/>
    <w:rsid w:val="002E5576"/>
    <w:rsid w:val="002E6166"/>
    <w:rsid w:val="002E7996"/>
    <w:rsid w:val="002F1327"/>
    <w:rsid w:val="002F2B92"/>
    <w:rsid w:val="002F59E8"/>
    <w:rsid w:val="002F6E5D"/>
    <w:rsid w:val="00300DE0"/>
    <w:rsid w:val="003059E9"/>
    <w:rsid w:val="00306B5F"/>
    <w:rsid w:val="00307733"/>
    <w:rsid w:val="003111AB"/>
    <w:rsid w:val="00315361"/>
    <w:rsid w:val="0031620E"/>
    <w:rsid w:val="003367C5"/>
    <w:rsid w:val="00336E35"/>
    <w:rsid w:val="00340043"/>
    <w:rsid w:val="00343A46"/>
    <w:rsid w:val="00351B1E"/>
    <w:rsid w:val="00362DDE"/>
    <w:rsid w:val="00366252"/>
    <w:rsid w:val="003717CF"/>
    <w:rsid w:val="003819B1"/>
    <w:rsid w:val="00382FFD"/>
    <w:rsid w:val="00383EB8"/>
    <w:rsid w:val="00386C51"/>
    <w:rsid w:val="00390608"/>
    <w:rsid w:val="00393395"/>
    <w:rsid w:val="0039592C"/>
    <w:rsid w:val="003A3AEB"/>
    <w:rsid w:val="003A6506"/>
    <w:rsid w:val="003B13BF"/>
    <w:rsid w:val="003B1841"/>
    <w:rsid w:val="003B4696"/>
    <w:rsid w:val="003B58B4"/>
    <w:rsid w:val="003B5B38"/>
    <w:rsid w:val="003B61AD"/>
    <w:rsid w:val="003C4721"/>
    <w:rsid w:val="003C7B06"/>
    <w:rsid w:val="003D1BB7"/>
    <w:rsid w:val="003D421C"/>
    <w:rsid w:val="003D4E64"/>
    <w:rsid w:val="003E4AD6"/>
    <w:rsid w:val="003F33F5"/>
    <w:rsid w:val="003F3B3C"/>
    <w:rsid w:val="003F78DB"/>
    <w:rsid w:val="00405859"/>
    <w:rsid w:val="004068B2"/>
    <w:rsid w:val="0040770B"/>
    <w:rsid w:val="0041080E"/>
    <w:rsid w:val="00415307"/>
    <w:rsid w:val="00420D5A"/>
    <w:rsid w:val="0042376C"/>
    <w:rsid w:val="00423A65"/>
    <w:rsid w:val="0042506F"/>
    <w:rsid w:val="004324ED"/>
    <w:rsid w:val="004438F0"/>
    <w:rsid w:val="00445BAF"/>
    <w:rsid w:val="00450174"/>
    <w:rsid w:val="004624DA"/>
    <w:rsid w:val="00480668"/>
    <w:rsid w:val="00481D9B"/>
    <w:rsid w:val="00482F55"/>
    <w:rsid w:val="0048386A"/>
    <w:rsid w:val="00484E29"/>
    <w:rsid w:val="00486008"/>
    <w:rsid w:val="004930AF"/>
    <w:rsid w:val="00497402"/>
    <w:rsid w:val="004A2B6D"/>
    <w:rsid w:val="004A43CF"/>
    <w:rsid w:val="004A5F8A"/>
    <w:rsid w:val="004B0BD9"/>
    <w:rsid w:val="004B2578"/>
    <w:rsid w:val="004B3378"/>
    <w:rsid w:val="004B36A6"/>
    <w:rsid w:val="004B3F73"/>
    <w:rsid w:val="004B44D2"/>
    <w:rsid w:val="004C0B63"/>
    <w:rsid w:val="004C5A35"/>
    <w:rsid w:val="004C65A7"/>
    <w:rsid w:val="004C78F7"/>
    <w:rsid w:val="004C7BB9"/>
    <w:rsid w:val="004E7EDB"/>
    <w:rsid w:val="004F3D17"/>
    <w:rsid w:val="004F6E18"/>
    <w:rsid w:val="00500167"/>
    <w:rsid w:val="00501C5A"/>
    <w:rsid w:val="00503B52"/>
    <w:rsid w:val="00503B84"/>
    <w:rsid w:val="00510718"/>
    <w:rsid w:val="005125D8"/>
    <w:rsid w:val="00521C54"/>
    <w:rsid w:val="00522B1E"/>
    <w:rsid w:val="005238F1"/>
    <w:rsid w:val="00542021"/>
    <w:rsid w:val="0054316E"/>
    <w:rsid w:val="00543B41"/>
    <w:rsid w:val="00544681"/>
    <w:rsid w:val="00545E3C"/>
    <w:rsid w:val="00553457"/>
    <w:rsid w:val="00554C80"/>
    <w:rsid w:val="0056471B"/>
    <w:rsid w:val="00564D33"/>
    <w:rsid w:val="00565ED9"/>
    <w:rsid w:val="00567BC6"/>
    <w:rsid w:val="00580FDE"/>
    <w:rsid w:val="00584301"/>
    <w:rsid w:val="00590EC7"/>
    <w:rsid w:val="00592918"/>
    <w:rsid w:val="0059294B"/>
    <w:rsid w:val="00593595"/>
    <w:rsid w:val="005A1EB2"/>
    <w:rsid w:val="005A398E"/>
    <w:rsid w:val="005A5573"/>
    <w:rsid w:val="005A5A61"/>
    <w:rsid w:val="005A5AC0"/>
    <w:rsid w:val="005A7A43"/>
    <w:rsid w:val="005A7FC5"/>
    <w:rsid w:val="005B41B1"/>
    <w:rsid w:val="005B522F"/>
    <w:rsid w:val="005B7990"/>
    <w:rsid w:val="005C5959"/>
    <w:rsid w:val="005D1451"/>
    <w:rsid w:val="005D4A04"/>
    <w:rsid w:val="005E3BE5"/>
    <w:rsid w:val="005E66C4"/>
    <w:rsid w:val="005E6D37"/>
    <w:rsid w:val="005F1004"/>
    <w:rsid w:val="005F24C1"/>
    <w:rsid w:val="005F6441"/>
    <w:rsid w:val="005F7E70"/>
    <w:rsid w:val="005F7ED4"/>
    <w:rsid w:val="006000F9"/>
    <w:rsid w:val="00600377"/>
    <w:rsid w:val="00612C91"/>
    <w:rsid w:val="00614EE4"/>
    <w:rsid w:val="00616188"/>
    <w:rsid w:val="0061686E"/>
    <w:rsid w:val="00617EFE"/>
    <w:rsid w:val="0062343A"/>
    <w:rsid w:val="00623F11"/>
    <w:rsid w:val="00626676"/>
    <w:rsid w:val="00626FAA"/>
    <w:rsid w:val="00633D4D"/>
    <w:rsid w:val="00637EE3"/>
    <w:rsid w:val="006420CF"/>
    <w:rsid w:val="00643943"/>
    <w:rsid w:val="006461A5"/>
    <w:rsid w:val="00661170"/>
    <w:rsid w:val="006645D8"/>
    <w:rsid w:val="00675CF6"/>
    <w:rsid w:val="0068609E"/>
    <w:rsid w:val="00696333"/>
    <w:rsid w:val="00697FD8"/>
    <w:rsid w:val="006A6A8E"/>
    <w:rsid w:val="006A7D80"/>
    <w:rsid w:val="006B04F3"/>
    <w:rsid w:val="006B22C0"/>
    <w:rsid w:val="006B6DA6"/>
    <w:rsid w:val="006C1CB9"/>
    <w:rsid w:val="006C3682"/>
    <w:rsid w:val="006C5552"/>
    <w:rsid w:val="006D2503"/>
    <w:rsid w:val="006D2A0A"/>
    <w:rsid w:val="006D38BE"/>
    <w:rsid w:val="006D7E43"/>
    <w:rsid w:val="006E4EEB"/>
    <w:rsid w:val="006E6474"/>
    <w:rsid w:val="006F28A8"/>
    <w:rsid w:val="006F709A"/>
    <w:rsid w:val="0071591E"/>
    <w:rsid w:val="00722D35"/>
    <w:rsid w:val="00723D04"/>
    <w:rsid w:val="00725A3F"/>
    <w:rsid w:val="007264A1"/>
    <w:rsid w:val="00730350"/>
    <w:rsid w:val="007342C6"/>
    <w:rsid w:val="00741A82"/>
    <w:rsid w:val="007421B2"/>
    <w:rsid w:val="00744A37"/>
    <w:rsid w:val="00745603"/>
    <w:rsid w:val="007520DE"/>
    <w:rsid w:val="0075237C"/>
    <w:rsid w:val="00755226"/>
    <w:rsid w:val="007615B4"/>
    <w:rsid w:val="007615E3"/>
    <w:rsid w:val="00762B7B"/>
    <w:rsid w:val="00766B58"/>
    <w:rsid w:val="00770149"/>
    <w:rsid w:val="00773EA1"/>
    <w:rsid w:val="0077658C"/>
    <w:rsid w:val="00776D9C"/>
    <w:rsid w:val="0078159D"/>
    <w:rsid w:val="00781F52"/>
    <w:rsid w:val="00786AA0"/>
    <w:rsid w:val="007908BC"/>
    <w:rsid w:val="0079196E"/>
    <w:rsid w:val="00792227"/>
    <w:rsid w:val="00792FB8"/>
    <w:rsid w:val="00795534"/>
    <w:rsid w:val="00795655"/>
    <w:rsid w:val="007A0475"/>
    <w:rsid w:val="007A6E39"/>
    <w:rsid w:val="007B2A5D"/>
    <w:rsid w:val="007C4BE7"/>
    <w:rsid w:val="007D292A"/>
    <w:rsid w:val="007D7B93"/>
    <w:rsid w:val="007E1C16"/>
    <w:rsid w:val="007E2116"/>
    <w:rsid w:val="007E3845"/>
    <w:rsid w:val="007E6712"/>
    <w:rsid w:val="007F5888"/>
    <w:rsid w:val="00800EBE"/>
    <w:rsid w:val="008059E1"/>
    <w:rsid w:val="008111C7"/>
    <w:rsid w:val="008142D8"/>
    <w:rsid w:val="0081516B"/>
    <w:rsid w:val="00815AAC"/>
    <w:rsid w:val="008217A8"/>
    <w:rsid w:val="00837FF8"/>
    <w:rsid w:val="00840FCE"/>
    <w:rsid w:val="00856703"/>
    <w:rsid w:val="00883863"/>
    <w:rsid w:val="00890326"/>
    <w:rsid w:val="008903C5"/>
    <w:rsid w:val="008973F7"/>
    <w:rsid w:val="0089765F"/>
    <w:rsid w:val="008A3A56"/>
    <w:rsid w:val="008A4DCA"/>
    <w:rsid w:val="008B2F72"/>
    <w:rsid w:val="008B3328"/>
    <w:rsid w:val="008B587B"/>
    <w:rsid w:val="008D770B"/>
    <w:rsid w:val="008F08DD"/>
    <w:rsid w:val="008F4447"/>
    <w:rsid w:val="008F51A1"/>
    <w:rsid w:val="009033BD"/>
    <w:rsid w:val="0090379C"/>
    <w:rsid w:val="00907276"/>
    <w:rsid w:val="009114D1"/>
    <w:rsid w:val="00915A10"/>
    <w:rsid w:val="0091669A"/>
    <w:rsid w:val="00916832"/>
    <w:rsid w:val="00916FBD"/>
    <w:rsid w:val="00916FCB"/>
    <w:rsid w:val="009172C2"/>
    <w:rsid w:val="00922366"/>
    <w:rsid w:val="009244F6"/>
    <w:rsid w:val="00924575"/>
    <w:rsid w:val="00926F71"/>
    <w:rsid w:val="00934AA0"/>
    <w:rsid w:val="009401AD"/>
    <w:rsid w:val="00940635"/>
    <w:rsid w:val="009410FB"/>
    <w:rsid w:val="009457F7"/>
    <w:rsid w:val="00952CAB"/>
    <w:rsid w:val="009551DB"/>
    <w:rsid w:val="00961518"/>
    <w:rsid w:val="00963969"/>
    <w:rsid w:val="00964A02"/>
    <w:rsid w:val="009653B5"/>
    <w:rsid w:val="009676E3"/>
    <w:rsid w:val="0097428B"/>
    <w:rsid w:val="0097659B"/>
    <w:rsid w:val="00980919"/>
    <w:rsid w:val="00994FAB"/>
    <w:rsid w:val="00997645"/>
    <w:rsid w:val="009A00A7"/>
    <w:rsid w:val="009A65EF"/>
    <w:rsid w:val="009B0392"/>
    <w:rsid w:val="009B21A1"/>
    <w:rsid w:val="009B40FF"/>
    <w:rsid w:val="009B50F1"/>
    <w:rsid w:val="009C139E"/>
    <w:rsid w:val="009C39E7"/>
    <w:rsid w:val="009C3E49"/>
    <w:rsid w:val="009C3EFF"/>
    <w:rsid w:val="009C6954"/>
    <w:rsid w:val="009C72A6"/>
    <w:rsid w:val="009C7497"/>
    <w:rsid w:val="009D0761"/>
    <w:rsid w:val="009E1BC4"/>
    <w:rsid w:val="009E3791"/>
    <w:rsid w:val="009E4354"/>
    <w:rsid w:val="009F070E"/>
    <w:rsid w:val="009F2AA4"/>
    <w:rsid w:val="00A004D9"/>
    <w:rsid w:val="00A02FD0"/>
    <w:rsid w:val="00A03856"/>
    <w:rsid w:val="00A15505"/>
    <w:rsid w:val="00A15AD1"/>
    <w:rsid w:val="00A1704B"/>
    <w:rsid w:val="00A22786"/>
    <w:rsid w:val="00A22C82"/>
    <w:rsid w:val="00A25C44"/>
    <w:rsid w:val="00A35FC4"/>
    <w:rsid w:val="00A42560"/>
    <w:rsid w:val="00A4272F"/>
    <w:rsid w:val="00A479D5"/>
    <w:rsid w:val="00A61DCA"/>
    <w:rsid w:val="00A63B80"/>
    <w:rsid w:val="00A66959"/>
    <w:rsid w:val="00A676DA"/>
    <w:rsid w:val="00A801B5"/>
    <w:rsid w:val="00A86943"/>
    <w:rsid w:val="00A8727B"/>
    <w:rsid w:val="00A964CA"/>
    <w:rsid w:val="00A97712"/>
    <w:rsid w:val="00AC522E"/>
    <w:rsid w:val="00AC5EAC"/>
    <w:rsid w:val="00AC65AA"/>
    <w:rsid w:val="00AC6B12"/>
    <w:rsid w:val="00AD1EE8"/>
    <w:rsid w:val="00AE06F3"/>
    <w:rsid w:val="00AE1E63"/>
    <w:rsid w:val="00AE6CB1"/>
    <w:rsid w:val="00AE6CB4"/>
    <w:rsid w:val="00B01152"/>
    <w:rsid w:val="00B05A44"/>
    <w:rsid w:val="00B11BF6"/>
    <w:rsid w:val="00B11D64"/>
    <w:rsid w:val="00B12286"/>
    <w:rsid w:val="00B2260B"/>
    <w:rsid w:val="00B22865"/>
    <w:rsid w:val="00B272A8"/>
    <w:rsid w:val="00B36974"/>
    <w:rsid w:val="00B545C1"/>
    <w:rsid w:val="00B60D63"/>
    <w:rsid w:val="00B6291C"/>
    <w:rsid w:val="00B63CC3"/>
    <w:rsid w:val="00B71547"/>
    <w:rsid w:val="00B73210"/>
    <w:rsid w:val="00B842A4"/>
    <w:rsid w:val="00B9658E"/>
    <w:rsid w:val="00BA0133"/>
    <w:rsid w:val="00BA1033"/>
    <w:rsid w:val="00BA3608"/>
    <w:rsid w:val="00BA598E"/>
    <w:rsid w:val="00BB39F6"/>
    <w:rsid w:val="00BB5EE0"/>
    <w:rsid w:val="00BB72A5"/>
    <w:rsid w:val="00BC017B"/>
    <w:rsid w:val="00BC09D3"/>
    <w:rsid w:val="00BC338F"/>
    <w:rsid w:val="00BC5975"/>
    <w:rsid w:val="00BC6129"/>
    <w:rsid w:val="00BC750A"/>
    <w:rsid w:val="00BD5052"/>
    <w:rsid w:val="00BE421B"/>
    <w:rsid w:val="00BE5166"/>
    <w:rsid w:val="00BF047B"/>
    <w:rsid w:val="00BF4729"/>
    <w:rsid w:val="00BF6C8C"/>
    <w:rsid w:val="00C004C9"/>
    <w:rsid w:val="00C20095"/>
    <w:rsid w:val="00C23260"/>
    <w:rsid w:val="00C23C4A"/>
    <w:rsid w:val="00C23F46"/>
    <w:rsid w:val="00C30850"/>
    <w:rsid w:val="00C32372"/>
    <w:rsid w:val="00C32565"/>
    <w:rsid w:val="00C3294E"/>
    <w:rsid w:val="00C36E96"/>
    <w:rsid w:val="00C40524"/>
    <w:rsid w:val="00C41FCB"/>
    <w:rsid w:val="00C50D73"/>
    <w:rsid w:val="00C519C1"/>
    <w:rsid w:val="00C661F3"/>
    <w:rsid w:val="00C663DF"/>
    <w:rsid w:val="00C71D94"/>
    <w:rsid w:val="00C742E3"/>
    <w:rsid w:val="00C76C56"/>
    <w:rsid w:val="00C81356"/>
    <w:rsid w:val="00C83D06"/>
    <w:rsid w:val="00C94A40"/>
    <w:rsid w:val="00C95358"/>
    <w:rsid w:val="00C95A00"/>
    <w:rsid w:val="00C96BFB"/>
    <w:rsid w:val="00C97D67"/>
    <w:rsid w:val="00CA2F07"/>
    <w:rsid w:val="00CA6E96"/>
    <w:rsid w:val="00CB3D09"/>
    <w:rsid w:val="00CB3EBA"/>
    <w:rsid w:val="00CC23E3"/>
    <w:rsid w:val="00CC76D7"/>
    <w:rsid w:val="00CD1B76"/>
    <w:rsid w:val="00CD1D56"/>
    <w:rsid w:val="00CD48DD"/>
    <w:rsid w:val="00CD586B"/>
    <w:rsid w:val="00CD5A3E"/>
    <w:rsid w:val="00CE0FDC"/>
    <w:rsid w:val="00CE4E9B"/>
    <w:rsid w:val="00D00D35"/>
    <w:rsid w:val="00D01915"/>
    <w:rsid w:val="00D073AF"/>
    <w:rsid w:val="00D12924"/>
    <w:rsid w:val="00D2426E"/>
    <w:rsid w:val="00D33F45"/>
    <w:rsid w:val="00D377B7"/>
    <w:rsid w:val="00D41049"/>
    <w:rsid w:val="00D4190B"/>
    <w:rsid w:val="00D5593A"/>
    <w:rsid w:val="00D55AB7"/>
    <w:rsid w:val="00D60B01"/>
    <w:rsid w:val="00D60C82"/>
    <w:rsid w:val="00D62400"/>
    <w:rsid w:val="00D64F16"/>
    <w:rsid w:val="00D703B6"/>
    <w:rsid w:val="00D728D6"/>
    <w:rsid w:val="00D77308"/>
    <w:rsid w:val="00D909BF"/>
    <w:rsid w:val="00D90C5D"/>
    <w:rsid w:val="00D90D4E"/>
    <w:rsid w:val="00D91840"/>
    <w:rsid w:val="00D92351"/>
    <w:rsid w:val="00D92372"/>
    <w:rsid w:val="00D935CF"/>
    <w:rsid w:val="00D941C0"/>
    <w:rsid w:val="00D94607"/>
    <w:rsid w:val="00D95C05"/>
    <w:rsid w:val="00DA1721"/>
    <w:rsid w:val="00DA1E38"/>
    <w:rsid w:val="00DA20AB"/>
    <w:rsid w:val="00DA299F"/>
    <w:rsid w:val="00DA3465"/>
    <w:rsid w:val="00DA5B4A"/>
    <w:rsid w:val="00DC3FD4"/>
    <w:rsid w:val="00DC6448"/>
    <w:rsid w:val="00DC7149"/>
    <w:rsid w:val="00DD17CB"/>
    <w:rsid w:val="00DD448E"/>
    <w:rsid w:val="00DD5235"/>
    <w:rsid w:val="00DD5D11"/>
    <w:rsid w:val="00DE1492"/>
    <w:rsid w:val="00DF5C80"/>
    <w:rsid w:val="00DF74D1"/>
    <w:rsid w:val="00DF7647"/>
    <w:rsid w:val="00E027D6"/>
    <w:rsid w:val="00E04C32"/>
    <w:rsid w:val="00E05B18"/>
    <w:rsid w:val="00E06DEF"/>
    <w:rsid w:val="00E07A7D"/>
    <w:rsid w:val="00E10307"/>
    <w:rsid w:val="00E14A9F"/>
    <w:rsid w:val="00E20369"/>
    <w:rsid w:val="00E25CB8"/>
    <w:rsid w:val="00E264C0"/>
    <w:rsid w:val="00E26EE0"/>
    <w:rsid w:val="00E42DD7"/>
    <w:rsid w:val="00E502B4"/>
    <w:rsid w:val="00E62C6D"/>
    <w:rsid w:val="00E67C3E"/>
    <w:rsid w:val="00E75F91"/>
    <w:rsid w:val="00E8172F"/>
    <w:rsid w:val="00E87BCB"/>
    <w:rsid w:val="00E913AF"/>
    <w:rsid w:val="00E951CE"/>
    <w:rsid w:val="00E9694E"/>
    <w:rsid w:val="00EA48B0"/>
    <w:rsid w:val="00EB01C4"/>
    <w:rsid w:val="00EB15E6"/>
    <w:rsid w:val="00EC494F"/>
    <w:rsid w:val="00EC712C"/>
    <w:rsid w:val="00ED106F"/>
    <w:rsid w:val="00ED1822"/>
    <w:rsid w:val="00ED21A4"/>
    <w:rsid w:val="00ED3EA1"/>
    <w:rsid w:val="00ED4FAC"/>
    <w:rsid w:val="00ED5544"/>
    <w:rsid w:val="00ED68C4"/>
    <w:rsid w:val="00EE4E14"/>
    <w:rsid w:val="00EE5107"/>
    <w:rsid w:val="00EF134A"/>
    <w:rsid w:val="00EF62A6"/>
    <w:rsid w:val="00F01576"/>
    <w:rsid w:val="00F03CE4"/>
    <w:rsid w:val="00F13847"/>
    <w:rsid w:val="00F155DE"/>
    <w:rsid w:val="00F20CED"/>
    <w:rsid w:val="00F20DC3"/>
    <w:rsid w:val="00F21822"/>
    <w:rsid w:val="00F21AB7"/>
    <w:rsid w:val="00F24330"/>
    <w:rsid w:val="00F2536D"/>
    <w:rsid w:val="00F34650"/>
    <w:rsid w:val="00F3523E"/>
    <w:rsid w:val="00F36051"/>
    <w:rsid w:val="00F412BE"/>
    <w:rsid w:val="00F42E1C"/>
    <w:rsid w:val="00F47DC0"/>
    <w:rsid w:val="00F47FD5"/>
    <w:rsid w:val="00F519DB"/>
    <w:rsid w:val="00F5289F"/>
    <w:rsid w:val="00F64673"/>
    <w:rsid w:val="00F70404"/>
    <w:rsid w:val="00F71A3C"/>
    <w:rsid w:val="00F71A4B"/>
    <w:rsid w:val="00F735DF"/>
    <w:rsid w:val="00F73D17"/>
    <w:rsid w:val="00F7417E"/>
    <w:rsid w:val="00F74508"/>
    <w:rsid w:val="00F80DFB"/>
    <w:rsid w:val="00F83DCE"/>
    <w:rsid w:val="00F952BD"/>
    <w:rsid w:val="00FA2D4D"/>
    <w:rsid w:val="00FA78AF"/>
    <w:rsid w:val="00FB20C8"/>
    <w:rsid w:val="00FB2AC6"/>
    <w:rsid w:val="00FB3843"/>
    <w:rsid w:val="00FB6088"/>
    <w:rsid w:val="00FB62CE"/>
    <w:rsid w:val="00FC0649"/>
    <w:rsid w:val="00FC471B"/>
    <w:rsid w:val="00FC5B44"/>
    <w:rsid w:val="00FF7006"/>
    <w:rsid w:val="059871F1"/>
    <w:rsid w:val="06422A65"/>
    <w:rsid w:val="06D4FF6A"/>
    <w:rsid w:val="0778E469"/>
    <w:rsid w:val="0962628D"/>
    <w:rsid w:val="10EAC010"/>
    <w:rsid w:val="11CA78C2"/>
    <w:rsid w:val="13512FAB"/>
    <w:rsid w:val="13B9B4D4"/>
    <w:rsid w:val="1630FF8E"/>
    <w:rsid w:val="17244708"/>
    <w:rsid w:val="18A73A7C"/>
    <w:rsid w:val="1A5703F0"/>
    <w:rsid w:val="1D66B971"/>
    <w:rsid w:val="2139F89E"/>
    <w:rsid w:val="2505B195"/>
    <w:rsid w:val="2606FDBC"/>
    <w:rsid w:val="26717502"/>
    <w:rsid w:val="2BCB0E0E"/>
    <w:rsid w:val="2F4A97FC"/>
    <w:rsid w:val="2FB0190D"/>
    <w:rsid w:val="32B2E0CD"/>
    <w:rsid w:val="353C828C"/>
    <w:rsid w:val="376387C4"/>
    <w:rsid w:val="3BAF38BE"/>
    <w:rsid w:val="439F8348"/>
    <w:rsid w:val="45EA2188"/>
    <w:rsid w:val="48404502"/>
    <w:rsid w:val="484550F2"/>
    <w:rsid w:val="4A171669"/>
    <w:rsid w:val="4C37EEEA"/>
    <w:rsid w:val="53D93244"/>
    <w:rsid w:val="56CDB639"/>
    <w:rsid w:val="58D356B6"/>
    <w:rsid w:val="590CB886"/>
    <w:rsid w:val="5952E589"/>
    <w:rsid w:val="5B599A97"/>
    <w:rsid w:val="5BF7AB3C"/>
    <w:rsid w:val="5C6B2F00"/>
    <w:rsid w:val="5CC574ED"/>
    <w:rsid w:val="5EA5228A"/>
    <w:rsid w:val="671DDF30"/>
    <w:rsid w:val="69E30DA4"/>
    <w:rsid w:val="6ECFFEA1"/>
    <w:rsid w:val="718D460E"/>
    <w:rsid w:val="71BFF0EF"/>
    <w:rsid w:val="736ED7A7"/>
    <w:rsid w:val="7B29B3FE"/>
    <w:rsid w:val="7D47E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994453"/>
  <w15:chartTrackingRefBased/>
  <w15:docId w15:val="{6732E375-4070-4FD7-BCDF-B524FF81D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E18"/>
    <w:rPr>
      <w:rFonts w:ascii="Arial Narrow" w:hAnsi="Arial Narrow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0749E8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F6E18"/>
    <w:pPr>
      <w:keepNext/>
      <w:spacing w:before="240" w:after="60"/>
      <w:outlineLvl w:val="2"/>
    </w:pPr>
    <w:rPr>
      <w:rFonts w:ascii="Helvetica" w:eastAsia="Times" w:hAnsi="Helvetica" w:cs="Times New Roman"/>
      <w:b/>
      <w:sz w:val="26"/>
      <w:szCs w:val="20"/>
    </w:rPr>
  </w:style>
  <w:style w:type="paragraph" w:styleId="Heading4">
    <w:name w:val="heading 4"/>
    <w:basedOn w:val="Normal"/>
    <w:next w:val="Normal"/>
    <w:qFormat/>
    <w:rsid w:val="004F6E18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F6E18"/>
    <w:rPr>
      <w:rFonts w:ascii="Times New Roman" w:hAnsi="Times New Roman" w:cs="Times New Roman"/>
      <w:szCs w:val="20"/>
    </w:rPr>
  </w:style>
  <w:style w:type="table" w:styleId="TableGrid">
    <w:name w:val="Table Grid"/>
    <w:basedOn w:val="TableNormal"/>
    <w:uiPriority w:val="59"/>
    <w:rsid w:val="004F6E1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2917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9174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724E5"/>
    <w:rPr>
      <w:rFonts w:ascii="Tahoma" w:hAnsi="Tahoma" w:cs="Tahoma"/>
      <w:sz w:val="16"/>
      <w:szCs w:val="16"/>
    </w:rPr>
  </w:style>
  <w:style w:type="character" w:styleId="Hyperlink">
    <w:name w:val="Hyperlink"/>
    <w:rsid w:val="00A801B5"/>
    <w:rPr>
      <w:color w:val="0000FF"/>
      <w:u w:val="single"/>
    </w:rPr>
  </w:style>
  <w:style w:type="character" w:customStyle="1" w:styleId="A2">
    <w:name w:val="A2"/>
    <w:uiPriority w:val="99"/>
    <w:rsid w:val="0097659B"/>
    <w:rPr>
      <w:rFonts w:ascii="Helvetica CY Plain" w:hAnsi="Helvetica CY Plain" w:cs="Helvetica CY Plain"/>
      <w:color w:val="000000"/>
      <w:sz w:val="34"/>
      <w:szCs w:val="34"/>
    </w:rPr>
  </w:style>
  <w:style w:type="paragraph" w:styleId="NoSpacing">
    <w:name w:val="No Spacing"/>
    <w:uiPriority w:val="1"/>
    <w:qFormat/>
    <w:rsid w:val="006D38BE"/>
    <w:rPr>
      <w:rFonts w:ascii="Calibri" w:eastAsia="Calibri" w:hAnsi="Calibri"/>
      <w:sz w:val="22"/>
      <w:szCs w:val="22"/>
    </w:rPr>
  </w:style>
  <w:style w:type="paragraph" w:customStyle="1" w:styleId="Pa0">
    <w:name w:val="Pa0"/>
    <w:basedOn w:val="Normal"/>
    <w:next w:val="Normal"/>
    <w:uiPriority w:val="99"/>
    <w:rsid w:val="00C23F46"/>
    <w:pPr>
      <w:autoSpaceDE w:val="0"/>
      <w:autoSpaceDN w:val="0"/>
      <w:adjustRightInd w:val="0"/>
      <w:spacing w:line="241" w:lineRule="atLeast"/>
    </w:pPr>
    <w:rPr>
      <w:rFonts w:ascii="Arial" w:hAnsi="Arial"/>
    </w:rPr>
  </w:style>
  <w:style w:type="character" w:customStyle="1" w:styleId="A4">
    <w:name w:val="A4"/>
    <w:uiPriority w:val="99"/>
    <w:rsid w:val="00C23F46"/>
    <w:rPr>
      <w:b/>
      <w:bCs/>
      <w:color w:val="221E1F"/>
      <w:sz w:val="28"/>
      <w:szCs w:val="28"/>
    </w:rPr>
  </w:style>
  <w:style w:type="paragraph" w:customStyle="1" w:styleId="Pa4">
    <w:name w:val="Pa4"/>
    <w:basedOn w:val="Normal"/>
    <w:next w:val="Normal"/>
    <w:uiPriority w:val="99"/>
    <w:rsid w:val="00C23F46"/>
    <w:pPr>
      <w:autoSpaceDE w:val="0"/>
      <w:autoSpaceDN w:val="0"/>
      <w:adjustRightInd w:val="0"/>
      <w:spacing w:line="241" w:lineRule="atLeast"/>
    </w:pPr>
    <w:rPr>
      <w:rFonts w:ascii="Arial" w:hAnsi="Arial"/>
    </w:rPr>
  </w:style>
  <w:style w:type="character" w:customStyle="1" w:styleId="A7">
    <w:name w:val="A7"/>
    <w:uiPriority w:val="99"/>
    <w:rsid w:val="00C23F46"/>
    <w:rPr>
      <w:rFonts w:ascii="Arial Narrow" w:hAnsi="Arial Narrow" w:cs="Arial Narrow"/>
      <w:color w:val="221E1F"/>
      <w:sz w:val="26"/>
      <w:szCs w:val="26"/>
    </w:rPr>
  </w:style>
  <w:style w:type="paragraph" w:customStyle="1" w:styleId="Pa1">
    <w:name w:val="Pa1"/>
    <w:basedOn w:val="Normal"/>
    <w:next w:val="Normal"/>
    <w:uiPriority w:val="99"/>
    <w:rsid w:val="006B04F3"/>
    <w:pPr>
      <w:autoSpaceDE w:val="0"/>
      <w:autoSpaceDN w:val="0"/>
      <w:adjustRightInd w:val="0"/>
      <w:spacing w:line="241" w:lineRule="atLeast"/>
    </w:pPr>
    <w:rPr>
      <w:rFonts w:cs="Times New Roman"/>
    </w:rPr>
  </w:style>
  <w:style w:type="character" w:customStyle="1" w:styleId="A8">
    <w:name w:val="A8"/>
    <w:uiPriority w:val="99"/>
    <w:rsid w:val="006B04F3"/>
    <w:rPr>
      <w:rFonts w:cs="Arial Narrow"/>
      <w:color w:val="221E1F"/>
      <w:sz w:val="20"/>
      <w:szCs w:val="20"/>
    </w:rPr>
  </w:style>
  <w:style w:type="character" w:customStyle="1" w:styleId="Heading2Char">
    <w:name w:val="Heading 2 Char"/>
    <w:link w:val="Heading2"/>
    <w:rsid w:val="000749E8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31620E"/>
    <w:rPr>
      <w:rFonts w:ascii="Arial Narrow" w:hAnsi="Arial Narrow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3847"/>
    <w:rPr>
      <w:color w:val="605E5C"/>
      <w:shd w:val="clear" w:color="auto" w:fill="E1DFDD"/>
    </w:rPr>
  </w:style>
  <w:style w:type="paragraph" w:customStyle="1" w:styleId="Default">
    <w:name w:val="Default"/>
    <w:rsid w:val="00214FFC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C0E2D"/>
    <w:rPr>
      <w:rFonts w:ascii="Arial Narrow" w:hAnsi="Arial Narrow" w:cs="Arial"/>
      <w:sz w:val="24"/>
      <w:szCs w:val="24"/>
    </w:rPr>
  </w:style>
  <w:style w:type="character" w:styleId="CommentReference">
    <w:name w:val="annotation reference"/>
    <w:basedOn w:val="DefaultParagraphFont"/>
    <w:rsid w:val="00D92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D923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92372"/>
    <w:rPr>
      <w:rFonts w:ascii="Arial Narrow" w:hAnsi="Arial Narrow" w:cs="Arial"/>
    </w:rPr>
  </w:style>
  <w:style w:type="paragraph" w:styleId="CommentSubject">
    <w:name w:val="annotation subject"/>
    <w:basedOn w:val="CommentText"/>
    <w:next w:val="CommentText"/>
    <w:link w:val="CommentSubjectChar"/>
    <w:rsid w:val="00D923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92372"/>
    <w:rPr>
      <w:rFonts w:ascii="Arial Narrow" w:hAnsi="Arial Narrow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8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67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4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31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08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011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ExcellenceAcademy@childrenscabinet.org%20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xcellenceAcademy@childrenscabin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58b1227e-98bc-41a9-95ed-18c785744bb8" xsi:nil="true"/>
    <PublishingExpirationDate xmlns="http://schemas.microsoft.com/sharepoint/v3" xsi:nil="true"/>
    <PublishingStartDate xmlns="http://schemas.microsoft.com/sharepoint/v3" xsi:nil="true"/>
    <TaxCatchAll xmlns="effc4b84-cc98-4454-bb21-59e612e0d310" xsi:nil="true"/>
    <lcf76f155ced4ddcb4097134ff3c332f xmlns="58b1227e-98bc-41a9-95ed-18c785744bb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2E311F028A6648978502ED2DFF521B" ma:contentTypeVersion="19" ma:contentTypeDescription="Create a new document." ma:contentTypeScope="" ma:versionID="7dd4eedf36134263b5b0eaafa66bd550">
  <xsd:schema xmlns:xsd="http://www.w3.org/2001/XMLSchema" xmlns:xs="http://www.w3.org/2001/XMLSchema" xmlns:p="http://schemas.microsoft.com/office/2006/metadata/properties" xmlns:ns1="http://schemas.microsoft.com/sharepoint/v3" xmlns:ns2="58b1227e-98bc-41a9-95ed-18c785744bb8" xmlns:ns3="aa684947-0047-46e7-a053-c8351640b40d" xmlns:ns4="effc4b84-cc98-4454-bb21-59e612e0d310" targetNamespace="http://schemas.microsoft.com/office/2006/metadata/properties" ma:root="true" ma:fieldsID="e702756962fc3d303adf4ba28cb9e961" ns1:_="" ns2:_="" ns3:_="" ns4:_="">
    <xsd:import namespace="http://schemas.microsoft.com/sharepoint/v3"/>
    <xsd:import namespace="58b1227e-98bc-41a9-95ed-18c785744bb8"/>
    <xsd:import namespace="aa684947-0047-46e7-a053-c8351640b40d"/>
    <xsd:import namespace="effc4b84-cc98-4454-bb21-59e612e0d3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9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20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b1227e-98bc-41a9-95ed-18c785744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4088ce5-0631-4106-8ae0-7c17664420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84947-0047-46e7-a053-c8351640b40d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c4b84-cc98-4454-bb21-59e612e0d310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ab830df4-8027-4ad5-b070-b77dfe4c13d2}" ma:internalName="TaxCatchAll" ma:showField="CatchAllData" ma:web="effc4b84-cc98-4454-bb21-59e612e0d3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E6A442-E041-4CB5-9AF0-C3D88A2F654E}">
  <ds:schemaRefs>
    <ds:schemaRef ds:uri="http://schemas.microsoft.com/office/2006/metadata/properties"/>
    <ds:schemaRef ds:uri="http://schemas.microsoft.com/office/infopath/2007/PartnerControls"/>
    <ds:schemaRef ds:uri="58b1227e-98bc-41a9-95ed-18c785744bb8"/>
    <ds:schemaRef ds:uri="http://schemas.microsoft.com/sharepoint/v3"/>
    <ds:schemaRef ds:uri="effc4b84-cc98-4454-bb21-59e612e0d310"/>
  </ds:schemaRefs>
</ds:datastoreItem>
</file>

<file path=customXml/itemProps2.xml><?xml version="1.0" encoding="utf-8"?>
<ds:datastoreItem xmlns:ds="http://schemas.openxmlformats.org/officeDocument/2006/customXml" ds:itemID="{5CC23A25-A93B-4346-A848-924A9E8D5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8b1227e-98bc-41a9-95ed-18c785744bb8"/>
    <ds:schemaRef ds:uri="aa684947-0047-46e7-a053-c8351640b40d"/>
    <ds:schemaRef ds:uri="effc4b84-cc98-4454-bb21-59e612e0d3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E9DB8A-DFAF-4857-B73E-9AA597E504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09B4A5-7E9A-4288-8089-77888E502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199</Words>
  <Characters>6911</Characters>
  <Application>Microsoft Office Word</Application>
  <DocSecurity>0</DocSecurity>
  <Lines>16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ildren's Cabinet</vt:lpstr>
    </vt:vector>
  </TitlesOfParts>
  <Company>Childrens Cabinet</Company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ildren's Cabinet</dc:title>
  <dc:subject/>
  <dc:creator>Jamie Burnett</dc:creator>
  <cp:keywords/>
  <cp:lastModifiedBy>Lela Gonzales</cp:lastModifiedBy>
  <cp:revision>4</cp:revision>
  <cp:lastPrinted>2023-10-04T03:50:00Z</cp:lastPrinted>
  <dcterms:created xsi:type="dcterms:W3CDTF">2024-02-28T16:40:00Z</dcterms:created>
  <dcterms:modified xsi:type="dcterms:W3CDTF">2024-03-0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2E311F028A6648978502ED2DFF521B</vt:lpwstr>
  </property>
  <property fmtid="{D5CDD505-2E9C-101B-9397-08002B2CF9AE}" pid="3" name="Order">
    <vt:r8>10892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GrammarlyDocumentId">
    <vt:lpwstr>a731265cd7f179fb3bee5af6eed71bd4b43bc66b090359cbc153da5e628afd9d</vt:lpwstr>
  </property>
  <property fmtid="{D5CDD505-2E9C-101B-9397-08002B2CF9AE}" pid="10" name="MediaServiceImageTags">
    <vt:lpwstr/>
  </property>
</Properties>
</file>